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62CC6" w:rsidR="00A70A35" w:rsidP="00A70A35" w:rsidRDefault="00A70A35" w14:paraId="616FAC37" w14:textId="77777777">
      <w:pPr>
        <w:pStyle w:val="Heading1"/>
        <w:jc w:val="center"/>
        <w:rPr>
          <w:rFonts w:ascii="Arial" w:hAnsi="Arial" w:cs="Arial"/>
          <w:b/>
          <w:sz w:val="22"/>
          <w:szCs w:val="22"/>
        </w:rPr>
      </w:pPr>
      <w:r w:rsidRPr="00B62CC6">
        <w:rPr>
          <w:rFonts w:ascii="Arial" w:hAnsi="Arial" w:cs="Arial"/>
          <w:b/>
          <w:sz w:val="22"/>
          <w:szCs w:val="22"/>
        </w:rPr>
        <w:t>UNIVERSITY OF CAMBRIDGE</w:t>
      </w:r>
    </w:p>
    <w:p w:rsidRPr="00B62CC6" w:rsidR="00C64C45" w:rsidP="00C64C45" w:rsidRDefault="00C64C45" w14:paraId="142EA355" w14:textId="77777777">
      <w:pPr>
        <w:rPr>
          <w:rFonts w:ascii="Arial" w:hAnsi="Arial" w:cs="Arial"/>
          <w:sz w:val="22"/>
          <w:szCs w:val="22"/>
        </w:rPr>
      </w:pPr>
    </w:p>
    <w:p w:rsidRPr="00B62CC6" w:rsidR="00A70A35" w:rsidP="00A70A35" w:rsidRDefault="00C64C45" w14:paraId="5C3CB630" w14:textId="1A38007F">
      <w:pPr>
        <w:pStyle w:val="Heading3"/>
        <w:rPr>
          <w:rFonts w:ascii="Arial" w:hAnsi="Arial" w:cs="Arial"/>
          <w:noProof/>
          <w:sz w:val="22"/>
          <w:szCs w:val="22"/>
          <w:lang w:eastAsia="en-GB"/>
        </w:rPr>
      </w:pPr>
      <w:r w:rsidRPr="382AC45C">
        <w:rPr>
          <w:rFonts w:ascii="Arial" w:hAnsi="Arial" w:cs="Arial"/>
          <w:noProof/>
          <w:sz w:val="22"/>
          <w:szCs w:val="22"/>
          <w:lang w:eastAsia="en-GB"/>
        </w:rPr>
        <w:t>Fee Status Assessment Appeal</w:t>
      </w:r>
    </w:p>
    <w:p w:rsidRPr="00B62CC6" w:rsidR="00453C09" w:rsidP="00453C09" w:rsidRDefault="00453C09" w14:paraId="20264620" w14:textId="77777777">
      <w:pPr>
        <w:rPr>
          <w:rFonts w:ascii="Arial" w:hAnsi="Arial" w:cs="Arial"/>
          <w:sz w:val="22"/>
          <w:szCs w:val="22"/>
        </w:rPr>
      </w:pPr>
    </w:p>
    <w:p w:rsidR="00453C09" w:rsidP="00453C09" w:rsidRDefault="00453C09" w14:paraId="775D08AC" w14:textId="0416258C">
      <w:pPr>
        <w:jc w:val="center"/>
        <w:rPr>
          <w:rFonts w:ascii="Arial" w:hAnsi="Arial" w:cs="Arial"/>
          <w:sz w:val="22"/>
          <w:szCs w:val="22"/>
        </w:rPr>
      </w:pPr>
      <w:r w:rsidRPr="00B62CC6">
        <w:rPr>
          <w:rFonts w:ascii="Arial" w:hAnsi="Arial" w:cs="Arial"/>
          <w:sz w:val="22"/>
          <w:szCs w:val="22"/>
        </w:rPr>
        <w:t>Cover note</w:t>
      </w:r>
    </w:p>
    <w:p w:rsidR="00C706A7" w:rsidP="00453C09" w:rsidRDefault="00C706A7" w14:paraId="60AB2AB9" w14:textId="11DAE7E2">
      <w:pPr>
        <w:jc w:val="center"/>
        <w:rPr>
          <w:rFonts w:ascii="Arial" w:hAnsi="Arial" w:cs="Arial"/>
          <w:sz w:val="22"/>
          <w:szCs w:val="22"/>
        </w:rPr>
      </w:pPr>
    </w:p>
    <w:p w:rsidR="00C706A7" w:rsidP="00C706A7" w:rsidRDefault="00C706A7" w14:paraId="15FE7589" w14:textId="5972219B">
      <w:pPr>
        <w:rPr>
          <w:rFonts w:ascii="Arial" w:hAnsi="Arial" w:cs="Arial"/>
          <w:b/>
          <w:sz w:val="22"/>
          <w:szCs w:val="22"/>
        </w:rPr>
      </w:pPr>
      <w:r>
        <w:rPr>
          <w:rFonts w:ascii="Arial" w:hAnsi="Arial" w:cs="Arial"/>
          <w:b/>
          <w:sz w:val="22"/>
          <w:szCs w:val="22"/>
        </w:rPr>
        <w:t>Use this form if:</w:t>
      </w:r>
    </w:p>
    <w:p w:rsidRPr="00331C1A" w:rsidR="00C706A7" w:rsidP="00C706A7" w:rsidRDefault="00C706A7" w14:paraId="5CB498C5" w14:textId="77777777">
      <w:pPr>
        <w:rPr>
          <w:sz w:val="22"/>
          <w:szCs w:val="22"/>
        </w:rPr>
      </w:pPr>
    </w:p>
    <w:p w:rsidRPr="00C64C45" w:rsidR="00C706A7" w:rsidP="00C706A7" w:rsidRDefault="00C706A7" w14:paraId="17559ED3" w14:textId="77777777">
      <w:pPr>
        <w:numPr>
          <w:ilvl w:val="0"/>
          <w:numId w:val="14"/>
        </w:numPr>
        <w:ind w:hanging="496"/>
        <w:rPr>
          <w:sz w:val="22"/>
          <w:szCs w:val="22"/>
        </w:rPr>
      </w:pPr>
      <w:r>
        <w:rPr>
          <w:rFonts w:ascii="Arial" w:hAnsi="Arial" w:cs="Arial"/>
          <w:sz w:val="22"/>
          <w:szCs w:val="22"/>
        </w:rPr>
        <w:t>you disagree with your fee status assessment</w:t>
      </w:r>
    </w:p>
    <w:p w:rsidRPr="00E939D1" w:rsidR="00C706A7" w:rsidP="00C706A7" w:rsidRDefault="00C706A7" w14:paraId="4ABAD5A6" w14:textId="2E976D30">
      <w:pPr>
        <w:numPr>
          <w:ilvl w:val="0"/>
          <w:numId w:val="14"/>
        </w:numPr>
        <w:ind w:hanging="496"/>
        <w:rPr>
          <w:sz w:val="22"/>
          <w:szCs w:val="22"/>
        </w:rPr>
      </w:pPr>
      <w:r w:rsidRPr="6A7C2366" w:rsidR="00C706A7">
        <w:rPr>
          <w:rFonts w:ascii="Arial" w:hAnsi="Arial" w:cs="Arial"/>
          <w:sz w:val="22"/>
          <w:szCs w:val="22"/>
        </w:rPr>
        <w:t xml:space="preserve">you have already requested a review from your </w:t>
      </w:r>
      <w:r w:rsidRPr="6A7C2366" w:rsidR="00384A89">
        <w:rPr>
          <w:rFonts w:ascii="Arial" w:hAnsi="Arial" w:cs="Arial"/>
          <w:sz w:val="22"/>
          <w:szCs w:val="22"/>
        </w:rPr>
        <w:t xml:space="preserve">Admitting Body (i.e., your </w:t>
      </w:r>
      <w:r w:rsidRPr="6A7C2366" w:rsidR="00C706A7">
        <w:rPr>
          <w:rFonts w:ascii="Arial" w:hAnsi="Arial" w:cs="Arial"/>
          <w:sz w:val="22"/>
          <w:szCs w:val="22"/>
        </w:rPr>
        <w:t>College</w:t>
      </w:r>
      <w:r w:rsidRPr="6A7C2366" w:rsidR="00C706A7">
        <w:rPr>
          <w:rFonts w:ascii="Arial" w:hAnsi="Arial" w:cs="Arial"/>
          <w:sz w:val="22"/>
          <w:szCs w:val="22"/>
        </w:rPr>
        <w:t xml:space="preserve"> in the case of undergraduates, and the Postgraduate A</w:t>
      </w:r>
      <w:r w:rsidRPr="6A7C2366" w:rsidR="00384A89">
        <w:rPr>
          <w:rFonts w:ascii="Arial" w:hAnsi="Arial" w:cs="Arial"/>
          <w:sz w:val="22"/>
          <w:szCs w:val="22"/>
        </w:rPr>
        <w:t xml:space="preserve">dmissions Office in the case of postgraduates) </w:t>
      </w:r>
      <w:r w:rsidRPr="6A7C2366" w:rsidR="00C706A7">
        <w:rPr>
          <w:rFonts w:ascii="Arial" w:hAnsi="Arial" w:cs="Arial"/>
          <w:sz w:val="22"/>
          <w:szCs w:val="22"/>
        </w:rPr>
        <w:t>and received a decision</w:t>
      </w:r>
    </w:p>
    <w:p w:rsidRPr="00E939D1" w:rsidR="00C706A7" w:rsidP="00C706A7" w:rsidRDefault="00C706A7" w14:paraId="7CA328B4" w14:textId="77777777">
      <w:pPr>
        <w:numPr>
          <w:ilvl w:val="0"/>
          <w:numId w:val="14"/>
        </w:numPr>
        <w:ind w:left="567" w:hanging="283"/>
        <w:rPr>
          <w:sz w:val="22"/>
          <w:szCs w:val="22"/>
        </w:rPr>
      </w:pPr>
      <w:r>
        <w:rPr>
          <w:rFonts w:ascii="Arial" w:hAnsi="Arial" w:cs="Arial"/>
          <w:sz w:val="22"/>
          <w:szCs w:val="22"/>
        </w:rPr>
        <w:t xml:space="preserve">   you disagree</w:t>
      </w:r>
      <w:r w:rsidRPr="00E939D1">
        <w:rPr>
          <w:rFonts w:ascii="Arial" w:hAnsi="Arial" w:cs="Arial"/>
          <w:sz w:val="22"/>
          <w:szCs w:val="22"/>
        </w:rPr>
        <w:t xml:space="preserve"> because of at least one of </w:t>
      </w:r>
      <w:r>
        <w:rPr>
          <w:rFonts w:ascii="Arial" w:hAnsi="Arial" w:cs="Arial"/>
          <w:sz w:val="22"/>
          <w:szCs w:val="22"/>
        </w:rPr>
        <w:t>the permitted grounds for appeal</w:t>
      </w:r>
      <w:r w:rsidRPr="00E939D1">
        <w:rPr>
          <w:rFonts w:ascii="Arial" w:hAnsi="Arial" w:cs="Arial"/>
          <w:sz w:val="22"/>
          <w:szCs w:val="22"/>
        </w:rPr>
        <w:t>:</w:t>
      </w:r>
    </w:p>
    <w:p w:rsidRPr="00F71A9F" w:rsidR="00C706A7" w:rsidP="00C706A7" w:rsidRDefault="00C706A7" w14:paraId="1A5D74B5" w14:textId="2B7EB77F">
      <w:pPr>
        <w:numPr>
          <w:ilvl w:val="1"/>
          <w:numId w:val="14"/>
        </w:numPr>
        <w:ind w:left="1134"/>
        <w:rPr>
          <w:sz w:val="22"/>
          <w:szCs w:val="22"/>
        </w:rPr>
      </w:pPr>
      <w:r w:rsidRPr="00331C1A">
        <w:rPr>
          <w:rFonts w:ascii="Arial" w:hAnsi="Arial" w:cs="Arial"/>
          <w:sz w:val="22"/>
          <w:szCs w:val="22"/>
        </w:rPr>
        <w:t>based on evidence previously submitted</w:t>
      </w:r>
      <w:r w:rsidR="00384A89">
        <w:rPr>
          <w:rFonts w:ascii="Arial" w:hAnsi="Arial" w:cs="Arial"/>
          <w:sz w:val="22"/>
          <w:szCs w:val="22"/>
        </w:rPr>
        <w:t>,</w:t>
      </w:r>
      <w:r w:rsidRPr="00331C1A">
        <w:rPr>
          <w:rFonts w:ascii="Arial" w:hAnsi="Arial" w:cs="Arial"/>
          <w:sz w:val="22"/>
          <w:szCs w:val="22"/>
        </w:rPr>
        <w:t xml:space="preserve"> you consider the fee status decision to be incorrect</w:t>
      </w:r>
    </w:p>
    <w:p w:rsidRPr="009B4808" w:rsidR="00C706A7" w:rsidP="00C706A7" w:rsidRDefault="00C706A7" w14:paraId="23083FE5" w14:textId="77777777">
      <w:pPr>
        <w:numPr>
          <w:ilvl w:val="1"/>
          <w:numId w:val="14"/>
        </w:numPr>
        <w:ind w:left="1134"/>
        <w:rPr>
          <w:sz w:val="22"/>
          <w:szCs w:val="22"/>
        </w:rPr>
      </w:pPr>
      <w:r w:rsidRPr="009B4808">
        <w:rPr>
          <w:rFonts w:ascii="Arial" w:hAnsi="Arial" w:cs="Arial"/>
          <w:sz w:val="22"/>
          <w:szCs w:val="22"/>
        </w:rPr>
        <w:t>procedural irregularities that have occurred, which were material or potentially material to the decision reached</w:t>
      </w:r>
    </w:p>
    <w:p w:rsidRPr="00331C1A" w:rsidR="00C706A7" w:rsidP="00C706A7" w:rsidRDefault="00C706A7" w14:paraId="0E880A96" w14:textId="4F1F2A22">
      <w:pPr>
        <w:numPr>
          <w:ilvl w:val="1"/>
          <w:numId w:val="14"/>
        </w:numPr>
        <w:ind w:left="1134"/>
        <w:rPr>
          <w:sz w:val="22"/>
          <w:szCs w:val="22"/>
        </w:rPr>
      </w:pPr>
      <w:r w:rsidRPr="00331C1A">
        <w:rPr>
          <w:rFonts w:ascii="Arial" w:hAnsi="Arial" w:cs="Arial"/>
          <w:sz w:val="22"/>
          <w:szCs w:val="22"/>
        </w:rPr>
        <w:t xml:space="preserve">your </w:t>
      </w:r>
      <w:r>
        <w:rPr>
          <w:rFonts w:ascii="Arial" w:hAnsi="Arial" w:cs="Arial"/>
          <w:sz w:val="22"/>
          <w:szCs w:val="22"/>
        </w:rPr>
        <w:t>Admitting Body</w:t>
      </w:r>
      <w:r w:rsidRPr="00331C1A">
        <w:rPr>
          <w:rFonts w:ascii="Arial" w:hAnsi="Arial" w:cs="Arial"/>
          <w:sz w:val="22"/>
          <w:szCs w:val="22"/>
        </w:rPr>
        <w:t xml:space="preserve"> has advised you to submit a formal Appeal to the University</w:t>
      </w:r>
    </w:p>
    <w:p w:rsidR="00C706A7" w:rsidP="00C706A7" w:rsidRDefault="00C706A7" w14:paraId="0A8025E8" w14:textId="471419A8">
      <w:pPr>
        <w:rPr>
          <w:rFonts w:ascii="Arial" w:hAnsi="Arial" w:cs="Arial"/>
          <w:sz w:val="22"/>
          <w:szCs w:val="22"/>
        </w:rPr>
      </w:pPr>
    </w:p>
    <w:p w:rsidR="00384A89" w:rsidP="00C706A7" w:rsidRDefault="00384A89" w14:paraId="0158EB04" w14:textId="77777777">
      <w:pPr>
        <w:rPr>
          <w:rFonts w:ascii="Arial" w:hAnsi="Arial" w:cs="Arial"/>
          <w:b/>
          <w:sz w:val="22"/>
          <w:szCs w:val="22"/>
        </w:rPr>
      </w:pPr>
    </w:p>
    <w:p w:rsidR="00CD634D" w:rsidP="00C706A7" w:rsidRDefault="00CD634D" w14:paraId="44BEF440" w14:textId="77777777">
      <w:pPr>
        <w:rPr>
          <w:rFonts w:ascii="Arial" w:hAnsi="Arial" w:cs="Arial"/>
          <w:b/>
          <w:sz w:val="22"/>
          <w:szCs w:val="22"/>
        </w:rPr>
      </w:pPr>
    </w:p>
    <w:p w:rsidR="00C706A7" w:rsidP="00C706A7" w:rsidRDefault="00C706A7" w14:paraId="194DD6B7" w14:textId="398880B8">
      <w:pPr>
        <w:rPr>
          <w:rFonts w:ascii="Arial" w:hAnsi="Arial" w:cs="Arial"/>
          <w:b/>
          <w:sz w:val="22"/>
          <w:szCs w:val="22"/>
        </w:rPr>
      </w:pPr>
      <w:r w:rsidRPr="00E939D1">
        <w:rPr>
          <w:rFonts w:ascii="Arial" w:hAnsi="Arial" w:cs="Arial"/>
          <w:b/>
          <w:sz w:val="22"/>
          <w:szCs w:val="22"/>
        </w:rPr>
        <w:t>Before completing this form</w:t>
      </w:r>
      <w:r>
        <w:rPr>
          <w:rFonts w:ascii="Arial" w:hAnsi="Arial" w:cs="Arial"/>
          <w:b/>
          <w:sz w:val="22"/>
          <w:szCs w:val="22"/>
        </w:rPr>
        <w:t>,</w:t>
      </w:r>
      <w:r w:rsidRPr="00E939D1">
        <w:rPr>
          <w:rFonts w:ascii="Arial" w:hAnsi="Arial" w:cs="Arial"/>
          <w:b/>
          <w:sz w:val="22"/>
          <w:szCs w:val="22"/>
        </w:rPr>
        <w:t xml:space="preserve"> you should:</w:t>
      </w:r>
    </w:p>
    <w:p w:rsidRPr="00E939D1" w:rsidR="00C706A7" w:rsidP="00C706A7" w:rsidRDefault="00C706A7" w14:paraId="5A32FB07" w14:textId="77777777">
      <w:pPr>
        <w:rPr>
          <w:rFonts w:ascii="Arial" w:hAnsi="Arial" w:cs="Arial"/>
          <w:b/>
          <w:sz w:val="22"/>
          <w:szCs w:val="22"/>
        </w:rPr>
      </w:pPr>
    </w:p>
    <w:p w:rsidRPr="003B6E48" w:rsidR="00C706A7" w:rsidP="00C706A7" w:rsidRDefault="00C706A7" w14:paraId="70D51F7F" w14:textId="3C37C67A">
      <w:pPr>
        <w:numPr>
          <w:ilvl w:val="0"/>
          <w:numId w:val="14"/>
        </w:numPr>
      </w:pPr>
      <w:r w:rsidRPr="00161427">
        <w:rPr>
          <w:rFonts w:ascii="Arial" w:hAnsi="Arial" w:cs="Arial"/>
          <w:sz w:val="22"/>
          <w:szCs w:val="22"/>
        </w:rPr>
        <w:t xml:space="preserve">read the Fee Status Appeal process </w:t>
      </w:r>
      <w:r>
        <w:rPr>
          <w:rFonts w:ascii="Arial" w:hAnsi="Arial" w:cs="Arial"/>
          <w:sz w:val="22"/>
          <w:szCs w:val="22"/>
        </w:rPr>
        <w:t>explained on the University Fee Status Assessment web pages (</w:t>
      </w:r>
      <w:hyperlink w:history="1" r:id="rId11">
        <w:r w:rsidRPr="00DA5C99">
          <w:rPr>
            <w:rStyle w:val="Hyperlink"/>
            <w:rFonts w:ascii="Arial" w:hAnsi="Arial" w:cs="Arial"/>
            <w:sz w:val="22"/>
            <w:szCs w:val="22"/>
          </w:rPr>
          <w:t>https://www.fee-status.admin.cam.ac.uk/</w:t>
        </w:r>
      </w:hyperlink>
      <w:r>
        <w:rPr>
          <w:rFonts w:ascii="Arial" w:hAnsi="Arial" w:cs="Arial"/>
          <w:sz w:val="22"/>
          <w:szCs w:val="22"/>
        </w:rPr>
        <w:t xml:space="preserve"> )</w:t>
      </w:r>
    </w:p>
    <w:p w:rsidRPr="00B62CC6" w:rsidR="00C706A7" w:rsidP="00C706A7" w:rsidRDefault="00C706A7" w14:paraId="69290DC8" w14:textId="77777777">
      <w:pPr>
        <w:rPr>
          <w:rFonts w:ascii="Arial" w:hAnsi="Arial" w:cs="Arial"/>
          <w:sz w:val="22"/>
          <w:szCs w:val="22"/>
        </w:rPr>
      </w:pPr>
    </w:p>
    <w:p w:rsidRPr="00B62CC6" w:rsidR="00A70A35" w:rsidP="00A70A35" w:rsidRDefault="00A70A35" w14:paraId="2E83555E" w14:textId="77777777">
      <w:pPr>
        <w:rPr>
          <w:rFonts w:ascii="Arial" w:hAnsi="Arial" w:cs="Arial"/>
          <w:sz w:val="22"/>
          <w:szCs w:val="22"/>
        </w:rPr>
      </w:pPr>
    </w:p>
    <w:p w:rsidR="00CD634D" w:rsidP="00C706A7" w:rsidRDefault="00CD634D" w14:paraId="3CFA7BF4" w14:textId="77777777">
      <w:pPr>
        <w:rPr>
          <w:rFonts w:ascii="Arial" w:hAnsi="Arial" w:cs="Arial"/>
          <w:b/>
          <w:sz w:val="22"/>
          <w:szCs w:val="22"/>
        </w:rPr>
      </w:pPr>
    </w:p>
    <w:p w:rsidR="00C706A7" w:rsidP="00C706A7" w:rsidRDefault="00C706A7" w14:paraId="226959DA" w14:textId="41F05BB1">
      <w:pPr>
        <w:rPr>
          <w:rFonts w:ascii="Arial" w:hAnsi="Arial" w:cs="Arial"/>
          <w:b/>
          <w:sz w:val="22"/>
          <w:szCs w:val="22"/>
        </w:rPr>
      </w:pPr>
      <w:r w:rsidRPr="00E939D1">
        <w:rPr>
          <w:rFonts w:ascii="Arial" w:hAnsi="Arial" w:cs="Arial"/>
          <w:b/>
          <w:sz w:val="22"/>
          <w:szCs w:val="22"/>
        </w:rPr>
        <w:t xml:space="preserve">You </w:t>
      </w:r>
      <w:r w:rsidRPr="00E939D1">
        <w:rPr>
          <w:rFonts w:ascii="Arial" w:hAnsi="Arial" w:cs="Arial"/>
          <w:b/>
          <w:sz w:val="22"/>
          <w:szCs w:val="22"/>
          <w:u w:val="single"/>
        </w:rPr>
        <w:t>cannot</w:t>
      </w:r>
      <w:r w:rsidRPr="00E939D1">
        <w:rPr>
          <w:rFonts w:ascii="Arial" w:hAnsi="Arial" w:cs="Arial"/>
          <w:b/>
          <w:sz w:val="22"/>
          <w:szCs w:val="22"/>
        </w:rPr>
        <w:t xml:space="preserve"> use this form if you:</w:t>
      </w:r>
    </w:p>
    <w:p w:rsidR="00C706A7" w:rsidP="00C706A7" w:rsidRDefault="00C706A7" w14:paraId="3EA8D384" w14:textId="77777777">
      <w:pPr>
        <w:rPr>
          <w:rFonts w:ascii="Arial" w:hAnsi="Arial" w:cs="Arial"/>
          <w:b/>
          <w:sz w:val="22"/>
          <w:szCs w:val="22"/>
        </w:rPr>
      </w:pPr>
    </w:p>
    <w:p w:rsidR="00C706A7" w:rsidP="00C706A7" w:rsidRDefault="00C706A7" w14:paraId="6DC74831" w14:textId="2BE7CC56">
      <w:pPr>
        <w:numPr>
          <w:ilvl w:val="0"/>
          <w:numId w:val="14"/>
        </w:numPr>
        <w:ind w:left="567" w:hanging="283"/>
        <w:rPr>
          <w:rFonts w:ascii="Arial" w:hAnsi="Arial" w:cs="Arial"/>
          <w:sz w:val="22"/>
          <w:szCs w:val="22"/>
        </w:rPr>
      </w:pPr>
      <w:r>
        <w:rPr>
          <w:rFonts w:ascii="Arial" w:hAnsi="Arial" w:cs="Arial"/>
          <w:sz w:val="22"/>
          <w:szCs w:val="22"/>
        </w:rPr>
        <w:t>have not requested a review of your fee status from your Admitting Body</w:t>
      </w:r>
    </w:p>
    <w:p w:rsidR="00C706A7" w:rsidP="00C706A7" w:rsidRDefault="00C706A7" w14:paraId="3D3785A2" w14:textId="2C75C3BA">
      <w:pPr>
        <w:numPr>
          <w:ilvl w:val="0"/>
          <w:numId w:val="14"/>
        </w:numPr>
        <w:ind w:left="567" w:hanging="283"/>
        <w:rPr>
          <w:rFonts w:ascii="Arial" w:hAnsi="Arial" w:cs="Arial"/>
          <w:sz w:val="22"/>
          <w:szCs w:val="22"/>
        </w:rPr>
      </w:pPr>
      <w:r w:rsidRPr="6A7C2366" w:rsidR="00C706A7">
        <w:rPr>
          <w:rFonts w:ascii="Arial" w:hAnsi="Arial" w:cs="Arial"/>
          <w:sz w:val="22"/>
          <w:szCs w:val="22"/>
        </w:rPr>
        <w:t>have access to new evidence not previously provided to your Admitting Body</w:t>
      </w:r>
      <w:r w:rsidRPr="6A7C2366" w:rsidR="00384A89">
        <w:rPr>
          <w:rFonts w:ascii="Arial" w:hAnsi="Arial" w:cs="Arial"/>
          <w:sz w:val="22"/>
          <w:szCs w:val="22"/>
        </w:rPr>
        <w:t>. If new evidence becomes available, please contact your Admitting Body to arrange a review of your Fee Status Assessment</w:t>
      </w:r>
    </w:p>
    <w:p w:rsidR="00C706A7" w:rsidP="6A7C2366" w:rsidRDefault="00C706A7" w14:paraId="7696D4F5" w14:textId="3C6ACB0F">
      <w:pPr>
        <w:numPr>
          <w:ilvl w:val="0"/>
          <w:numId w:val="14"/>
        </w:numPr>
        <w:ind w:left="567" w:hanging="283"/>
        <w:rPr>
          <w:sz w:val="22"/>
          <w:szCs w:val="22"/>
        </w:rPr>
      </w:pPr>
      <w:r w:rsidRPr="35583931" w:rsidR="00C706A7">
        <w:rPr>
          <w:rFonts w:ascii="Arial" w:hAnsi="Arial" w:cs="Arial"/>
          <w:sz w:val="22"/>
          <w:szCs w:val="22"/>
        </w:rPr>
        <w:t xml:space="preserve">More than fifteen working days have elapsed since your Admitting Body advised you of the result of the review of your fee status. (This should not be confused with the result of your initial fee status assessment.) </w:t>
      </w:r>
    </w:p>
    <w:p w:rsidR="00C706A7" w:rsidP="00C706A7" w:rsidRDefault="00C706A7" w14:paraId="11296675" w14:textId="77777777">
      <w:pPr>
        <w:numPr>
          <w:ilvl w:val="0"/>
          <w:numId w:val="14"/>
        </w:numPr>
        <w:ind w:left="567" w:hanging="283"/>
        <w:rPr>
          <w:rFonts w:ascii="Arial" w:hAnsi="Arial" w:cs="Arial"/>
          <w:sz w:val="22"/>
          <w:szCs w:val="22"/>
        </w:rPr>
      </w:pPr>
      <w:r>
        <w:rPr>
          <w:rFonts w:ascii="Arial" w:hAnsi="Arial" w:cs="Arial"/>
          <w:sz w:val="22"/>
          <w:szCs w:val="22"/>
        </w:rPr>
        <w:t>have already received a decision from the Appeal Panel</w:t>
      </w:r>
    </w:p>
    <w:p w:rsidRPr="00B62CC6" w:rsidR="00A70A35" w:rsidP="00A70A35" w:rsidRDefault="00A70A35" w14:paraId="7F6ED09C" w14:textId="77777777">
      <w:pPr>
        <w:rPr>
          <w:rFonts w:ascii="Arial" w:hAnsi="Arial" w:cs="Arial"/>
          <w:sz w:val="22"/>
          <w:szCs w:val="22"/>
        </w:rPr>
      </w:pPr>
    </w:p>
    <w:p w:rsidRPr="00C706A7" w:rsidR="00A70A35" w:rsidP="00A70A35" w:rsidRDefault="00A70A35" w14:paraId="5945EC3A" w14:textId="77777777">
      <w:pPr>
        <w:rPr>
          <w:rFonts w:ascii="Arial" w:hAnsi="Arial" w:cs="Arial"/>
          <w:sz w:val="22"/>
          <w:szCs w:val="22"/>
        </w:rPr>
      </w:pPr>
    </w:p>
    <w:p w:rsidRPr="00C706A7" w:rsidR="00A70A35" w:rsidP="00A70A35" w:rsidRDefault="00A70A35" w14:paraId="6A845B23" w14:textId="77777777">
      <w:pPr>
        <w:rPr>
          <w:rFonts w:ascii="Arial" w:hAnsi="Arial" w:cs="Arial"/>
          <w:sz w:val="22"/>
          <w:szCs w:val="22"/>
        </w:rPr>
      </w:pPr>
    </w:p>
    <w:p w:rsidRPr="00C706A7" w:rsidR="00C706A7" w:rsidP="00C706A7" w:rsidRDefault="00C706A7" w14:paraId="6521CF20" w14:textId="77777777">
      <w:pPr>
        <w:rPr>
          <w:rFonts w:ascii="Arial" w:hAnsi="Arial" w:cs="Arial"/>
          <w:b/>
          <w:sz w:val="22"/>
          <w:szCs w:val="22"/>
        </w:rPr>
      </w:pPr>
      <w:r w:rsidRPr="00C706A7">
        <w:rPr>
          <w:rFonts w:ascii="Arial" w:hAnsi="Arial" w:cs="Arial"/>
          <w:b/>
          <w:sz w:val="22"/>
          <w:szCs w:val="22"/>
        </w:rPr>
        <w:t>Things to remember when submitting your appeal:</w:t>
      </w:r>
    </w:p>
    <w:p w:rsidRPr="00C706A7" w:rsidR="00C706A7" w:rsidP="00C706A7" w:rsidRDefault="00C706A7" w14:paraId="5D13F024" w14:textId="77777777">
      <w:pPr>
        <w:rPr>
          <w:rFonts w:ascii="Arial" w:hAnsi="Arial" w:cs="Arial"/>
          <w:sz w:val="22"/>
          <w:szCs w:val="22"/>
        </w:rPr>
      </w:pPr>
    </w:p>
    <w:p w:rsidRPr="00C706A7" w:rsidR="00C706A7" w:rsidP="00C706A7" w:rsidRDefault="00C706A7" w14:paraId="60F07609" w14:textId="71D53549">
      <w:pPr>
        <w:numPr>
          <w:ilvl w:val="0"/>
          <w:numId w:val="14"/>
        </w:numPr>
        <w:ind w:left="567" w:hanging="283"/>
        <w:rPr>
          <w:rFonts w:ascii="Arial" w:hAnsi="Arial" w:cs="Arial"/>
          <w:sz w:val="22"/>
          <w:szCs w:val="22"/>
        </w:rPr>
      </w:pPr>
      <w:r w:rsidRPr="00C706A7">
        <w:rPr>
          <w:rFonts w:ascii="Arial" w:hAnsi="Arial" w:cs="Arial"/>
          <w:sz w:val="22"/>
          <w:szCs w:val="22"/>
        </w:rPr>
        <w:t>complete all sections of the form and include all evi</w:t>
      </w:r>
      <w:r>
        <w:rPr>
          <w:rFonts w:ascii="Arial" w:hAnsi="Arial" w:cs="Arial"/>
          <w:sz w:val="22"/>
          <w:szCs w:val="22"/>
        </w:rPr>
        <w:t>dence you wish to be considered</w:t>
      </w:r>
    </w:p>
    <w:p w:rsidRPr="00C706A7" w:rsidR="00C706A7" w:rsidP="00C706A7" w:rsidRDefault="00C706A7" w14:paraId="03ED12C3" w14:textId="2D59FFED">
      <w:pPr>
        <w:numPr>
          <w:ilvl w:val="0"/>
          <w:numId w:val="14"/>
        </w:numPr>
        <w:ind w:left="567" w:hanging="283"/>
        <w:rPr>
          <w:rFonts w:ascii="Arial" w:hAnsi="Arial" w:cs="Arial"/>
          <w:sz w:val="22"/>
          <w:szCs w:val="22"/>
        </w:rPr>
      </w:pPr>
      <w:r w:rsidRPr="00C706A7">
        <w:rPr>
          <w:rFonts w:ascii="Arial" w:hAnsi="Arial" w:cs="Arial"/>
          <w:sz w:val="22"/>
          <w:szCs w:val="22"/>
        </w:rPr>
        <w:t>the Appeal Panel will not correspond with anyone else about your appeal without your written consent; this includes parents and legal representatives</w:t>
      </w:r>
    </w:p>
    <w:p w:rsidRPr="00C706A7" w:rsidR="00C706A7" w:rsidP="00C706A7" w:rsidRDefault="00C706A7" w14:paraId="38F56E00" w14:textId="77777777">
      <w:pPr>
        <w:numPr>
          <w:ilvl w:val="0"/>
          <w:numId w:val="14"/>
        </w:numPr>
        <w:ind w:left="567" w:hanging="283"/>
        <w:rPr>
          <w:rFonts w:ascii="Arial" w:hAnsi="Arial" w:cs="Arial"/>
          <w:sz w:val="22"/>
          <w:szCs w:val="22"/>
        </w:rPr>
      </w:pPr>
      <w:r w:rsidRPr="00C706A7">
        <w:rPr>
          <w:rFonts w:ascii="Arial" w:hAnsi="Arial" w:cs="Arial"/>
          <w:sz w:val="22"/>
          <w:szCs w:val="22"/>
        </w:rPr>
        <w:t xml:space="preserve">submit this form and supporting documents to </w:t>
      </w:r>
      <w:hyperlink w:history="1" r:id="rId12">
        <w:r w:rsidRPr="00C706A7">
          <w:rPr>
            <w:rStyle w:val="Hyperlink"/>
            <w:rFonts w:ascii="Arial" w:hAnsi="Arial" w:cs="Arial"/>
            <w:sz w:val="22"/>
            <w:szCs w:val="22"/>
          </w:rPr>
          <w:t>FeeStatusAppeals@admin.cam.ac.uk</w:t>
        </w:r>
      </w:hyperlink>
    </w:p>
    <w:p w:rsidRPr="00C706A7" w:rsidR="00C706A7" w:rsidP="00C706A7" w:rsidRDefault="00C706A7" w14:paraId="3A89C174" w14:textId="77777777">
      <w:pPr>
        <w:numPr>
          <w:ilvl w:val="0"/>
          <w:numId w:val="14"/>
        </w:numPr>
        <w:ind w:left="567" w:hanging="283"/>
        <w:rPr>
          <w:rFonts w:ascii="Arial" w:hAnsi="Arial" w:cs="Arial"/>
          <w:sz w:val="22"/>
          <w:szCs w:val="22"/>
        </w:rPr>
      </w:pPr>
      <w:r w:rsidRPr="00C706A7">
        <w:rPr>
          <w:rFonts w:ascii="Arial" w:hAnsi="Arial" w:cs="Arial"/>
          <w:sz w:val="22"/>
          <w:szCs w:val="22"/>
        </w:rPr>
        <w:t>the Panel will aim to have made a decision within twenty working days</w:t>
      </w:r>
    </w:p>
    <w:p w:rsidRPr="00C706A7" w:rsidR="00C706A7" w:rsidP="00C706A7" w:rsidRDefault="00C706A7" w14:paraId="51CF559B" w14:textId="77777777">
      <w:pPr>
        <w:numPr>
          <w:ilvl w:val="0"/>
          <w:numId w:val="14"/>
        </w:numPr>
        <w:ind w:left="567" w:hanging="283"/>
        <w:rPr>
          <w:rFonts w:ascii="Arial" w:hAnsi="Arial" w:cs="Arial"/>
          <w:sz w:val="22"/>
          <w:szCs w:val="22"/>
        </w:rPr>
      </w:pPr>
      <w:r w:rsidRPr="00C706A7">
        <w:rPr>
          <w:rFonts w:ascii="Arial" w:hAnsi="Arial" w:cs="Arial"/>
          <w:sz w:val="22"/>
          <w:szCs w:val="22"/>
        </w:rPr>
        <w:t>the Panel’s decision will be final</w:t>
      </w:r>
    </w:p>
    <w:p w:rsidRPr="00C706A7" w:rsidR="00C706A7" w:rsidP="00C706A7" w:rsidRDefault="00C706A7" w14:paraId="1A140CAE" w14:textId="77777777">
      <w:pPr>
        <w:numPr>
          <w:ilvl w:val="0"/>
          <w:numId w:val="14"/>
        </w:numPr>
        <w:ind w:left="567" w:hanging="283"/>
        <w:rPr>
          <w:rFonts w:ascii="Arial" w:hAnsi="Arial" w:cs="Arial"/>
          <w:sz w:val="22"/>
          <w:szCs w:val="22"/>
        </w:rPr>
      </w:pPr>
      <w:r w:rsidRPr="00C706A7">
        <w:rPr>
          <w:rFonts w:ascii="Arial" w:hAnsi="Arial" w:cs="Arial"/>
          <w:sz w:val="22"/>
          <w:szCs w:val="22"/>
        </w:rPr>
        <w:t xml:space="preserve">neither the College nor the University can advise you on your appeal, but you can contact UKCISA for guidance: </w:t>
      </w:r>
      <w:hyperlink w:history="1" r:id="rId13">
        <w:r w:rsidRPr="00C706A7">
          <w:rPr>
            <w:rStyle w:val="Hyperlink"/>
            <w:rFonts w:ascii="Arial" w:hAnsi="Arial" w:cs="Arial"/>
            <w:sz w:val="22"/>
            <w:szCs w:val="22"/>
          </w:rPr>
          <w:t>https://www.ukcisa.org.uk/</w:t>
        </w:r>
      </w:hyperlink>
    </w:p>
    <w:p w:rsidRPr="00C706A7" w:rsidR="00C706A7" w:rsidP="00C706A7" w:rsidRDefault="00C706A7" w14:paraId="0E371BDF" w14:textId="77777777">
      <w:pPr>
        <w:numPr>
          <w:ilvl w:val="0"/>
          <w:numId w:val="14"/>
        </w:numPr>
        <w:ind w:left="567" w:hanging="283"/>
        <w:rPr>
          <w:rFonts w:ascii="Arial" w:hAnsi="Arial" w:cs="Arial"/>
          <w:sz w:val="22"/>
          <w:szCs w:val="22"/>
        </w:rPr>
      </w:pPr>
      <w:r w:rsidRPr="00C706A7">
        <w:rPr>
          <w:rFonts w:ascii="Arial" w:hAnsi="Arial" w:cs="Arial"/>
          <w:sz w:val="22"/>
          <w:szCs w:val="22"/>
        </w:rPr>
        <w:t xml:space="preserve">if you have any questions contact </w:t>
      </w:r>
      <w:hyperlink w:history="1" r:id="rId14">
        <w:r w:rsidRPr="00C706A7">
          <w:rPr>
            <w:rStyle w:val="Hyperlink"/>
            <w:rFonts w:ascii="Arial" w:hAnsi="Arial" w:cs="Arial"/>
            <w:sz w:val="22"/>
            <w:szCs w:val="22"/>
          </w:rPr>
          <w:t>FeeStatusAppeals@admin.cam.ac.uk</w:t>
        </w:r>
      </w:hyperlink>
    </w:p>
    <w:p w:rsidRPr="00C706A7" w:rsidR="00A70A35" w:rsidP="00A70A35" w:rsidRDefault="00A70A35" w14:paraId="72A94765" w14:textId="77777777">
      <w:pPr>
        <w:rPr>
          <w:rFonts w:ascii="Arial" w:hAnsi="Arial" w:cs="Arial"/>
          <w:sz w:val="22"/>
          <w:szCs w:val="22"/>
        </w:rPr>
      </w:pPr>
    </w:p>
    <w:p w:rsidRPr="00B62CC6" w:rsidR="00A70A35" w:rsidP="00A70A35" w:rsidRDefault="00A70A35" w14:paraId="6324ED4B" w14:textId="77777777">
      <w:pPr>
        <w:rPr>
          <w:rFonts w:ascii="Arial" w:hAnsi="Arial" w:cs="Arial"/>
          <w:sz w:val="22"/>
          <w:szCs w:val="22"/>
        </w:rPr>
      </w:pPr>
    </w:p>
    <w:p w:rsidRPr="00B62CC6" w:rsidR="00A70A35" w:rsidP="00A70A35" w:rsidRDefault="00A70A35" w14:paraId="1AB03CFA" w14:textId="77777777">
      <w:pPr>
        <w:rPr>
          <w:rFonts w:ascii="Arial" w:hAnsi="Arial" w:cs="Arial"/>
          <w:sz w:val="22"/>
          <w:szCs w:val="22"/>
        </w:rPr>
      </w:pPr>
    </w:p>
    <w:p w:rsidRPr="00B62CC6" w:rsidR="00A70A35" w:rsidP="00A70A35" w:rsidRDefault="00A70A35" w14:paraId="761FF76B" w14:textId="77777777">
      <w:pPr>
        <w:rPr>
          <w:rFonts w:ascii="Arial" w:hAnsi="Arial" w:cs="Arial"/>
          <w:sz w:val="22"/>
          <w:szCs w:val="22"/>
        </w:rPr>
      </w:pPr>
    </w:p>
    <w:p w:rsidRPr="00B62CC6" w:rsidR="00A70A35" w:rsidP="00A70A35" w:rsidRDefault="00A70A35" w14:paraId="4363B157" w14:textId="77777777">
      <w:pPr>
        <w:rPr>
          <w:rFonts w:ascii="Arial" w:hAnsi="Arial" w:cs="Arial"/>
          <w:sz w:val="22"/>
          <w:szCs w:val="22"/>
        </w:rPr>
      </w:pPr>
    </w:p>
    <w:p w:rsidRPr="00B62CC6" w:rsidR="00453C09" w:rsidP="00453C09" w:rsidRDefault="00453C09" w14:paraId="20DB3E28" w14:textId="77777777">
      <w:pPr>
        <w:pStyle w:val="Heading1"/>
        <w:jc w:val="center"/>
        <w:rPr>
          <w:rFonts w:ascii="Arial" w:hAnsi="Arial" w:cs="Arial"/>
          <w:b/>
          <w:sz w:val="22"/>
          <w:szCs w:val="22"/>
        </w:rPr>
      </w:pPr>
      <w:r w:rsidRPr="00B62CC6">
        <w:rPr>
          <w:rFonts w:ascii="Arial" w:hAnsi="Arial" w:cs="Arial"/>
          <w:b/>
          <w:sz w:val="22"/>
          <w:szCs w:val="22"/>
        </w:rPr>
        <w:t>UNIVERSITY OF CAMBRIDGE</w:t>
      </w:r>
    </w:p>
    <w:p w:rsidRPr="00B62CC6" w:rsidR="00453C09" w:rsidP="00453C09" w:rsidRDefault="00453C09" w14:paraId="15EC36F6" w14:textId="77777777">
      <w:pPr>
        <w:rPr>
          <w:rFonts w:ascii="Arial" w:hAnsi="Arial" w:cs="Arial"/>
          <w:sz w:val="22"/>
          <w:szCs w:val="22"/>
        </w:rPr>
      </w:pPr>
    </w:p>
    <w:p w:rsidRPr="00B62CC6" w:rsidR="00453C09" w:rsidP="00453C09" w:rsidRDefault="00453C09" w14:paraId="22053836" w14:textId="5BD7ABD0">
      <w:pPr>
        <w:pStyle w:val="Heading3"/>
        <w:rPr>
          <w:rFonts w:ascii="Arial" w:hAnsi="Arial" w:cs="Arial"/>
          <w:noProof/>
          <w:sz w:val="22"/>
          <w:szCs w:val="22"/>
          <w:lang w:eastAsia="en-GB"/>
        </w:rPr>
      </w:pPr>
      <w:r w:rsidRPr="00B62CC6">
        <w:rPr>
          <w:rFonts w:ascii="Arial" w:hAnsi="Arial" w:cs="Arial"/>
          <w:noProof/>
          <w:sz w:val="22"/>
          <w:szCs w:val="22"/>
          <w:lang w:eastAsia="en-GB"/>
        </w:rPr>
        <w:t>Fee Status Assessment Appeal</w:t>
      </w:r>
    </w:p>
    <w:p w:rsidRPr="00B62CC6" w:rsidR="00453C09" w:rsidP="00453C09" w:rsidRDefault="00453C09" w14:paraId="3D4A35FA" w14:textId="77777777">
      <w:pPr>
        <w:rPr>
          <w:rFonts w:ascii="Arial" w:hAnsi="Arial" w:cs="Arial"/>
          <w:sz w:val="22"/>
          <w:szCs w:val="22"/>
          <w:lang w:eastAsia="en-GB"/>
        </w:rPr>
      </w:pPr>
    </w:p>
    <w:p w:rsidRPr="00B62CC6" w:rsidR="00453C09" w:rsidP="00453C09" w:rsidRDefault="00453C09" w14:paraId="630580CC" w14:textId="6204D4F0">
      <w:pPr>
        <w:jc w:val="center"/>
        <w:rPr>
          <w:rFonts w:ascii="Arial" w:hAnsi="Arial" w:cs="Arial"/>
          <w:sz w:val="22"/>
          <w:szCs w:val="22"/>
          <w:lang w:eastAsia="en-GB"/>
        </w:rPr>
      </w:pPr>
      <w:r w:rsidRPr="00B62CC6">
        <w:rPr>
          <w:rFonts w:ascii="Arial" w:hAnsi="Arial" w:cs="Arial"/>
          <w:sz w:val="22"/>
          <w:szCs w:val="22"/>
          <w:lang w:eastAsia="en-GB"/>
        </w:rPr>
        <w:t>Submission Form</w:t>
      </w:r>
    </w:p>
    <w:p w:rsidRPr="00B62CC6" w:rsidR="00453C09" w:rsidP="00267718" w:rsidRDefault="00267718" w14:paraId="652B0F2A" w14:textId="77777777">
      <w:pPr>
        <w:tabs>
          <w:tab w:val="left" w:pos="7215"/>
        </w:tabs>
        <w:rPr>
          <w:rFonts w:ascii="Arial" w:hAnsi="Arial" w:cs="Arial"/>
          <w:sz w:val="22"/>
          <w:szCs w:val="22"/>
          <w:lang w:eastAsia="en-GB"/>
        </w:rPr>
      </w:pPr>
      <w:r>
        <w:rPr>
          <w:rFonts w:ascii="Arial" w:hAnsi="Arial" w:cs="Arial"/>
          <w:sz w:val="22"/>
          <w:szCs w:val="22"/>
          <w:lang w:eastAsia="en-GB"/>
        </w:rPr>
        <w:tab/>
      </w:r>
    </w:p>
    <w:p w:rsidRPr="00B62CC6" w:rsidR="00453C09" w:rsidP="00A70A35" w:rsidRDefault="00453C09" w14:paraId="3FF19E2B" w14:textId="77777777">
      <w:pPr>
        <w:rPr>
          <w:rFonts w:ascii="Arial" w:hAnsi="Arial" w:cs="Arial"/>
          <w:b/>
          <w:sz w:val="22"/>
          <w:szCs w:val="22"/>
          <w:u w:val="single"/>
        </w:rPr>
      </w:pPr>
    </w:p>
    <w:p w:rsidRPr="00B62CC6" w:rsidR="00453C09" w:rsidP="00A70A35" w:rsidRDefault="00453C09" w14:paraId="334D9E48" w14:textId="77777777">
      <w:pPr>
        <w:rPr>
          <w:rFonts w:ascii="Arial" w:hAnsi="Arial" w:cs="Arial"/>
          <w:b/>
          <w:sz w:val="22"/>
          <w:szCs w:val="22"/>
          <w:u w:val="single"/>
        </w:rPr>
      </w:pPr>
      <w:r w:rsidRPr="00B62CC6">
        <w:rPr>
          <w:rFonts w:ascii="Arial" w:hAnsi="Arial" w:cs="Arial"/>
          <w:b/>
          <w:sz w:val="22"/>
          <w:szCs w:val="22"/>
          <w:u w:val="single"/>
        </w:rPr>
        <w:t>Personal details</w:t>
      </w:r>
    </w:p>
    <w:p w:rsidRPr="00B62CC6" w:rsidR="00453C09" w:rsidP="00A70A35" w:rsidRDefault="00453C09" w14:paraId="43BDEEA6" w14:textId="77777777">
      <w:pPr>
        <w:rPr>
          <w:rFonts w:ascii="Arial" w:hAnsi="Arial" w:cs="Arial"/>
          <w:b/>
          <w:sz w:val="22"/>
          <w:szCs w:val="22"/>
        </w:rPr>
      </w:pPr>
    </w:p>
    <w:p w:rsidRPr="00B62CC6" w:rsidR="00453C09" w:rsidP="00A70A35" w:rsidRDefault="00453C09" w14:paraId="68791C83" w14:textId="77777777">
      <w:pPr>
        <w:rPr>
          <w:rFonts w:ascii="Arial" w:hAnsi="Arial" w:cs="Arial"/>
          <w:sz w:val="22"/>
          <w:szCs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660"/>
        <w:gridCol w:w="4819"/>
        <w:gridCol w:w="851"/>
        <w:gridCol w:w="912"/>
      </w:tblGrid>
      <w:tr w:rsidRPr="00B62CC6" w:rsidR="00A70A35" w:rsidTr="00415C85" w14:paraId="1A6639C6" w14:textId="77777777">
        <w:trPr>
          <w:trHeight w:val="340" w:hRule="exact"/>
        </w:trPr>
        <w:tc>
          <w:tcPr>
            <w:tcW w:w="2660" w:type="dxa"/>
            <w:shd w:val="clear" w:color="auto" w:fill="auto"/>
          </w:tcPr>
          <w:p w:rsidRPr="00B62CC6" w:rsidR="00A70A35" w:rsidP="00415C85" w:rsidRDefault="00A70A35" w14:paraId="0947AF00" w14:textId="77777777">
            <w:pPr>
              <w:rPr>
                <w:rFonts w:ascii="Arial" w:hAnsi="Arial" w:cs="Arial"/>
                <w:b/>
                <w:sz w:val="22"/>
                <w:szCs w:val="22"/>
              </w:rPr>
            </w:pPr>
            <w:r w:rsidRPr="00B62CC6">
              <w:rPr>
                <w:rFonts w:ascii="Arial" w:hAnsi="Arial" w:cs="Arial"/>
                <w:b/>
                <w:sz w:val="22"/>
                <w:szCs w:val="22"/>
              </w:rPr>
              <w:t xml:space="preserve">Surname/Family name:  </w:t>
            </w:r>
          </w:p>
        </w:tc>
        <w:tc>
          <w:tcPr>
            <w:tcW w:w="4819" w:type="dxa"/>
            <w:shd w:val="clear" w:color="auto" w:fill="auto"/>
          </w:tcPr>
          <w:p w:rsidRPr="00B62CC6" w:rsidR="00A70A35" w:rsidP="00415C85" w:rsidRDefault="00A70A35" w14:paraId="1E114B93" w14:textId="77777777">
            <w:pPr>
              <w:rPr>
                <w:rFonts w:ascii="Arial" w:hAnsi="Arial" w:cs="Arial"/>
                <w:b/>
                <w:sz w:val="22"/>
                <w:szCs w:val="22"/>
              </w:rPr>
            </w:pPr>
          </w:p>
        </w:tc>
        <w:tc>
          <w:tcPr>
            <w:tcW w:w="851" w:type="dxa"/>
            <w:shd w:val="clear" w:color="auto" w:fill="auto"/>
          </w:tcPr>
          <w:p w:rsidRPr="00B62CC6" w:rsidR="00A70A35" w:rsidP="00415C85" w:rsidRDefault="00A70A35" w14:paraId="188CFF33" w14:textId="77777777">
            <w:pPr>
              <w:rPr>
                <w:rFonts w:ascii="Arial" w:hAnsi="Arial" w:cs="Arial"/>
                <w:b/>
                <w:sz w:val="22"/>
                <w:szCs w:val="22"/>
              </w:rPr>
            </w:pPr>
            <w:r w:rsidRPr="00B62CC6">
              <w:rPr>
                <w:rFonts w:ascii="Arial" w:hAnsi="Arial" w:cs="Arial"/>
                <w:b/>
                <w:sz w:val="22"/>
                <w:szCs w:val="22"/>
              </w:rPr>
              <w:t>Title:</w:t>
            </w:r>
          </w:p>
        </w:tc>
        <w:tc>
          <w:tcPr>
            <w:tcW w:w="912" w:type="dxa"/>
            <w:shd w:val="clear" w:color="auto" w:fill="auto"/>
          </w:tcPr>
          <w:p w:rsidRPr="00B62CC6" w:rsidR="00A70A35" w:rsidP="00415C85" w:rsidRDefault="00A70A35" w14:paraId="7427153A" w14:textId="77777777">
            <w:pPr>
              <w:rPr>
                <w:rFonts w:ascii="Arial" w:hAnsi="Arial" w:cs="Arial"/>
                <w:b/>
                <w:sz w:val="22"/>
                <w:szCs w:val="22"/>
              </w:rPr>
            </w:pPr>
          </w:p>
        </w:tc>
      </w:tr>
      <w:tr w:rsidRPr="00B62CC6" w:rsidR="00A70A35" w:rsidTr="00415C85" w14:paraId="2BAB14AA" w14:textId="77777777">
        <w:trPr>
          <w:trHeight w:val="340" w:hRule="exact"/>
        </w:trPr>
        <w:tc>
          <w:tcPr>
            <w:tcW w:w="2660" w:type="dxa"/>
            <w:shd w:val="clear" w:color="auto" w:fill="auto"/>
          </w:tcPr>
          <w:p w:rsidRPr="00B62CC6" w:rsidR="00A70A35" w:rsidP="00415C85" w:rsidRDefault="00A70A35" w14:paraId="5EC32364" w14:textId="77777777">
            <w:pPr>
              <w:rPr>
                <w:rFonts w:ascii="Arial" w:hAnsi="Arial" w:cs="Arial"/>
                <w:b/>
                <w:sz w:val="22"/>
                <w:szCs w:val="22"/>
              </w:rPr>
            </w:pPr>
            <w:r w:rsidRPr="00B62CC6">
              <w:rPr>
                <w:rFonts w:ascii="Arial" w:hAnsi="Arial" w:cs="Arial"/>
                <w:b/>
                <w:sz w:val="22"/>
                <w:szCs w:val="22"/>
              </w:rPr>
              <w:t>First/Given name(s):</w:t>
            </w:r>
          </w:p>
        </w:tc>
        <w:tc>
          <w:tcPr>
            <w:tcW w:w="6582" w:type="dxa"/>
            <w:gridSpan w:val="3"/>
            <w:shd w:val="clear" w:color="auto" w:fill="auto"/>
          </w:tcPr>
          <w:p w:rsidRPr="00B62CC6" w:rsidR="00A70A35" w:rsidP="00415C85" w:rsidRDefault="00A70A35" w14:paraId="7F319196" w14:textId="77777777">
            <w:pPr>
              <w:rPr>
                <w:rFonts w:ascii="Arial" w:hAnsi="Arial" w:cs="Arial"/>
                <w:b/>
                <w:sz w:val="22"/>
                <w:szCs w:val="22"/>
              </w:rPr>
            </w:pPr>
          </w:p>
        </w:tc>
      </w:tr>
      <w:tr w:rsidRPr="00B62CC6" w:rsidR="00A70A35" w:rsidTr="00415C85" w14:paraId="1FCCE878" w14:textId="77777777">
        <w:trPr>
          <w:trHeight w:val="340" w:hRule="exact"/>
        </w:trPr>
        <w:tc>
          <w:tcPr>
            <w:tcW w:w="2660" w:type="dxa"/>
            <w:shd w:val="clear" w:color="auto" w:fill="auto"/>
          </w:tcPr>
          <w:p w:rsidRPr="00B62CC6" w:rsidR="00A70A35" w:rsidP="00415C85" w:rsidRDefault="00A70A35" w14:paraId="5D448A42" w14:textId="77777777">
            <w:pPr>
              <w:rPr>
                <w:rFonts w:ascii="Arial" w:hAnsi="Arial" w:cs="Arial"/>
                <w:b/>
                <w:sz w:val="22"/>
                <w:szCs w:val="22"/>
              </w:rPr>
            </w:pPr>
            <w:r w:rsidRPr="00B62CC6">
              <w:rPr>
                <w:rFonts w:ascii="Arial" w:hAnsi="Arial" w:cs="Arial"/>
                <w:b/>
                <w:sz w:val="22"/>
                <w:szCs w:val="22"/>
              </w:rPr>
              <w:t>College:</w:t>
            </w:r>
          </w:p>
        </w:tc>
        <w:tc>
          <w:tcPr>
            <w:tcW w:w="6582" w:type="dxa"/>
            <w:gridSpan w:val="3"/>
            <w:shd w:val="clear" w:color="auto" w:fill="auto"/>
          </w:tcPr>
          <w:p w:rsidRPr="00B62CC6" w:rsidR="00A70A35" w:rsidP="00415C85" w:rsidRDefault="00A70A35" w14:paraId="2978F147" w14:textId="77777777">
            <w:pPr>
              <w:rPr>
                <w:rFonts w:ascii="Arial" w:hAnsi="Arial" w:cs="Arial"/>
                <w:b/>
                <w:sz w:val="22"/>
                <w:szCs w:val="22"/>
              </w:rPr>
            </w:pPr>
          </w:p>
        </w:tc>
      </w:tr>
      <w:tr w:rsidRPr="00B62CC6" w:rsidR="00A70A35" w:rsidTr="00415C85" w14:paraId="2114244E" w14:textId="77777777">
        <w:trPr>
          <w:trHeight w:val="340" w:hRule="exact"/>
        </w:trPr>
        <w:tc>
          <w:tcPr>
            <w:tcW w:w="2660" w:type="dxa"/>
            <w:shd w:val="clear" w:color="auto" w:fill="auto"/>
          </w:tcPr>
          <w:p w:rsidRPr="00B62CC6" w:rsidR="00A70A35" w:rsidP="00415C85" w:rsidRDefault="00A70A35" w14:paraId="12FEF580" w14:textId="77777777">
            <w:pPr>
              <w:rPr>
                <w:rFonts w:ascii="Arial" w:hAnsi="Arial" w:cs="Arial"/>
                <w:b/>
                <w:sz w:val="22"/>
                <w:szCs w:val="22"/>
              </w:rPr>
            </w:pPr>
            <w:r w:rsidRPr="00B62CC6">
              <w:rPr>
                <w:rFonts w:ascii="Arial" w:hAnsi="Arial" w:cs="Arial"/>
                <w:b/>
                <w:sz w:val="22"/>
                <w:szCs w:val="22"/>
              </w:rPr>
              <w:t>Email:</w:t>
            </w:r>
          </w:p>
        </w:tc>
        <w:tc>
          <w:tcPr>
            <w:tcW w:w="6582" w:type="dxa"/>
            <w:gridSpan w:val="3"/>
            <w:shd w:val="clear" w:color="auto" w:fill="auto"/>
          </w:tcPr>
          <w:p w:rsidRPr="00B62CC6" w:rsidR="00A70A35" w:rsidP="00415C85" w:rsidRDefault="00A70A35" w14:paraId="5A1CE1ED" w14:textId="77777777">
            <w:pPr>
              <w:rPr>
                <w:rFonts w:ascii="Arial" w:hAnsi="Arial" w:cs="Arial"/>
                <w:b/>
                <w:sz w:val="22"/>
                <w:szCs w:val="22"/>
              </w:rPr>
            </w:pPr>
          </w:p>
        </w:tc>
      </w:tr>
      <w:tr w:rsidRPr="00B62CC6" w:rsidR="00A70A35" w:rsidTr="00C065CD" w14:paraId="40B06BA2" w14:textId="77777777">
        <w:trPr>
          <w:trHeight w:val="582" w:hRule="exact"/>
        </w:trPr>
        <w:tc>
          <w:tcPr>
            <w:tcW w:w="2660" w:type="dxa"/>
            <w:shd w:val="clear" w:color="auto" w:fill="auto"/>
          </w:tcPr>
          <w:p w:rsidRPr="00B62CC6" w:rsidR="00A70A35" w:rsidP="00415C85" w:rsidRDefault="00A70A35" w14:paraId="1CC18AB2" w14:textId="77777777">
            <w:pPr>
              <w:rPr>
                <w:rFonts w:ascii="Arial" w:hAnsi="Arial" w:cs="Arial"/>
                <w:b/>
                <w:sz w:val="22"/>
                <w:szCs w:val="22"/>
              </w:rPr>
            </w:pPr>
            <w:r w:rsidRPr="00B62CC6">
              <w:rPr>
                <w:rFonts w:ascii="Arial" w:hAnsi="Arial" w:cs="Arial"/>
                <w:b/>
                <w:sz w:val="22"/>
                <w:szCs w:val="22"/>
              </w:rPr>
              <w:t>Degree/Course of study:</w:t>
            </w:r>
          </w:p>
        </w:tc>
        <w:tc>
          <w:tcPr>
            <w:tcW w:w="6582" w:type="dxa"/>
            <w:gridSpan w:val="3"/>
            <w:shd w:val="clear" w:color="auto" w:fill="auto"/>
          </w:tcPr>
          <w:p w:rsidRPr="00B62CC6" w:rsidR="00A70A35" w:rsidP="00415C85" w:rsidRDefault="00A70A35" w14:paraId="47F297A5" w14:textId="77777777">
            <w:pPr>
              <w:rPr>
                <w:rFonts w:ascii="Arial" w:hAnsi="Arial" w:cs="Arial"/>
                <w:b/>
                <w:sz w:val="22"/>
                <w:szCs w:val="22"/>
              </w:rPr>
            </w:pPr>
          </w:p>
        </w:tc>
      </w:tr>
    </w:tbl>
    <w:p w:rsidRPr="00B62CC6" w:rsidR="009B4808" w:rsidP="009B4808" w:rsidRDefault="009B4808" w14:paraId="4B1E05C2" w14:textId="77777777">
      <w:pPr>
        <w:rPr>
          <w:rFonts w:ascii="Arial" w:hAnsi="Arial" w:cs="Arial"/>
          <w:b/>
          <w:sz w:val="22"/>
          <w:szCs w:val="22"/>
        </w:rPr>
      </w:pPr>
    </w:p>
    <w:p w:rsidRPr="00B62CC6" w:rsidR="006C6DB0" w:rsidP="00D35089" w:rsidRDefault="006C6DB0" w14:paraId="59CFD07F" w14:textId="033FAEA0">
      <w:pPr>
        <w:numPr>
          <w:ilvl w:val="0"/>
          <w:numId w:val="13"/>
        </w:numPr>
        <w:ind w:left="0"/>
        <w:rPr>
          <w:rFonts w:ascii="Arial" w:hAnsi="Arial" w:cs="Arial"/>
          <w:b/>
          <w:sz w:val="22"/>
          <w:szCs w:val="22"/>
        </w:rPr>
      </w:pPr>
      <w:r w:rsidRPr="00B62CC6">
        <w:rPr>
          <w:rFonts w:ascii="Arial" w:hAnsi="Arial" w:cs="Arial"/>
          <w:b/>
          <w:sz w:val="22"/>
          <w:szCs w:val="22"/>
        </w:rPr>
        <w:t xml:space="preserve">Do you require reasonable adjustments to be made to this process or correspondence to be sent to an authorised representative </w:t>
      </w:r>
      <w:r w:rsidRPr="00B62CC6" w:rsidR="00CF14D2">
        <w:rPr>
          <w:rFonts w:ascii="Arial" w:hAnsi="Arial" w:cs="Arial"/>
          <w:b/>
          <w:sz w:val="22"/>
          <w:szCs w:val="22"/>
        </w:rPr>
        <w:t>because of</w:t>
      </w:r>
      <w:r w:rsidRPr="00B62CC6">
        <w:rPr>
          <w:rFonts w:ascii="Arial" w:hAnsi="Arial" w:cs="Arial"/>
          <w:b/>
          <w:sz w:val="22"/>
          <w:szCs w:val="22"/>
        </w:rPr>
        <w:t xml:space="preserve"> your disability</w:t>
      </w:r>
      <w:r w:rsidRPr="00B62CC6" w:rsidR="00C706A7">
        <w:rPr>
          <w:rFonts w:ascii="Arial" w:hAnsi="Arial" w:cs="Arial"/>
          <w:b/>
          <w:sz w:val="22"/>
          <w:szCs w:val="22"/>
        </w:rPr>
        <w:t>?</w:t>
      </w:r>
      <w:r w:rsidRPr="00B62CC6">
        <w:rPr>
          <w:rFonts w:ascii="Arial" w:hAnsi="Arial" w:cs="Arial"/>
          <w:b/>
          <w:sz w:val="22"/>
          <w:szCs w:val="22"/>
        </w:rPr>
        <w:t xml:space="preserve"> </w:t>
      </w:r>
      <w:r w:rsidR="00C706A7">
        <w:rPr>
          <w:rFonts w:ascii="Arial" w:hAnsi="Arial" w:cs="Arial"/>
          <w:sz w:val="22"/>
          <w:szCs w:val="22"/>
        </w:rPr>
        <w:t>(I</w:t>
      </w:r>
      <w:r w:rsidRPr="00B62CC6">
        <w:rPr>
          <w:rFonts w:ascii="Arial" w:hAnsi="Arial" w:cs="Arial"/>
          <w:sz w:val="22"/>
          <w:szCs w:val="22"/>
        </w:rPr>
        <w:t>f yes, please provide details of the adjustments or authorised representative and evidence of your disability)</w:t>
      </w:r>
    </w:p>
    <w:p w:rsidRPr="00B62CC6" w:rsidR="006C6DB0" w:rsidP="00D35089" w:rsidRDefault="006C6DB0" w14:paraId="147E7CFE" w14:textId="77777777">
      <w:pPr>
        <w:rPr>
          <w:rFonts w:ascii="Arial" w:hAnsi="Arial" w:cs="Arial"/>
          <w:b/>
          <w:sz w:val="22"/>
          <w:szCs w:val="22"/>
        </w:rPr>
      </w:pPr>
    </w:p>
    <w:tbl>
      <w:tblPr>
        <w:tblW w:w="9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288"/>
      </w:tblGrid>
      <w:tr w:rsidRPr="00B62CC6" w:rsidR="006C6DB0" w:rsidTr="00415C85" w14:paraId="36C37CB3" w14:textId="77777777">
        <w:tc>
          <w:tcPr>
            <w:tcW w:w="9288" w:type="dxa"/>
          </w:tcPr>
          <w:p w:rsidRPr="00B62CC6" w:rsidR="006C6DB0" w:rsidP="00D35089" w:rsidRDefault="006C6DB0" w14:paraId="538DE27B" w14:textId="77777777">
            <w:pPr>
              <w:rPr>
                <w:rFonts w:ascii="Arial" w:hAnsi="Arial" w:cs="Arial"/>
                <w:sz w:val="22"/>
                <w:szCs w:val="22"/>
              </w:rPr>
            </w:pPr>
          </w:p>
          <w:p w:rsidRPr="00B62CC6" w:rsidR="006C6DB0" w:rsidP="00D35089" w:rsidRDefault="006C6DB0" w14:paraId="05366A18" w14:textId="77777777">
            <w:pPr>
              <w:rPr>
                <w:rFonts w:ascii="Arial" w:hAnsi="Arial" w:cs="Arial"/>
                <w:sz w:val="22"/>
                <w:szCs w:val="22"/>
              </w:rPr>
            </w:pPr>
          </w:p>
          <w:p w:rsidRPr="00B62CC6" w:rsidR="006C6DB0" w:rsidP="00D35089" w:rsidRDefault="006C6DB0" w14:paraId="1390D34B" w14:textId="77777777">
            <w:pPr>
              <w:rPr>
                <w:rFonts w:ascii="Arial" w:hAnsi="Arial" w:cs="Arial"/>
                <w:sz w:val="22"/>
                <w:szCs w:val="22"/>
              </w:rPr>
            </w:pPr>
          </w:p>
          <w:p w:rsidRPr="00B62CC6" w:rsidR="006C6DB0" w:rsidP="00D35089" w:rsidRDefault="006C6DB0" w14:paraId="36069D0B" w14:textId="77777777">
            <w:pPr>
              <w:rPr>
                <w:rFonts w:ascii="Arial" w:hAnsi="Arial" w:cs="Arial"/>
                <w:sz w:val="22"/>
                <w:szCs w:val="22"/>
              </w:rPr>
            </w:pPr>
          </w:p>
        </w:tc>
      </w:tr>
    </w:tbl>
    <w:p w:rsidRPr="00B62CC6" w:rsidR="006C6DB0" w:rsidP="00D35089" w:rsidRDefault="006C6DB0" w14:paraId="0493A05E" w14:textId="77777777">
      <w:pPr>
        <w:rPr>
          <w:rFonts w:ascii="Arial" w:hAnsi="Arial" w:cs="Arial"/>
          <w:b/>
          <w:sz w:val="22"/>
          <w:szCs w:val="22"/>
        </w:rPr>
      </w:pPr>
    </w:p>
    <w:p w:rsidRPr="00B62CC6" w:rsidR="006C6DB0" w:rsidP="00D35089" w:rsidRDefault="009B4808" w14:paraId="2E7BF89C" w14:textId="034C6941">
      <w:pPr>
        <w:numPr>
          <w:ilvl w:val="0"/>
          <w:numId w:val="13"/>
        </w:numPr>
        <w:ind w:left="0"/>
        <w:rPr>
          <w:rFonts w:ascii="Arial" w:hAnsi="Arial" w:cs="Arial"/>
          <w:b/>
          <w:sz w:val="22"/>
          <w:szCs w:val="22"/>
        </w:rPr>
      </w:pPr>
      <w:r w:rsidRPr="00B62CC6">
        <w:rPr>
          <w:rFonts w:ascii="Arial" w:hAnsi="Arial" w:cs="Arial"/>
          <w:b/>
          <w:sz w:val="22"/>
          <w:szCs w:val="22"/>
        </w:rPr>
        <w:t xml:space="preserve">Do you require us to correspond with </w:t>
      </w:r>
      <w:r w:rsidRPr="00B62CC6" w:rsidR="00453C09">
        <w:rPr>
          <w:rFonts w:ascii="Arial" w:hAnsi="Arial" w:cs="Arial"/>
          <w:b/>
          <w:sz w:val="22"/>
          <w:szCs w:val="22"/>
        </w:rPr>
        <w:t xml:space="preserve">an authorised representative, </w:t>
      </w:r>
      <w:r w:rsidRPr="00B62CC6" w:rsidR="00C706A7">
        <w:rPr>
          <w:rFonts w:ascii="Arial" w:hAnsi="Arial" w:cs="Arial"/>
          <w:b/>
          <w:sz w:val="22"/>
          <w:szCs w:val="22"/>
        </w:rPr>
        <w:t>e.g.</w:t>
      </w:r>
      <w:r w:rsidRPr="00B62CC6">
        <w:rPr>
          <w:rFonts w:ascii="Arial" w:hAnsi="Arial" w:cs="Arial"/>
          <w:b/>
          <w:sz w:val="22"/>
          <w:szCs w:val="22"/>
        </w:rPr>
        <w:t xml:space="preserve"> parents, guardian, legal representatives? If yes, please provide your reasons and their names and contact details. </w:t>
      </w:r>
    </w:p>
    <w:p w:rsidRPr="00B62CC6" w:rsidR="006C6DB0" w:rsidP="00D35089" w:rsidRDefault="006C6DB0" w14:paraId="64FD56EE" w14:textId="77777777">
      <w:pPr>
        <w:rPr>
          <w:rFonts w:ascii="Arial" w:hAnsi="Arial" w:cs="Arial"/>
          <w:b/>
          <w:sz w:val="22"/>
          <w:szCs w:val="22"/>
        </w:rPr>
      </w:pPr>
    </w:p>
    <w:tbl>
      <w:tblPr>
        <w:tblW w:w="9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288"/>
      </w:tblGrid>
      <w:tr w:rsidRPr="00B62CC6" w:rsidR="006C6DB0" w:rsidTr="00415C85" w14:paraId="58EE26F5" w14:textId="77777777">
        <w:tc>
          <w:tcPr>
            <w:tcW w:w="9288" w:type="dxa"/>
          </w:tcPr>
          <w:p w:rsidRPr="00B62CC6" w:rsidR="006C6DB0" w:rsidP="00D35089" w:rsidRDefault="006C6DB0" w14:paraId="65FCD5A1" w14:textId="77777777">
            <w:pPr>
              <w:rPr>
                <w:rFonts w:ascii="Arial" w:hAnsi="Arial" w:cs="Arial"/>
                <w:sz w:val="22"/>
                <w:szCs w:val="22"/>
              </w:rPr>
            </w:pPr>
          </w:p>
          <w:p w:rsidRPr="00B62CC6" w:rsidR="006C6DB0" w:rsidP="00D35089" w:rsidRDefault="006C6DB0" w14:paraId="2F9C7448" w14:textId="77777777">
            <w:pPr>
              <w:rPr>
                <w:rFonts w:ascii="Arial" w:hAnsi="Arial" w:cs="Arial"/>
                <w:sz w:val="22"/>
                <w:szCs w:val="22"/>
              </w:rPr>
            </w:pPr>
          </w:p>
          <w:p w:rsidRPr="00B62CC6" w:rsidR="006C6DB0" w:rsidP="00D35089" w:rsidRDefault="006C6DB0" w14:paraId="2025AC20" w14:textId="77777777">
            <w:pPr>
              <w:rPr>
                <w:rFonts w:ascii="Arial" w:hAnsi="Arial" w:cs="Arial"/>
                <w:sz w:val="22"/>
                <w:szCs w:val="22"/>
              </w:rPr>
            </w:pPr>
          </w:p>
          <w:p w:rsidRPr="00B62CC6" w:rsidR="006C6DB0" w:rsidP="00D35089" w:rsidRDefault="006C6DB0" w14:paraId="6049036B" w14:textId="77777777">
            <w:pPr>
              <w:rPr>
                <w:rFonts w:ascii="Arial" w:hAnsi="Arial" w:cs="Arial"/>
                <w:sz w:val="22"/>
                <w:szCs w:val="22"/>
              </w:rPr>
            </w:pPr>
          </w:p>
          <w:p w:rsidRPr="00B62CC6" w:rsidR="006C6DB0" w:rsidP="00D35089" w:rsidRDefault="006C6DB0" w14:paraId="6C14F7C2" w14:textId="77777777">
            <w:pPr>
              <w:rPr>
                <w:rFonts w:ascii="Arial" w:hAnsi="Arial" w:cs="Arial"/>
                <w:sz w:val="22"/>
                <w:szCs w:val="22"/>
              </w:rPr>
            </w:pPr>
          </w:p>
          <w:p w:rsidRPr="00B62CC6" w:rsidR="006C6DB0" w:rsidP="00D35089" w:rsidRDefault="006C6DB0" w14:paraId="7B71D026" w14:textId="77777777">
            <w:pPr>
              <w:rPr>
                <w:rFonts w:ascii="Arial" w:hAnsi="Arial" w:cs="Arial"/>
                <w:sz w:val="22"/>
                <w:szCs w:val="22"/>
              </w:rPr>
            </w:pPr>
          </w:p>
          <w:p w:rsidRPr="00B62CC6" w:rsidR="006C6DB0" w:rsidP="00D35089" w:rsidRDefault="006C6DB0" w14:paraId="584B399D" w14:textId="77777777">
            <w:pPr>
              <w:rPr>
                <w:rFonts w:ascii="Arial" w:hAnsi="Arial" w:cs="Arial"/>
                <w:sz w:val="22"/>
                <w:szCs w:val="22"/>
              </w:rPr>
            </w:pPr>
          </w:p>
        </w:tc>
      </w:tr>
    </w:tbl>
    <w:p w:rsidRPr="00B62CC6" w:rsidR="006C6DB0" w:rsidP="00D35089" w:rsidRDefault="006C6DB0" w14:paraId="43596690" w14:textId="77777777">
      <w:pPr>
        <w:rPr>
          <w:rFonts w:ascii="Arial" w:hAnsi="Arial" w:cs="Arial"/>
          <w:b/>
          <w:bCs/>
          <w:sz w:val="22"/>
          <w:szCs w:val="22"/>
        </w:rPr>
      </w:pPr>
    </w:p>
    <w:p w:rsidRPr="00B62CC6" w:rsidR="00D23EC2" w:rsidP="00D35089" w:rsidRDefault="00D23EC2" w14:paraId="57C068D2" w14:textId="77777777">
      <w:pPr>
        <w:numPr>
          <w:ilvl w:val="0"/>
          <w:numId w:val="13"/>
        </w:numPr>
        <w:ind w:left="0"/>
        <w:rPr>
          <w:rFonts w:ascii="Arial" w:hAnsi="Arial" w:cs="Arial"/>
          <w:b/>
          <w:bCs/>
          <w:sz w:val="22"/>
          <w:szCs w:val="22"/>
        </w:rPr>
      </w:pPr>
      <w:r w:rsidRPr="00B62CC6">
        <w:rPr>
          <w:rFonts w:ascii="Arial" w:hAnsi="Arial" w:cs="Arial"/>
          <w:b/>
          <w:bCs/>
          <w:sz w:val="22"/>
          <w:szCs w:val="22"/>
        </w:rPr>
        <w:t xml:space="preserve">Please identify </w:t>
      </w:r>
      <w:r w:rsidRPr="00B62CC6" w:rsidR="00C30EF7">
        <w:rPr>
          <w:rFonts w:ascii="Arial" w:hAnsi="Arial" w:cs="Arial"/>
          <w:b/>
          <w:bCs/>
          <w:sz w:val="22"/>
          <w:szCs w:val="22"/>
        </w:rPr>
        <w:t>the</w:t>
      </w:r>
      <w:r w:rsidRPr="00B62CC6">
        <w:rPr>
          <w:rFonts w:ascii="Arial" w:hAnsi="Arial" w:cs="Arial"/>
          <w:b/>
          <w:bCs/>
          <w:sz w:val="22"/>
          <w:szCs w:val="22"/>
        </w:rPr>
        <w:t xml:space="preserve"> grounds </w:t>
      </w:r>
      <w:r w:rsidRPr="00B62CC6" w:rsidR="00C30EF7">
        <w:rPr>
          <w:rFonts w:ascii="Arial" w:hAnsi="Arial" w:cs="Arial"/>
          <w:b/>
          <w:bCs/>
          <w:sz w:val="22"/>
          <w:szCs w:val="22"/>
        </w:rPr>
        <w:t xml:space="preserve">on which your </w:t>
      </w:r>
      <w:r w:rsidRPr="00B62CC6" w:rsidR="00CB6024">
        <w:rPr>
          <w:rFonts w:ascii="Arial" w:hAnsi="Arial" w:cs="Arial"/>
          <w:b/>
          <w:bCs/>
          <w:sz w:val="22"/>
          <w:szCs w:val="22"/>
        </w:rPr>
        <w:t xml:space="preserve">request for </w:t>
      </w:r>
      <w:r w:rsidRPr="00B62CC6" w:rsidR="00611D63">
        <w:rPr>
          <w:rFonts w:ascii="Arial" w:hAnsi="Arial" w:cs="Arial"/>
          <w:b/>
          <w:bCs/>
          <w:sz w:val="22"/>
          <w:szCs w:val="22"/>
        </w:rPr>
        <w:t>review</w:t>
      </w:r>
      <w:r w:rsidRPr="00B62CC6" w:rsidR="00460CE5">
        <w:rPr>
          <w:rFonts w:ascii="Arial" w:hAnsi="Arial" w:cs="Arial"/>
          <w:b/>
          <w:bCs/>
          <w:sz w:val="22"/>
          <w:szCs w:val="22"/>
        </w:rPr>
        <w:t xml:space="preserve"> </w:t>
      </w:r>
      <w:r w:rsidRPr="00B62CC6" w:rsidR="00C30EF7">
        <w:rPr>
          <w:rFonts w:ascii="Arial" w:hAnsi="Arial" w:cs="Arial"/>
          <w:b/>
          <w:bCs/>
          <w:sz w:val="22"/>
          <w:szCs w:val="22"/>
        </w:rPr>
        <w:t xml:space="preserve">is based </w:t>
      </w:r>
      <w:r w:rsidRPr="00B62CC6" w:rsidR="00460CE5">
        <w:rPr>
          <w:rFonts w:ascii="Arial" w:hAnsi="Arial" w:cs="Arial"/>
          <w:bCs/>
          <w:sz w:val="22"/>
          <w:szCs w:val="22"/>
        </w:rPr>
        <w:t>(</w:t>
      </w:r>
      <w:r w:rsidRPr="00B62CC6" w:rsidR="004556A7">
        <w:rPr>
          <w:rFonts w:ascii="Arial" w:hAnsi="Arial" w:cs="Arial"/>
          <w:bCs/>
          <w:sz w:val="22"/>
          <w:szCs w:val="22"/>
        </w:rPr>
        <w:t>tick as appropriate</w:t>
      </w:r>
      <w:r w:rsidRPr="00B62CC6" w:rsidR="00460CE5">
        <w:rPr>
          <w:rFonts w:ascii="Arial" w:hAnsi="Arial" w:cs="Arial"/>
          <w:bCs/>
          <w:sz w:val="22"/>
          <w:szCs w:val="22"/>
        </w:rPr>
        <w:t>)</w:t>
      </w:r>
      <w:r w:rsidRPr="00B62CC6" w:rsidR="00460CE5">
        <w:rPr>
          <w:rFonts w:ascii="Arial" w:hAnsi="Arial" w:cs="Arial"/>
          <w:b/>
          <w:bCs/>
          <w:sz w:val="22"/>
          <w:szCs w:val="22"/>
        </w:rPr>
        <w:t>:</w:t>
      </w:r>
    </w:p>
    <w:p w:rsidRPr="00B62CC6" w:rsidR="00D23EC2" w:rsidP="00D35089" w:rsidRDefault="00D23EC2" w14:paraId="0B821736" w14:textId="77777777">
      <w:pPr>
        <w:ind w:left="144" w:hanging="432"/>
        <w:rPr>
          <w:rFonts w:ascii="Arial" w:hAnsi="Arial" w:cs="Arial"/>
          <w:sz w:val="22"/>
          <w:szCs w:val="22"/>
        </w:rPr>
      </w:pPr>
    </w:p>
    <w:tbl>
      <w:tblPr>
        <w:tblW w:w="9414" w:type="dxa"/>
        <w:tblInd w:w="1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380"/>
        <w:gridCol w:w="1034"/>
      </w:tblGrid>
      <w:tr w:rsidRPr="00B62CC6" w:rsidR="00F71A9F" w:rsidTr="6A7C2366" w14:paraId="482E1B40" w14:textId="77777777">
        <w:tc>
          <w:tcPr>
            <w:tcW w:w="8380" w:type="dxa"/>
            <w:shd w:val="clear" w:color="auto" w:fill="auto"/>
            <w:tcMar/>
          </w:tcPr>
          <w:p w:rsidRPr="00B62CC6" w:rsidR="00F71A9F" w:rsidP="00655346" w:rsidRDefault="00F71A9F" w14:paraId="432A4C0C" w14:textId="2F02E83D">
            <w:pPr>
              <w:rPr>
                <w:rFonts w:ascii="Arial" w:hAnsi="Arial" w:cs="Arial"/>
                <w:sz w:val="22"/>
                <w:szCs w:val="22"/>
              </w:rPr>
            </w:pPr>
            <w:r>
              <w:rPr>
                <w:rFonts w:ascii="Arial" w:hAnsi="Arial" w:cs="Arial"/>
                <w:sz w:val="22"/>
                <w:szCs w:val="22"/>
              </w:rPr>
              <w:t>a</w:t>
            </w:r>
            <w:r w:rsidRPr="00B62CC6">
              <w:rPr>
                <w:rFonts w:ascii="Arial" w:hAnsi="Arial" w:cs="Arial"/>
                <w:sz w:val="22"/>
                <w:szCs w:val="22"/>
              </w:rPr>
              <w:t>) based on evidence previously submitted</w:t>
            </w:r>
            <w:r w:rsidR="00384A89">
              <w:rPr>
                <w:rFonts w:ascii="Arial" w:hAnsi="Arial" w:cs="Arial"/>
                <w:sz w:val="22"/>
                <w:szCs w:val="22"/>
              </w:rPr>
              <w:t>,</w:t>
            </w:r>
            <w:r w:rsidRPr="00B62CC6">
              <w:rPr>
                <w:rFonts w:ascii="Arial" w:hAnsi="Arial" w:cs="Arial"/>
                <w:sz w:val="22"/>
                <w:szCs w:val="22"/>
              </w:rPr>
              <w:t xml:space="preserve"> you consider the fee status decision to be incorrect</w:t>
            </w:r>
            <w:r>
              <w:rPr>
                <w:rFonts w:ascii="Arial" w:hAnsi="Arial" w:cs="Arial"/>
                <w:sz w:val="22"/>
                <w:szCs w:val="22"/>
              </w:rPr>
              <w:t>; and / or</w:t>
            </w:r>
          </w:p>
        </w:tc>
        <w:tc>
          <w:tcPr>
            <w:tcW w:w="1034" w:type="dxa"/>
            <w:shd w:val="clear" w:color="auto" w:fill="auto"/>
            <w:tcMar/>
            <w:vAlign w:val="center"/>
          </w:tcPr>
          <w:p w:rsidRPr="00B62CC6" w:rsidR="00F71A9F" w:rsidP="00EA09F9" w:rsidRDefault="00F71A9F" w14:paraId="48B44E56" w14:textId="77777777">
            <w:pPr>
              <w:rPr>
                <w:rFonts w:ascii="Arial" w:hAnsi="Arial" w:cs="Arial"/>
                <w:b/>
                <w:sz w:val="22"/>
                <w:szCs w:val="22"/>
              </w:rPr>
            </w:pPr>
          </w:p>
        </w:tc>
      </w:tr>
      <w:tr w:rsidRPr="00B62CC6" w:rsidR="003159A1" w:rsidTr="6A7C2366" w14:paraId="5AC7D9BF" w14:textId="77777777">
        <w:tc>
          <w:tcPr>
            <w:tcW w:w="8380" w:type="dxa"/>
            <w:shd w:val="clear" w:color="auto" w:fill="auto"/>
            <w:tcMar/>
          </w:tcPr>
          <w:p w:rsidRPr="00B62CC6" w:rsidR="003159A1" w:rsidP="00655346" w:rsidRDefault="00C706A7" w14:paraId="26D78840" w14:textId="3EFD91EA">
            <w:pPr>
              <w:rPr>
                <w:rFonts w:ascii="Arial" w:hAnsi="Arial" w:cs="Arial"/>
                <w:sz w:val="22"/>
                <w:szCs w:val="22"/>
              </w:rPr>
            </w:pPr>
            <w:r>
              <w:rPr>
                <w:rFonts w:ascii="Arial" w:hAnsi="Arial" w:cs="Arial"/>
                <w:sz w:val="22"/>
                <w:szCs w:val="22"/>
              </w:rPr>
              <w:t>b)</w:t>
            </w:r>
            <w:r w:rsidRPr="00B62CC6" w:rsidR="00B62CC6">
              <w:rPr>
                <w:rFonts w:ascii="Arial" w:hAnsi="Arial" w:cs="Arial"/>
                <w:sz w:val="22"/>
                <w:szCs w:val="22"/>
              </w:rPr>
              <w:t xml:space="preserve"> </w:t>
            </w:r>
            <w:r w:rsidRPr="00B62CC6" w:rsidR="009B4808">
              <w:rPr>
                <w:rFonts w:ascii="Arial" w:hAnsi="Arial" w:cs="Arial"/>
                <w:sz w:val="22"/>
                <w:szCs w:val="22"/>
              </w:rPr>
              <w:t>procedural irregularities that have occurred, which were material or potentially material to the decision reached</w:t>
            </w:r>
            <w:r w:rsidR="00F71A9F">
              <w:rPr>
                <w:rFonts w:ascii="Arial" w:hAnsi="Arial" w:cs="Arial"/>
                <w:sz w:val="22"/>
                <w:szCs w:val="22"/>
              </w:rPr>
              <w:t>; and / or</w:t>
            </w:r>
          </w:p>
        </w:tc>
        <w:tc>
          <w:tcPr>
            <w:tcW w:w="1034" w:type="dxa"/>
            <w:shd w:val="clear" w:color="auto" w:fill="auto"/>
            <w:tcMar/>
            <w:vAlign w:val="center"/>
          </w:tcPr>
          <w:p w:rsidRPr="00B62CC6" w:rsidR="003159A1" w:rsidP="00EA09F9" w:rsidRDefault="003159A1" w14:paraId="3592C622" w14:textId="77777777">
            <w:pPr>
              <w:rPr>
                <w:rFonts w:ascii="Arial" w:hAnsi="Arial" w:cs="Arial"/>
                <w:b/>
                <w:sz w:val="22"/>
                <w:szCs w:val="22"/>
              </w:rPr>
            </w:pPr>
          </w:p>
        </w:tc>
      </w:tr>
      <w:tr w:rsidRPr="00B62CC6" w:rsidR="009B4808" w:rsidTr="6A7C2366" w14:paraId="254DB3F8" w14:textId="77777777">
        <w:tc>
          <w:tcPr>
            <w:tcW w:w="8380" w:type="dxa"/>
            <w:shd w:val="clear" w:color="auto" w:fill="auto"/>
            <w:tcMar/>
          </w:tcPr>
          <w:p w:rsidRPr="00B62CC6" w:rsidR="009B4808" w:rsidP="6A7C2366" w:rsidRDefault="009B4808" w14:paraId="7625610B" w14:textId="34445AE7">
            <w:pPr>
              <w:spacing w:before="80" w:after="80"/>
              <w:ind/>
              <w:rPr>
                <w:rFonts w:ascii="Arial" w:hAnsi="Arial" w:cs="Arial"/>
                <w:sz w:val="22"/>
                <w:szCs w:val="22"/>
              </w:rPr>
            </w:pPr>
            <w:r w:rsidRPr="6A7C2366" w:rsidR="00C706A7">
              <w:rPr>
                <w:rFonts w:ascii="Arial" w:hAnsi="Arial" w:cs="Arial"/>
                <w:sz w:val="22"/>
                <w:szCs w:val="22"/>
              </w:rPr>
              <w:t>c</w:t>
            </w:r>
            <w:r w:rsidRPr="6A7C2366" w:rsidR="714DEF16">
              <w:rPr>
                <w:rFonts w:ascii="Arial" w:hAnsi="Arial" w:cs="Arial"/>
                <w:sz w:val="22"/>
                <w:szCs w:val="22"/>
              </w:rPr>
              <w:t xml:space="preserve">) </w:t>
            </w:r>
            <w:r w:rsidRPr="6A7C2366" w:rsidR="009B4808">
              <w:rPr>
                <w:rFonts w:ascii="Arial" w:hAnsi="Arial" w:cs="Arial"/>
                <w:sz w:val="22"/>
                <w:szCs w:val="22"/>
              </w:rPr>
              <w:t xml:space="preserve">your </w:t>
            </w:r>
            <w:r w:rsidRPr="6A7C2366" w:rsidR="00C706A7">
              <w:rPr>
                <w:rFonts w:ascii="Arial" w:hAnsi="Arial" w:cs="Arial"/>
                <w:sz w:val="22"/>
                <w:szCs w:val="22"/>
              </w:rPr>
              <w:t>Admitting Body</w:t>
            </w:r>
            <w:r w:rsidRPr="6A7C2366" w:rsidR="009B4808">
              <w:rPr>
                <w:rFonts w:ascii="Arial" w:hAnsi="Arial" w:cs="Arial"/>
                <w:sz w:val="22"/>
                <w:szCs w:val="22"/>
              </w:rPr>
              <w:t xml:space="preserve"> has advised you to submit a formal Appeal to the University</w:t>
            </w:r>
          </w:p>
          <w:p w:rsidRPr="00B62CC6" w:rsidR="009B4808" w:rsidP="6A7C2366" w:rsidRDefault="009B4808" w14:paraId="5B2F2DC0" w14:textId="3139A89A">
            <w:pPr>
              <w:pStyle w:val="Normal"/>
              <w:spacing w:before="80" w:after="80"/>
              <w:ind/>
              <w:rPr>
                <w:rFonts w:ascii="Arial" w:hAnsi="Arial" w:cs="Arial"/>
                <w:sz w:val="22"/>
                <w:szCs w:val="22"/>
              </w:rPr>
            </w:pPr>
          </w:p>
        </w:tc>
        <w:tc>
          <w:tcPr>
            <w:tcW w:w="1034" w:type="dxa"/>
            <w:shd w:val="clear" w:color="auto" w:fill="auto"/>
            <w:tcMar>
              <w:left w:w="284" w:type="dxa"/>
              <w:right w:w="284" w:type="dxa"/>
            </w:tcMar>
            <w:vAlign w:val="center"/>
          </w:tcPr>
          <w:p w:rsidRPr="00B62CC6" w:rsidR="009B4808" w:rsidP="00EA09F9" w:rsidRDefault="009B4808" w14:paraId="3BFAF31F" w14:textId="77777777">
            <w:pPr>
              <w:rPr>
                <w:rFonts w:ascii="Arial" w:hAnsi="Arial" w:cs="Arial"/>
                <w:b/>
                <w:sz w:val="22"/>
                <w:szCs w:val="22"/>
              </w:rPr>
            </w:pPr>
          </w:p>
        </w:tc>
      </w:tr>
    </w:tbl>
    <w:p w:rsidRPr="00B62CC6" w:rsidR="00453C09" w:rsidP="00453C09" w:rsidRDefault="00453C09" w14:paraId="30FE046A" w14:textId="77777777">
      <w:pPr>
        <w:rPr>
          <w:rFonts w:ascii="Arial" w:hAnsi="Arial" w:cs="Arial"/>
          <w:sz w:val="22"/>
          <w:szCs w:val="22"/>
        </w:rPr>
      </w:pPr>
    </w:p>
    <w:p w:rsidR="6A7C2366" w:rsidP="6A7C2366" w:rsidRDefault="6A7C2366" w14:paraId="025C42F1" w14:textId="66B55CE5">
      <w:pPr>
        <w:pStyle w:val="Normal"/>
        <w:rPr>
          <w:rFonts w:ascii="Arial" w:hAnsi="Arial" w:cs="Arial"/>
          <w:sz w:val="22"/>
          <w:szCs w:val="22"/>
        </w:rPr>
      </w:pPr>
    </w:p>
    <w:p w:rsidR="6A7C2366" w:rsidP="6A7C2366" w:rsidRDefault="6A7C2366" w14:paraId="44766E7C" w14:textId="23DC4430">
      <w:pPr>
        <w:pStyle w:val="Normal"/>
        <w:rPr>
          <w:rFonts w:ascii="Arial" w:hAnsi="Arial" w:cs="Arial"/>
          <w:sz w:val="22"/>
          <w:szCs w:val="22"/>
        </w:rPr>
      </w:pPr>
    </w:p>
    <w:p w:rsidR="6A7C2366" w:rsidP="6A7C2366" w:rsidRDefault="6A7C2366" w14:paraId="7742BAB0" w14:textId="14102997">
      <w:pPr>
        <w:pStyle w:val="Normal"/>
        <w:rPr>
          <w:rFonts w:ascii="Arial" w:hAnsi="Arial" w:cs="Arial"/>
          <w:sz w:val="22"/>
          <w:szCs w:val="22"/>
        </w:rPr>
      </w:pPr>
    </w:p>
    <w:p w:rsidRPr="00B62CC6" w:rsidR="00453C09" w:rsidP="00D35089" w:rsidRDefault="00453C09" w14:paraId="1BFC2FC0" w14:textId="77777777">
      <w:pPr>
        <w:ind w:left="144" w:hanging="432"/>
        <w:rPr>
          <w:rFonts w:ascii="Arial" w:hAnsi="Arial" w:cs="Arial"/>
          <w:sz w:val="22"/>
          <w:szCs w:val="22"/>
        </w:rPr>
      </w:pPr>
    </w:p>
    <w:p w:rsidRPr="00B62CC6" w:rsidR="00F32C8C" w:rsidP="00384A89" w:rsidRDefault="00ED7E0D" w14:paraId="5BBBE8A0" w14:textId="18E6AF9C">
      <w:pPr>
        <w:ind w:hanging="432"/>
        <w:rPr>
          <w:rFonts w:ascii="Arial" w:hAnsi="Arial" w:cs="Arial"/>
          <w:b/>
          <w:sz w:val="22"/>
          <w:szCs w:val="22"/>
        </w:rPr>
      </w:pPr>
      <w:r w:rsidRPr="00B62CC6">
        <w:rPr>
          <w:rFonts w:ascii="Arial" w:hAnsi="Arial" w:cs="Arial"/>
          <w:b/>
          <w:sz w:val="22"/>
          <w:szCs w:val="22"/>
        </w:rPr>
        <w:lastRenderedPageBreak/>
        <w:t>5</w:t>
      </w:r>
      <w:r w:rsidRPr="00B62CC6" w:rsidR="00B20F25">
        <w:rPr>
          <w:rFonts w:ascii="Arial" w:hAnsi="Arial" w:cs="Arial"/>
          <w:b/>
          <w:sz w:val="22"/>
          <w:szCs w:val="22"/>
        </w:rPr>
        <w:t>.</w:t>
      </w:r>
      <w:r w:rsidRPr="00B62CC6" w:rsidR="00B20F25">
        <w:rPr>
          <w:rFonts w:ascii="Arial" w:hAnsi="Arial" w:cs="Arial"/>
          <w:b/>
          <w:sz w:val="22"/>
          <w:szCs w:val="22"/>
        </w:rPr>
        <w:tab/>
      </w:r>
      <w:r w:rsidRPr="00B62CC6" w:rsidR="00F32C8C">
        <w:rPr>
          <w:rFonts w:ascii="Arial" w:hAnsi="Arial" w:cs="Arial"/>
          <w:b/>
          <w:sz w:val="22"/>
          <w:szCs w:val="22"/>
        </w:rPr>
        <w:t>Please set out clearly and concisely, the</w:t>
      </w:r>
      <w:r w:rsidR="00C065CD">
        <w:rPr>
          <w:rFonts w:ascii="Arial" w:hAnsi="Arial" w:cs="Arial"/>
          <w:b/>
          <w:sz w:val="22"/>
          <w:szCs w:val="22"/>
        </w:rPr>
        <w:t xml:space="preserve"> reasons for contesting the fee status assessment</w:t>
      </w:r>
      <w:r w:rsidRPr="00B62CC6" w:rsidR="00F32C8C">
        <w:rPr>
          <w:rFonts w:ascii="Arial" w:hAnsi="Arial" w:cs="Arial"/>
          <w:b/>
          <w:sz w:val="22"/>
          <w:szCs w:val="22"/>
        </w:rPr>
        <w:t xml:space="preserve">.  </w:t>
      </w:r>
      <w:r w:rsidRPr="00B62CC6" w:rsidR="00F32C8C">
        <w:rPr>
          <w:rFonts w:ascii="Arial" w:hAnsi="Arial" w:cs="Arial"/>
          <w:sz w:val="22"/>
          <w:szCs w:val="22"/>
        </w:rPr>
        <w:t>Explain how your reasons meet the grounds</w:t>
      </w:r>
      <w:r w:rsidR="00C065CD">
        <w:rPr>
          <w:rFonts w:ascii="Arial" w:hAnsi="Arial" w:cs="Arial"/>
          <w:sz w:val="22"/>
          <w:szCs w:val="22"/>
        </w:rPr>
        <w:t xml:space="preserve"> ticked above. </w:t>
      </w:r>
    </w:p>
    <w:p w:rsidRPr="00B62CC6" w:rsidR="00D23EC2" w:rsidP="00F32C8C" w:rsidRDefault="00D23EC2" w14:paraId="52D833B7" w14:textId="77777777">
      <w:pPr>
        <w:ind w:left="144" w:hanging="432"/>
        <w:rPr>
          <w:rFonts w:ascii="Arial" w:hAnsi="Arial" w:cs="Arial"/>
          <w:sz w:val="22"/>
          <w:szCs w:val="22"/>
        </w:rPr>
      </w:pPr>
    </w:p>
    <w:tbl>
      <w:tblPr>
        <w:tblW w:w="95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558"/>
      </w:tblGrid>
      <w:tr w:rsidRPr="00B62CC6" w:rsidR="00C37CD1" w:rsidTr="6A7C2366" w14:paraId="65D80F4B" w14:textId="77777777">
        <w:trPr>
          <w:trHeight w:val="3676"/>
        </w:trPr>
        <w:tc>
          <w:tcPr>
            <w:tcW w:w="9558" w:type="dxa"/>
            <w:tcMar/>
          </w:tcPr>
          <w:p w:rsidRPr="00B62CC6" w:rsidR="0018536D" w:rsidP="00D35089" w:rsidRDefault="0018536D" w14:paraId="555C0183" w14:textId="77777777">
            <w:pPr>
              <w:rPr>
                <w:rFonts w:ascii="Arial" w:hAnsi="Arial" w:cs="Arial"/>
                <w:sz w:val="22"/>
                <w:szCs w:val="22"/>
              </w:rPr>
            </w:pPr>
          </w:p>
          <w:p w:rsidRPr="00B62CC6" w:rsidR="0018536D" w:rsidP="00D35089" w:rsidRDefault="0018536D" w14:paraId="45B2D92E" w14:textId="77777777">
            <w:pPr>
              <w:rPr>
                <w:rFonts w:ascii="Arial" w:hAnsi="Arial" w:cs="Arial"/>
                <w:sz w:val="22"/>
                <w:szCs w:val="22"/>
              </w:rPr>
            </w:pPr>
          </w:p>
          <w:p w:rsidRPr="00B62CC6" w:rsidR="00A655A5" w:rsidP="00D35089" w:rsidRDefault="00A655A5" w14:paraId="79428456" w14:textId="77777777">
            <w:pPr>
              <w:rPr>
                <w:rFonts w:ascii="Arial" w:hAnsi="Arial" w:cs="Arial"/>
                <w:sz w:val="22"/>
                <w:szCs w:val="22"/>
              </w:rPr>
            </w:pPr>
          </w:p>
          <w:p w:rsidRPr="00B62CC6" w:rsidR="00A655A5" w:rsidP="00D35089" w:rsidRDefault="00A655A5" w14:paraId="07DBD427" w14:textId="77777777">
            <w:pPr>
              <w:rPr>
                <w:rFonts w:ascii="Arial" w:hAnsi="Arial" w:cs="Arial"/>
                <w:sz w:val="22"/>
                <w:szCs w:val="22"/>
              </w:rPr>
            </w:pPr>
          </w:p>
          <w:p w:rsidRPr="00B62CC6" w:rsidR="00A655A5" w:rsidP="00D35089" w:rsidRDefault="00A655A5" w14:paraId="176687DB" w14:textId="77777777">
            <w:pPr>
              <w:rPr>
                <w:rFonts w:ascii="Arial" w:hAnsi="Arial" w:cs="Arial"/>
                <w:sz w:val="22"/>
                <w:szCs w:val="22"/>
              </w:rPr>
            </w:pPr>
          </w:p>
          <w:p w:rsidRPr="00B62CC6" w:rsidR="00F32C8C" w:rsidP="00D35089" w:rsidRDefault="00F32C8C" w14:paraId="53768C10" w14:textId="77777777">
            <w:pPr>
              <w:rPr>
                <w:rFonts w:ascii="Arial" w:hAnsi="Arial" w:cs="Arial"/>
                <w:sz w:val="22"/>
                <w:szCs w:val="22"/>
              </w:rPr>
            </w:pPr>
          </w:p>
          <w:p w:rsidRPr="00B62CC6" w:rsidR="00F32C8C" w:rsidP="00D35089" w:rsidRDefault="00F32C8C" w14:paraId="05E821CD" w14:textId="77777777">
            <w:pPr>
              <w:rPr>
                <w:rFonts w:ascii="Arial" w:hAnsi="Arial" w:cs="Arial"/>
                <w:sz w:val="22"/>
                <w:szCs w:val="22"/>
              </w:rPr>
            </w:pPr>
          </w:p>
          <w:p w:rsidRPr="00B62CC6" w:rsidR="00F30681" w:rsidP="00D35089" w:rsidRDefault="00F30681" w14:paraId="0CA37908" w14:textId="77777777">
            <w:pPr>
              <w:rPr>
                <w:rFonts w:ascii="Arial" w:hAnsi="Arial" w:cs="Arial"/>
                <w:sz w:val="22"/>
                <w:szCs w:val="22"/>
              </w:rPr>
            </w:pPr>
          </w:p>
          <w:p w:rsidRPr="00B62CC6" w:rsidR="00C37CD1" w:rsidP="00D35089" w:rsidRDefault="00C37CD1" w14:paraId="7666EE7C" w14:textId="77777777">
            <w:pPr>
              <w:rPr>
                <w:rFonts w:ascii="Arial" w:hAnsi="Arial" w:cs="Arial"/>
                <w:sz w:val="22"/>
                <w:szCs w:val="22"/>
              </w:rPr>
            </w:pPr>
          </w:p>
        </w:tc>
      </w:tr>
    </w:tbl>
    <w:p w:rsidRPr="00B62CC6" w:rsidR="00105EB0" w:rsidP="00D35089" w:rsidRDefault="00105EB0" w14:paraId="2CCFA104" w14:textId="77777777">
      <w:pPr>
        <w:ind w:left="144" w:hanging="432"/>
        <w:rPr>
          <w:rFonts w:ascii="Arial" w:hAnsi="Arial" w:cs="Arial"/>
          <w:b/>
          <w:sz w:val="22"/>
          <w:szCs w:val="22"/>
        </w:rPr>
      </w:pPr>
    </w:p>
    <w:p w:rsidRPr="00B62CC6" w:rsidR="00F32C8C" w:rsidP="009B4808" w:rsidRDefault="00ED7E0D" w14:paraId="3460D817" w14:textId="558360A4">
      <w:pPr>
        <w:ind w:hanging="432"/>
        <w:rPr>
          <w:rFonts w:ascii="Arial" w:hAnsi="Arial" w:cs="Arial"/>
          <w:sz w:val="22"/>
          <w:szCs w:val="22"/>
        </w:rPr>
      </w:pPr>
      <w:r w:rsidRPr="6A7C2366" w:rsidR="00ED7E0D">
        <w:rPr>
          <w:rFonts w:ascii="Arial" w:hAnsi="Arial" w:cs="Arial"/>
          <w:b w:val="1"/>
          <w:bCs w:val="1"/>
          <w:sz w:val="22"/>
          <w:szCs w:val="22"/>
        </w:rPr>
        <w:t>6</w:t>
      </w:r>
      <w:r w:rsidRPr="6A7C2366" w:rsidR="00A75388">
        <w:rPr>
          <w:rFonts w:ascii="Arial" w:hAnsi="Arial" w:cs="Arial"/>
          <w:b w:val="1"/>
          <w:bCs w:val="1"/>
          <w:sz w:val="22"/>
          <w:szCs w:val="22"/>
        </w:rPr>
        <w:t>.</w:t>
      </w:r>
      <w:r>
        <w:tab/>
      </w:r>
      <w:r w:rsidRPr="6A7C2366" w:rsidR="00F32C8C">
        <w:rPr>
          <w:rFonts w:ascii="Arial" w:hAnsi="Arial" w:cs="Arial"/>
          <w:b w:val="1"/>
          <w:bCs w:val="1"/>
          <w:sz w:val="22"/>
          <w:szCs w:val="22"/>
        </w:rPr>
        <w:t xml:space="preserve">Provide a list of </w:t>
      </w:r>
      <w:r w:rsidRPr="6A7C2366" w:rsidR="009B4808">
        <w:rPr>
          <w:rFonts w:ascii="Arial" w:hAnsi="Arial" w:cs="Arial"/>
          <w:b w:val="1"/>
          <w:bCs w:val="1"/>
          <w:sz w:val="22"/>
          <w:szCs w:val="22"/>
        </w:rPr>
        <w:t>all</w:t>
      </w:r>
      <w:r w:rsidRPr="6A7C2366" w:rsidR="00F32C8C">
        <w:rPr>
          <w:rFonts w:ascii="Arial" w:hAnsi="Arial" w:cs="Arial"/>
          <w:b w:val="1"/>
          <w:bCs w:val="1"/>
          <w:sz w:val="22"/>
          <w:szCs w:val="22"/>
        </w:rPr>
        <w:t xml:space="preserve"> </w:t>
      </w:r>
      <w:r w:rsidRPr="6A7C2366" w:rsidR="009B4808">
        <w:rPr>
          <w:rFonts w:ascii="Arial" w:hAnsi="Arial" w:cs="Arial"/>
          <w:b w:val="1"/>
          <w:bCs w:val="1"/>
          <w:sz w:val="22"/>
          <w:szCs w:val="22"/>
          <w:u w:val="single"/>
        </w:rPr>
        <w:t>previous</w:t>
      </w:r>
      <w:r w:rsidRPr="6A7C2366" w:rsidR="00F32C8C">
        <w:rPr>
          <w:rFonts w:ascii="Arial" w:hAnsi="Arial" w:cs="Arial"/>
          <w:b w:val="1"/>
          <w:bCs w:val="1"/>
          <w:sz w:val="22"/>
          <w:szCs w:val="22"/>
        </w:rPr>
        <w:t xml:space="preserve"> evidence you</w:t>
      </w:r>
      <w:r w:rsidRPr="6A7C2366" w:rsidR="009B4808">
        <w:rPr>
          <w:rFonts w:ascii="Arial" w:hAnsi="Arial" w:cs="Arial"/>
          <w:b w:val="1"/>
          <w:bCs w:val="1"/>
          <w:sz w:val="22"/>
          <w:szCs w:val="22"/>
        </w:rPr>
        <w:t xml:space="preserve"> submitted to sup</w:t>
      </w:r>
      <w:r w:rsidRPr="6A7C2366" w:rsidR="00384A89">
        <w:rPr>
          <w:rFonts w:ascii="Arial" w:hAnsi="Arial" w:cs="Arial"/>
          <w:b w:val="1"/>
          <w:bCs w:val="1"/>
          <w:sz w:val="22"/>
          <w:szCs w:val="22"/>
        </w:rPr>
        <w:t xml:space="preserve">port your fee status assessment. This </w:t>
      </w:r>
      <w:r w:rsidRPr="6A7C2366" w:rsidR="009B4808">
        <w:rPr>
          <w:rFonts w:ascii="Arial" w:hAnsi="Arial" w:cs="Arial"/>
          <w:b w:val="1"/>
          <w:bCs w:val="1"/>
          <w:sz w:val="22"/>
          <w:szCs w:val="22"/>
        </w:rPr>
        <w:t>must incl</w:t>
      </w:r>
      <w:r w:rsidRPr="6A7C2366" w:rsidR="00C065CD">
        <w:rPr>
          <w:rFonts w:ascii="Arial" w:hAnsi="Arial" w:cs="Arial"/>
          <w:b w:val="1"/>
          <w:bCs w:val="1"/>
          <w:sz w:val="22"/>
          <w:szCs w:val="22"/>
        </w:rPr>
        <w:t xml:space="preserve">ude a Fee Status Questionnaire. </w:t>
      </w:r>
      <w:r w:rsidRPr="6A7C2366" w:rsidR="00F32C8C">
        <w:rPr>
          <w:rFonts w:ascii="Arial" w:hAnsi="Arial" w:cs="Arial"/>
          <w:b w:val="1"/>
          <w:bCs w:val="1"/>
          <w:sz w:val="22"/>
          <w:szCs w:val="22"/>
        </w:rPr>
        <w:t xml:space="preserve"> </w:t>
      </w:r>
      <w:r w:rsidRPr="6A7C2366" w:rsidR="009B4808">
        <w:rPr>
          <w:rFonts w:ascii="Arial" w:hAnsi="Arial" w:cs="Arial"/>
          <w:b w:val="1"/>
          <w:bCs w:val="1"/>
          <w:sz w:val="22"/>
          <w:szCs w:val="22"/>
        </w:rPr>
        <w:t xml:space="preserve">You must provide the evidence and not expect the Panel to request it from </w:t>
      </w:r>
      <w:r w:rsidRPr="6A7C2366" w:rsidR="00384A89">
        <w:rPr>
          <w:rFonts w:ascii="Arial" w:hAnsi="Arial" w:cs="Arial"/>
          <w:b w:val="1"/>
          <w:bCs w:val="1"/>
          <w:sz w:val="22"/>
          <w:szCs w:val="22"/>
        </w:rPr>
        <w:t xml:space="preserve">your Admitting Body </w:t>
      </w:r>
      <w:r w:rsidRPr="6A7C2366" w:rsidR="009B4808">
        <w:rPr>
          <w:rFonts w:ascii="Arial" w:hAnsi="Arial" w:cs="Arial"/>
          <w:b w:val="1"/>
          <w:bCs w:val="1"/>
          <w:sz w:val="22"/>
          <w:szCs w:val="22"/>
        </w:rPr>
        <w:t xml:space="preserve">on your behalf. </w:t>
      </w:r>
    </w:p>
    <w:p w:rsidRPr="00B62CC6" w:rsidR="00CD0ACF" w:rsidP="00F32C8C" w:rsidRDefault="00CD0ACF" w14:paraId="024EC8B2" w14:textId="77777777">
      <w:pPr>
        <w:ind w:left="144" w:hanging="432"/>
        <w:rPr>
          <w:rFonts w:ascii="Arial" w:hAnsi="Arial" w:cs="Arial"/>
          <w:sz w:val="22"/>
          <w:szCs w:val="22"/>
        </w:rPr>
      </w:pPr>
    </w:p>
    <w:tbl>
      <w:tblPr>
        <w:tblW w:w="9640"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71"/>
        <w:gridCol w:w="1843"/>
        <w:gridCol w:w="1843"/>
        <w:gridCol w:w="3483"/>
      </w:tblGrid>
      <w:tr w:rsidRPr="00B62CC6" w:rsidR="00ED7E0D" w:rsidTr="6A7C2366" w14:paraId="1C249706" w14:textId="77777777">
        <w:tc>
          <w:tcPr>
            <w:tcW w:w="2471" w:type="dxa"/>
            <w:tcMar/>
          </w:tcPr>
          <w:p w:rsidRPr="00B62CC6" w:rsidR="00ED7E0D" w:rsidP="00415C85" w:rsidRDefault="00ED7E0D" w14:paraId="2375FC14" w14:textId="77777777">
            <w:pPr>
              <w:rPr>
                <w:rFonts w:ascii="Arial" w:hAnsi="Arial" w:cs="Arial"/>
                <w:b/>
                <w:sz w:val="22"/>
                <w:szCs w:val="22"/>
              </w:rPr>
            </w:pPr>
            <w:r w:rsidRPr="00B62CC6">
              <w:rPr>
                <w:rFonts w:ascii="Arial" w:hAnsi="Arial" w:cs="Arial"/>
                <w:b/>
                <w:sz w:val="22"/>
                <w:szCs w:val="22"/>
              </w:rPr>
              <w:t>Evidence</w:t>
            </w:r>
          </w:p>
          <w:p w:rsidRPr="00B62CC6" w:rsidR="00ED7E0D" w:rsidP="00415C85" w:rsidRDefault="00ED7E0D" w14:paraId="00545394" w14:textId="77777777">
            <w:pPr>
              <w:rPr>
                <w:rFonts w:ascii="Arial" w:hAnsi="Arial" w:cs="Arial"/>
                <w:b/>
                <w:sz w:val="22"/>
                <w:szCs w:val="22"/>
              </w:rPr>
            </w:pPr>
          </w:p>
        </w:tc>
        <w:tc>
          <w:tcPr>
            <w:tcW w:w="1843" w:type="dxa"/>
            <w:tcMar/>
          </w:tcPr>
          <w:p w:rsidRPr="00B62CC6" w:rsidR="00ED7E0D" w:rsidP="6A7C2366" w:rsidRDefault="00ED7E0D" w14:paraId="13F78BF6" w14:textId="0E84037D">
            <w:pPr>
              <w:rPr>
                <w:rFonts w:ascii="Arial" w:hAnsi="Arial" w:cs="Arial"/>
                <w:b w:val="1"/>
                <w:bCs w:val="1"/>
                <w:sz w:val="22"/>
                <w:szCs w:val="22"/>
              </w:rPr>
            </w:pPr>
            <w:r w:rsidRPr="6A7C2366" w:rsidR="00ED7E0D">
              <w:rPr>
                <w:rFonts w:ascii="Arial" w:hAnsi="Arial" w:cs="Arial"/>
                <w:b w:val="1"/>
                <w:bCs w:val="1"/>
                <w:sz w:val="22"/>
                <w:szCs w:val="22"/>
              </w:rPr>
              <w:t>Author of Evidence</w:t>
            </w:r>
          </w:p>
        </w:tc>
        <w:tc>
          <w:tcPr>
            <w:tcW w:w="1843" w:type="dxa"/>
            <w:tcMar/>
          </w:tcPr>
          <w:p w:rsidRPr="00B62CC6" w:rsidR="00ED7E0D" w:rsidP="6A7C2366" w:rsidRDefault="00ED7E0D" w14:paraId="7A6FEFD0" w14:textId="785DA46F">
            <w:pPr>
              <w:rPr>
                <w:rFonts w:ascii="Arial" w:hAnsi="Arial" w:cs="Arial"/>
                <w:b w:val="1"/>
                <w:bCs w:val="1"/>
                <w:sz w:val="22"/>
                <w:szCs w:val="22"/>
              </w:rPr>
            </w:pPr>
            <w:r w:rsidRPr="6A7C2366" w:rsidR="00ED7E0D">
              <w:rPr>
                <w:rFonts w:ascii="Arial" w:hAnsi="Arial" w:cs="Arial"/>
                <w:b w:val="1"/>
                <w:bCs w:val="1"/>
                <w:sz w:val="22"/>
                <w:szCs w:val="22"/>
              </w:rPr>
              <w:t>Date of Evidence</w:t>
            </w:r>
          </w:p>
        </w:tc>
        <w:tc>
          <w:tcPr>
            <w:tcW w:w="3483" w:type="dxa"/>
            <w:tcMar/>
          </w:tcPr>
          <w:p w:rsidRPr="00B62CC6" w:rsidR="00ED7E0D" w:rsidP="00415C85" w:rsidRDefault="00ED7E0D" w14:paraId="334FEC2F" w14:textId="77777777">
            <w:pPr>
              <w:rPr>
                <w:rFonts w:ascii="Arial" w:hAnsi="Arial" w:cs="Arial"/>
                <w:b/>
                <w:sz w:val="22"/>
                <w:szCs w:val="22"/>
              </w:rPr>
            </w:pPr>
            <w:r w:rsidRPr="00B62CC6">
              <w:rPr>
                <w:rFonts w:ascii="Arial" w:hAnsi="Arial" w:cs="Arial"/>
                <w:b/>
                <w:sz w:val="22"/>
                <w:szCs w:val="22"/>
              </w:rPr>
              <w:t>Relevance of Evidence</w:t>
            </w:r>
          </w:p>
        </w:tc>
      </w:tr>
      <w:tr w:rsidRPr="00B62CC6" w:rsidR="00ED7E0D" w:rsidTr="6A7C2366" w14:paraId="45C245FD" w14:textId="77777777">
        <w:tc>
          <w:tcPr>
            <w:tcW w:w="2471" w:type="dxa"/>
            <w:tcMar/>
          </w:tcPr>
          <w:p w:rsidRPr="00B62CC6" w:rsidR="00ED7E0D" w:rsidP="00415C85" w:rsidRDefault="00ED7E0D" w14:paraId="42C293C0" w14:textId="77777777">
            <w:pPr>
              <w:rPr>
                <w:rFonts w:ascii="Arial" w:hAnsi="Arial" w:cs="Arial"/>
                <w:sz w:val="22"/>
                <w:szCs w:val="22"/>
              </w:rPr>
            </w:pPr>
          </w:p>
        </w:tc>
        <w:tc>
          <w:tcPr>
            <w:tcW w:w="1843" w:type="dxa"/>
            <w:tcMar/>
          </w:tcPr>
          <w:p w:rsidRPr="00B62CC6" w:rsidR="00ED7E0D" w:rsidP="00415C85" w:rsidRDefault="00ED7E0D" w14:paraId="3DAB0D09" w14:textId="77777777">
            <w:pPr>
              <w:rPr>
                <w:rFonts w:ascii="Arial" w:hAnsi="Arial" w:cs="Arial"/>
                <w:sz w:val="22"/>
                <w:szCs w:val="22"/>
              </w:rPr>
            </w:pPr>
          </w:p>
        </w:tc>
        <w:tc>
          <w:tcPr>
            <w:tcW w:w="1843" w:type="dxa"/>
            <w:tcMar/>
          </w:tcPr>
          <w:p w:rsidRPr="00B62CC6" w:rsidR="00ED7E0D" w:rsidP="00415C85" w:rsidRDefault="00ED7E0D" w14:paraId="661FD567" w14:textId="77777777">
            <w:pPr>
              <w:rPr>
                <w:rFonts w:ascii="Arial" w:hAnsi="Arial" w:cs="Arial"/>
                <w:sz w:val="22"/>
                <w:szCs w:val="22"/>
              </w:rPr>
            </w:pPr>
          </w:p>
        </w:tc>
        <w:tc>
          <w:tcPr>
            <w:tcW w:w="3483" w:type="dxa"/>
            <w:tcMar/>
          </w:tcPr>
          <w:p w:rsidRPr="00B62CC6" w:rsidR="00ED7E0D" w:rsidP="00415C85" w:rsidRDefault="00ED7E0D" w14:paraId="6E4AC707" w14:textId="77777777">
            <w:pPr>
              <w:rPr>
                <w:rFonts w:ascii="Arial" w:hAnsi="Arial" w:cs="Arial"/>
                <w:sz w:val="22"/>
                <w:szCs w:val="22"/>
              </w:rPr>
            </w:pPr>
          </w:p>
        </w:tc>
      </w:tr>
      <w:tr w:rsidRPr="00B62CC6" w:rsidR="00ED7E0D" w:rsidTr="6A7C2366" w14:paraId="541F32BD" w14:textId="77777777">
        <w:tc>
          <w:tcPr>
            <w:tcW w:w="2471" w:type="dxa"/>
            <w:tcMar/>
          </w:tcPr>
          <w:p w:rsidRPr="00B62CC6" w:rsidR="00ED7E0D" w:rsidP="00415C85" w:rsidRDefault="00ED7E0D" w14:paraId="4903CADC" w14:textId="77777777">
            <w:pPr>
              <w:rPr>
                <w:rFonts w:ascii="Arial" w:hAnsi="Arial" w:cs="Arial"/>
                <w:sz w:val="22"/>
                <w:szCs w:val="22"/>
              </w:rPr>
            </w:pPr>
          </w:p>
        </w:tc>
        <w:tc>
          <w:tcPr>
            <w:tcW w:w="1843" w:type="dxa"/>
            <w:tcMar/>
          </w:tcPr>
          <w:p w:rsidRPr="00B62CC6" w:rsidR="00ED7E0D" w:rsidP="00415C85" w:rsidRDefault="00ED7E0D" w14:paraId="318A2C7E" w14:textId="77777777">
            <w:pPr>
              <w:rPr>
                <w:rFonts w:ascii="Arial" w:hAnsi="Arial" w:cs="Arial"/>
                <w:sz w:val="22"/>
                <w:szCs w:val="22"/>
              </w:rPr>
            </w:pPr>
          </w:p>
        </w:tc>
        <w:tc>
          <w:tcPr>
            <w:tcW w:w="1843" w:type="dxa"/>
            <w:tcMar/>
          </w:tcPr>
          <w:p w:rsidRPr="00B62CC6" w:rsidR="00ED7E0D" w:rsidP="00415C85" w:rsidRDefault="00ED7E0D" w14:paraId="1CD9BE0F" w14:textId="77777777">
            <w:pPr>
              <w:rPr>
                <w:rFonts w:ascii="Arial" w:hAnsi="Arial" w:cs="Arial"/>
                <w:sz w:val="22"/>
                <w:szCs w:val="22"/>
              </w:rPr>
            </w:pPr>
          </w:p>
        </w:tc>
        <w:tc>
          <w:tcPr>
            <w:tcW w:w="3483" w:type="dxa"/>
            <w:tcMar/>
          </w:tcPr>
          <w:p w:rsidRPr="00B62CC6" w:rsidR="00ED7E0D" w:rsidP="00415C85" w:rsidRDefault="00ED7E0D" w14:paraId="685D0895" w14:textId="77777777">
            <w:pPr>
              <w:rPr>
                <w:rFonts w:ascii="Arial" w:hAnsi="Arial" w:cs="Arial"/>
                <w:sz w:val="22"/>
                <w:szCs w:val="22"/>
              </w:rPr>
            </w:pPr>
          </w:p>
        </w:tc>
      </w:tr>
      <w:tr w:rsidRPr="00B62CC6" w:rsidR="00ED7E0D" w:rsidTr="6A7C2366" w14:paraId="1239C7C0" w14:textId="77777777">
        <w:tc>
          <w:tcPr>
            <w:tcW w:w="2471" w:type="dxa"/>
            <w:tcMar/>
          </w:tcPr>
          <w:p w:rsidRPr="00B62CC6" w:rsidR="00ED7E0D" w:rsidP="00415C85" w:rsidRDefault="00ED7E0D" w14:paraId="4BEA6B1B" w14:textId="77777777">
            <w:pPr>
              <w:rPr>
                <w:rFonts w:ascii="Arial" w:hAnsi="Arial" w:cs="Arial"/>
                <w:sz w:val="22"/>
                <w:szCs w:val="22"/>
              </w:rPr>
            </w:pPr>
          </w:p>
        </w:tc>
        <w:tc>
          <w:tcPr>
            <w:tcW w:w="1843" w:type="dxa"/>
            <w:tcMar/>
          </w:tcPr>
          <w:p w:rsidRPr="00B62CC6" w:rsidR="00ED7E0D" w:rsidP="00415C85" w:rsidRDefault="00ED7E0D" w14:paraId="7B1BBA9B" w14:textId="77777777">
            <w:pPr>
              <w:rPr>
                <w:rFonts w:ascii="Arial" w:hAnsi="Arial" w:cs="Arial"/>
                <w:sz w:val="22"/>
                <w:szCs w:val="22"/>
              </w:rPr>
            </w:pPr>
          </w:p>
        </w:tc>
        <w:tc>
          <w:tcPr>
            <w:tcW w:w="1843" w:type="dxa"/>
            <w:tcMar/>
          </w:tcPr>
          <w:p w:rsidRPr="00B62CC6" w:rsidR="00ED7E0D" w:rsidP="00415C85" w:rsidRDefault="00ED7E0D" w14:paraId="71D2B74E" w14:textId="77777777">
            <w:pPr>
              <w:rPr>
                <w:rFonts w:ascii="Arial" w:hAnsi="Arial" w:cs="Arial"/>
                <w:sz w:val="22"/>
                <w:szCs w:val="22"/>
              </w:rPr>
            </w:pPr>
          </w:p>
        </w:tc>
        <w:tc>
          <w:tcPr>
            <w:tcW w:w="3483" w:type="dxa"/>
            <w:tcMar/>
          </w:tcPr>
          <w:p w:rsidRPr="00B62CC6" w:rsidR="00ED7E0D" w:rsidP="00415C85" w:rsidRDefault="00ED7E0D" w14:paraId="3BCF13DD" w14:textId="77777777">
            <w:pPr>
              <w:rPr>
                <w:rFonts w:ascii="Arial" w:hAnsi="Arial" w:cs="Arial"/>
                <w:sz w:val="22"/>
                <w:szCs w:val="22"/>
              </w:rPr>
            </w:pPr>
          </w:p>
        </w:tc>
      </w:tr>
      <w:tr w:rsidRPr="00B62CC6" w:rsidR="00ED7E0D" w:rsidTr="6A7C2366" w14:paraId="47E97AD2" w14:textId="77777777">
        <w:tc>
          <w:tcPr>
            <w:tcW w:w="2471" w:type="dxa"/>
            <w:tcMar/>
          </w:tcPr>
          <w:p w:rsidRPr="00B62CC6" w:rsidR="00ED7E0D" w:rsidP="00415C85" w:rsidRDefault="00ED7E0D" w14:paraId="4DB0C8A5" w14:textId="77777777">
            <w:pPr>
              <w:rPr>
                <w:rFonts w:ascii="Arial" w:hAnsi="Arial" w:cs="Arial"/>
                <w:sz w:val="22"/>
                <w:szCs w:val="22"/>
              </w:rPr>
            </w:pPr>
          </w:p>
        </w:tc>
        <w:tc>
          <w:tcPr>
            <w:tcW w:w="1843" w:type="dxa"/>
            <w:tcMar/>
          </w:tcPr>
          <w:p w:rsidRPr="00B62CC6" w:rsidR="00ED7E0D" w:rsidP="00415C85" w:rsidRDefault="00ED7E0D" w14:paraId="120E4F1D" w14:textId="77777777">
            <w:pPr>
              <w:rPr>
                <w:rFonts w:ascii="Arial" w:hAnsi="Arial" w:cs="Arial"/>
                <w:sz w:val="22"/>
                <w:szCs w:val="22"/>
              </w:rPr>
            </w:pPr>
          </w:p>
        </w:tc>
        <w:tc>
          <w:tcPr>
            <w:tcW w:w="1843" w:type="dxa"/>
            <w:tcMar/>
          </w:tcPr>
          <w:p w:rsidRPr="00B62CC6" w:rsidR="00ED7E0D" w:rsidP="00415C85" w:rsidRDefault="00ED7E0D" w14:paraId="49FDD7F6" w14:textId="77777777">
            <w:pPr>
              <w:rPr>
                <w:rFonts w:ascii="Arial" w:hAnsi="Arial" w:cs="Arial"/>
                <w:sz w:val="22"/>
                <w:szCs w:val="22"/>
              </w:rPr>
            </w:pPr>
          </w:p>
        </w:tc>
        <w:tc>
          <w:tcPr>
            <w:tcW w:w="3483" w:type="dxa"/>
            <w:tcMar/>
          </w:tcPr>
          <w:p w:rsidRPr="00B62CC6" w:rsidR="00ED7E0D" w:rsidP="00415C85" w:rsidRDefault="00ED7E0D" w14:paraId="2A52DCB3" w14:textId="77777777">
            <w:pPr>
              <w:rPr>
                <w:rFonts w:ascii="Arial" w:hAnsi="Arial" w:cs="Arial"/>
                <w:sz w:val="22"/>
                <w:szCs w:val="22"/>
              </w:rPr>
            </w:pPr>
          </w:p>
        </w:tc>
      </w:tr>
      <w:tr w:rsidRPr="00B62CC6" w:rsidR="00384A89" w:rsidTr="6A7C2366" w14:paraId="0AB45C09" w14:textId="77777777">
        <w:tc>
          <w:tcPr>
            <w:tcW w:w="2471" w:type="dxa"/>
            <w:tcMar/>
          </w:tcPr>
          <w:p w:rsidRPr="00B62CC6" w:rsidR="00384A89" w:rsidP="00415C85" w:rsidRDefault="00384A89" w14:paraId="26EB225E" w14:textId="77777777">
            <w:pPr>
              <w:rPr>
                <w:rFonts w:ascii="Arial" w:hAnsi="Arial" w:cs="Arial"/>
                <w:sz w:val="22"/>
                <w:szCs w:val="22"/>
              </w:rPr>
            </w:pPr>
          </w:p>
        </w:tc>
        <w:tc>
          <w:tcPr>
            <w:tcW w:w="1843" w:type="dxa"/>
            <w:tcMar/>
          </w:tcPr>
          <w:p w:rsidRPr="00B62CC6" w:rsidR="00384A89" w:rsidP="00415C85" w:rsidRDefault="00384A89" w14:paraId="259234B6" w14:textId="77777777">
            <w:pPr>
              <w:rPr>
                <w:rFonts w:ascii="Arial" w:hAnsi="Arial" w:cs="Arial"/>
                <w:sz w:val="22"/>
                <w:szCs w:val="22"/>
              </w:rPr>
            </w:pPr>
          </w:p>
        </w:tc>
        <w:tc>
          <w:tcPr>
            <w:tcW w:w="1843" w:type="dxa"/>
            <w:tcMar/>
          </w:tcPr>
          <w:p w:rsidRPr="00B62CC6" w:rsidR="00384A89" w:rsidP="00415C85" w:rsidRDefault="00384A89" w14:paraId="74FCE54F" w14:textId="77777777">
            <w:pPr>
              <w:rPr>
                <w:rFonts w:ascii="Arial" w:hAnsi="Arial" w:cs="Arial"/>
                <w:sz w:val="22"/>
                <w:szCs w:val="22"/>
              </w:rPr>
            </w:pPr>
          </w:p>
        </w:tc>
        <w:tc>
          <w:tcPr>
            <w:tcW w:w="3483" w:type="dxa"/>
            <w:tcMar/>
          </w:tcPr>
          <w:p w:rsidRPr="00B62CC6" w:rsidR="00384A89" w:rsidP="00415C85" w:rsidRDefault="00384A89" w14:paraId="24F5F492" w14:textId="77777777">
            <w:pPr>
              <w:rPr>
                <w:rFonts w:ascii="Arial" w:hAnsi="Arial" w:cs="Arial"/>
                <w:sz w:val="22"/>
                <w:szCs w:val="22"/>
              </w:rPr>
            </w:pPr>
          </w:p>
        </w:tc>
      </w:tr>
      <w:tr w:rsidR="6A7C2366" w:rsidTr="6A7C2366" w14:paraId="248C26C1">
        <w:tc>
          <w:tcPr>
            <w:tcW w:w="2471" w:type="dxa"/>
            <w:tcMar/>
          </w:tcPr>
          <w:p w:rsidR="6A7C2366" w:rsidP="6A7C2366" w:rsidRDefault="6A7C2366" w14:paraId="38F5B0D9" w14:textId="11A7AC1C">
            <w:pPr>
              <w:pStyle w:val="Normal"/>
              <w:rPr>
                <w:rFonts w:ascii="Arial" w:hAnsi="Arial" w:cs="Arial"/>
                <w:sz w:val="22"/>
                <w:szCs w:val="22"/>
              </w:rPr>
            </w:pPr>
          </w:p>
        </w:tc>
        <w:tc>
          <w:tcPr>
            <w:tcW w:w="1843" w:type="dxa"/>
            <w:tcMar/>
          </w:tcPr>
          <w:p w:rsidR="6A7C2366" w:rsidP="6A7C2366" w:rsidRDefault="6A7C2366" w14:paraId="1EA3DD75" w14:textId="25A2661D">
            <w:pPr>
              <w:pStyle w:val="Normal"/>
              <w:rPr>
                <w:rFonts w:ascii="Arial" w:hAnsi="Arial" w:cs="Arial"/>
                <w:sz w:val="22"/>
                <w:szCs w:val="22"/>
              </w:rPr>
            </w:pPr>
          </w:p>
        </w:tc>
        <w:tc>
          <w:tcPr>
            <w:tcW w:w="1843" w:type="dxa"/>
            <w:tcMar/>
          </w:tcPr>
          <w:p w:rsidR="6A7C2366" w:rsidP="6A7C2366" w:rsidRDefault="6A7C2366" w14:paraId="1AF800C9" w14:textId="33BA26E5">
            <w:pPr>
              <w:pStyle w:val="Normal"/>
              <w:rPr>
                <w:rFonts w:ascii="Arial" w:hAnsi="Arial" w:cs="Arial"/>
                <w:sz w:val="22"/>
                <w:szCs w:val="22"/>
              </w:rPr>
            </w:pPr>
          </w:p>
        </w:tc>
        <w:tc>
          <w:tcPr>
            <w:tcW w:w="3483" w:type="dxa"/>
            <w:tcMar/>
          </w:tcPr>
          <w:p w:rsidR="6A7C2366" w:rsidP="6A7C2366" w:rsidRDefault="6A7C2366" w14:paraId="23142A1C" w14:textId="53B824DC">
            <w:pPr>
              <w:pStyle w:val="Normal"/>
              <w:rPr>
                <w:rFonts w:ascii="Arial" w:hAnsi="Arial" w:cs="Arial"/>
                <w:sz w:val="22"/>
                <w:szCs w:val="22"/>
              </w:rPr>
            </w:pPr>
          </w:p>
        </w:tc>
      </w:tr>
    </w:tbl>
    <w:p w:rsidRPr="00B62CC6" w:rsidR="00EB271B" w:rsidP="00A655A5" w:rsidRDefault="00EB271B" w14:paraId="6319A22E" w14:textId="77777777">
      <w:pPr>
        <w:rPr>
          <w:rFonts w:ascii="Arial" w:hAnsi="Arial" w:cs="Arial"/>
          <w:sz w:val="22"/>
          <w:szCs w:val="22"/>
        </w:rPr>
      </w:pPr>
    </w:p>
    <w:p w:rsidRPr="00B62CC6" w:rsidR="002675AF" w:rsidP="002675AF" w:rsidRDefault="002675AF" w14:paraId="635938D6" w14:textId="77777777">
      <w:pPr>
        <w:rPr>
          <w:rFonts w:ascii="Arial" w:hAnsi="Arial" w:cs="Arial"/>
          <w:sz w:val="22"/>
          <w:szCs w:val="22"/>
        </w:rPr>
      </w:pPr>
    </w:p>
    <w:p w:rsidRPr="00B62CC6" w:rsidR="00C37CD1" w:rsidP="6A7C2366" w:rsidRDefault="00384A89" w14:paraId="70E666F2" w14:textId="677905D2">
      <w:pPr>
        <w:pStyle w:val="Heading4"/>
        <w:keepNext w:val="0"/>
        <w:ind w:hanging="432"/>
        <w:jc w:val="both"/>
        <w:rPr>
          <w:rFonts w:ascii="Arial" w:hAnsi="Arial" w:cs="Arial"/>
          <w:b w:val="1"/>
          <w:bCs w:val="1"/>
          <w:sz w:val="22"/>
          <w:szCs w:val="22"/>
          <w:u w:val="none"/>
        </w:rPr>
      </w:pPr>
      <w:r w:rsidRPr="6A7C2366" w:rsidR="00384A89">
        <w:rPr>
          <w:rFonts w:ascii="Arial" w:hAnsi="Arial" w:cs="Arial"/>
          <w:b w:val="1"/>
          <w:bCs w:val="1"/>
          <w:sz w:val="22"/>
          <w:szCs w:val="22"/>
          <w:u w:val="none"/>
        </w:rPr>
        <w:t>7</w:t>
      </w:r>
      <w:r w:rsidRPr="6A7C2366" w:rsidR="00DB5FEE">
        <w:rPr>
          <w:rFonts w:ascii="Arial" w:hAnsi="Arial" w:cs="Arial"/>
          <w:b w:val="1"/>
          <w:bCs w:val="1"/>
          <w:sz w:val="22"/>
          <w:szCs w:val="22"/>
          <w:u w:val="none"/>
        </w:rPr>
        <w:t>.</w:t>
      </w:r>
      <w:r>
        <w:tab/>
      </w:r>
      <w:r w:rsidRPr="6A7C2366" w:rsidR="00C37CD1">
        <w:rPr>
          <w:rFonts w:ascii="Arial" w:hAnsi="Arial" w:cs="Arial"/>
          <w:b w:val="1"/>
          <w:bCs w:val="1"/>
          <w:sz w:val="22"/>
          <w:szCs w:val="22"/>
          <w:u w:val="none"/>
        </w:rPr>
        <w:t xml:space="preserve">Statement by appellant </w:t>
      </w:r>
      <w:r w:rsidRPr="6A7C2366" w:rsidR="00C43972">
        <w:rPr>
          <w:rFonts w:ascii="Arial" w:hAnsi="Arial" w:cs="Arial"/>
          <w:b w:val="1"/>
          <w:bCs w:val="1"/>
          <w:sz w:val="22"/>
          <w:szCs w:val="22"/>
          <w:u w:val="none"/>
        </w:rPr>
        <w:t>(please tick to indicate your agreement with each statement)</w:t>
      </w:r>
      <w:r w:rsidRPr="6A7C2366" w:rsidR="000F4681">
        <w:rPr>
          <w:rFonts w:ascii="Arial" w:hAnsi="Arial" w:cs="Arial"/>
          <w:b w:val="1"/>
          <w:bCs w:val="1"/>
          <w:sz w:val="22"/>
          <w:szCs w:val="22"/>
          <w:u w:val="none"/>
        </w:rPr>
        <w:t>:</w:t>
      </w:r>
    </w:p>
    <w:p w:rsidRPr="00B62CC6" w:rsidR="004370E2" w:rsidP="00F804D8" w:rsidRDefault="004370E2" w14:paraId="52083FC2" w14:textId="77777777">
      <w:pPr>
        <w:rPr>
          <w:rFonts w:ascii="Arial" w:hAnsi="Arial" w:cs="Arial"/>
          <w:sz w:val="22"/>
          <w:szCs w:val="22"/>
        </w:rPr>
      </w:pPr>
    </w:p>
    <w:tbl>
      <w:tblPr>
        <w:tblW w:w="9592"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602"/>
        <w:gridCol w:w="990"/>
      </w:tblGrid>
      <w:tr w:rsidRPr="00B62CC6" w:rsidR="00021749" w:rsidTr="6A7C2366" w14:paraId="3BBC584A" w14:textId="77777777">
        <w:tc>
          <w:tcPr>
            <w:tcW w:w="8602" w:type="dxa"/>
            <w:shd w:val="clear" w:color="auto" w:fill="auto"/>
            <w:tcMar/>
          </w:tcPr>
          <w:p w:rsidRPr="00B62CC6" w:rsidR="00021749" w:rsidP="00CF6D0B" w:rsidRDefault="00021749" w14:paraId="2182DA68" w14:textId="77777777">
            <w:pPr>
              <w:spacing w:before="60" w:after="60"/>
              <w:ind w:left="34"/>
              <w:rPr>
                <w:rFonts w:ascii="Arial" w:hAnsi="Arial" w:cs="Arial"/>
                <w:sz w:val="22"/>
                <w:szCs w:val="22"/>
              </w:rPr>
            </w:pPr>
            <w:r w:rsidRPr="00B62CC6">
              <w:rPr>
                <w:rFonts w:ascii="Arial" w:hAnsi="Arial" w:cs="Arial"/>
                <w:sz w:val="22"/>
                <w:szCs w:val="22"/>
              </w:rPr>
              <w:t xml:space="preserve">I have read </w:t>
            </w:r>
            <w:r w:rsidRPr="00B62CC6" w:rsidR="00D35089">
              <w:rPr>
                <w:rFonts w:ascii="Arial" w:hAnsi="Arial" w:cs="Arial"/>
                <w:sz w:val="22"/>
                <w:szCs w:val="22"/>
              </w:rPr>
              <w:t xml:space="preserve">and understood the </w:t>
            </w:r>
            <w:r w:rsidRPr="00B62CC6" w:rsidR="00453C09">
              <w:rPr>
                <w:rFonts w:ascii="Arial" w:hAnsi="Arial" w:cs="Arial"/>
                <w:sz w:val="22"/>
                <w:szCs w:val="22"/>
              </w:rPr>
              <w:t>Fee</w:t>
            </w:r>
            <w:r w:rsidR="00CF6D0B">
              <w:rPr>
                <w:rFonts w:ascii="Arial" w:hAnsi="Arial" w:cs="Arial"/>
                <w:sz w:val="22"/>
                <w:szCs w:val="22"/>
              </w:rPr>
              <w:t xml:space="preserve"> Status Assessment Appeal process sent by email with this form</w:t>
            </w:r>
            <w:r w:rsidRPr="00B62CC6" w:rsidR="00D35089">
              <w:rPr>
                <w:rFonts w:ascii="Arial" w:hAnsi="Arial" w:cs="Arial"/>
                <w:sz w:val="22"/>
                <w:szCs w:val="22"/>
              </w:rPr>
              <w:t xml:space="preserve"> </w:t>
            </w:r>
          </w:p>
        </w:tc>
        <w:tc>
          <w:tcPr>
            <w:tcW w:w="990" w:type="dxa"/>
            <w:shd w:val="clear" w:color="auto" w:fill="auto"/>
            <w:tcMar/>
            <w:vAlign w:val="center"/>
          </w:tcPr>
          <w:p w:rsidRPr="00B62CC6" w:rsidR="00021749" w:rsidP="00297B29" w:rsidRDefault="00021749" w14:paraId="340194F5" w14:textId="77777777">
            <w:pPr>
              <w:jc w:val="both"/>
              <w:rPr>
                <w:rFonts w:ascii="Arial" w:hAnsi="Arial" w:cs="Arial"/>
                <w:b/>
                <w:sz w:val="22"/>
                <w:szCs w:val="22"/>
              </w:rPr>
            </w:pPr>
          </w:p>
        </w:tc>
      </w:tr>
      <w:tr w:rsidRPr="00B62CC6" w:rsidR="00021749" w:rsidTr="6A7C2366" w14:paraId="48E20D25" w14:textId="77777777">
        <w:tc>
          <w:tcPr>
            <w:tcW w:w="8602" w:type="dxa"/>
            <w:shd w:val="clear" w:color="auto" w:fill="auto"/>
            <w:tcMar/>
          </w:tcPr>
          <w:p w:rsidRPr="00B62CC6" w:rsidR="00514253" w:rsidP="00453C09" w:rsidRDefault="002675AF" w14:paraId="4393EE31" w14:textId="77777777">
            <w:pPr>
              <w:spacing w:before="60" w:after="60"/>
              <w:ind w:left="34" w:hanging="34"/>
              <w:rPr>
                <w:rFonts w:ascii="Arial" w:hAnsi="Arial" w:cs="Arial"/>
                <w:sz w:val="22"/>
                <w:szCs w:val="22"/>
              </w:rPr>
            </w:pPr>
            <w:r w:rsidRPr="00B62CC6">
              <w:rPr>
                <w:rFonts w:ascii="Arial" w:hAnsi="Arial" w:cs="Arial"/>
                <w:sz w:val="22"/>
                <w:szCs w:val="22"/>
              </w:rPr>
              <w:t xml:space="preserve">I agree </w:t>
            </w:r>
            <w:r w:rsidRPr="00B62CC6" w:rsidR="00D35089">
              <w:rPr>
                <w:rFonts w:ascii="Arial" w:hAnsi="Arial" w:cs="Arial"/>
                <w:sz w:val="22"/>
                <w:szCs w:val="22"/>
              </w:rPr>
              <w:t xml:space="preserve">to the University handling my request for </w:t>
            </w:r>
            <w:r w:rsidRPr="00B62CC6" w:rsidR="00453C09">
              <w:rPr>
                <w:rFonts w:ascii="Arial" w:hAnsi="Arial" w:cs="Arial"/>
                <w:sz w:val="22"/>
                <w:szCs w:val="22"/>
              </w:rPr>
              <w:t xml:space="preserve">an appeal </w:t>
            </w:r>
            <w:r w:rsidRPr="00B62CC6" w:rsidR="00D35089">
              <w:rPr>
                <w:rFonts w:ascii="Arial" w:hAnsi="Arial" w:cs="Arial"/>
                <w:sz w:val="22"/>
                <w:szCs w:val="22"/>
              </w:rPr>
              <w:t xml:space="preserve">and personal information in accordance with the </w:t>
            </w:r>
            <w:r w:rsidRPr="006604A1" w:rsidR="00D35089">
              <w:rPr>
                <w:rFonts w:ascii="Arial" w:hAnsi="Arial" w:cs="Arial"/>
                <w:sz w:val="22"/>
                <w:szCs w:val="22"/>
              </w:rPr>
              <w:t>Policy on the use of personal information under the Student Complaints Procedure.</w:t>
            </w:r>
            <w:r w:rsidRPr="00B62CC6" w:rsidR="00D35089">
              <w:rPr>
                <w:rFonts w:ascii="Arial" w:hAnsi="Arial" w:cs="Arial"/>
                <w:sz w:val="22"/>
                <w:szCs w:val="22"/>
              </w:rPr>
              <w:t xml:space="preserve">  This will include sharing</w:t>
            </w:r>
            <w:r w:rsidRPr="00B62CC6" w:rsidR="00453C09">
              <w:rPr>
                <w:rFonts w:ascii="Arial" w:hAnsi="Arial" w:cs="Arial"/>
                <w:sz w:val="22"/>
                <w:szCs w:val="22"/>
              </w:rPr>
              <w:t xml:space="preserve"> a copy of my request for appeal</w:t>
            </w:r>
            <w:r w:rsidRPr="00B62CC6" w:rsidR="00D35089">
              <w:rPr>
                <w:rFonts w:ascii="Arial" w:hAnsi="Arial" w:cs="Arial"/>
                <w:sz w:val="22"/>
                <w:szCs w:val="22"/>
              </w:rPr>
              <w:t xml:space="preserve"> with staff involved in my complaint, so that they ca</w:t>
            </w:r>
            <w:r w:rsidRPr="00B62CC6" w:rsidR="00453C09">
              <w:rPr>
                <w:rFonts w:ascii="Arial" w:hAnsi="Arial" w:cs="Arial"/>
                <w:sz w:val="22"/>
                <w:szCs w:val="22"/>
              </w:rPr>
              <w:t>n respond to all aspects of my appeal.</w:t>
            </w:r>
          </w:p>
        </w:tc>
        <w:tc>
          <w:tcPr>
            <w:tcW w:w="990" w:type="dxa"/>
            <w:shd w:val="clear" w:color="auto" w:fill="auto"/>
            <w:tcMar>
              <w:left w:w="284" w:type="dxa"/>
              <w:right w:w="284" w:type="dxa"/>
            </w:tcMar>
            <w:vAlign w:val="center"/>
          </w:tcPr>
          <w:p w:rsidRPr="00B62CC6" w:rsidR="00021749" w:rsidP="00297B29" w:rsidRDefault="00021749" w14:paraId="1D25A971" w14:textId="77777777">
            <w:pPr>
              <w:jc w:val="both"/>
              <w:rPr>
                <w:rFonts w:ascii="Arial" w:hAnsi="Arial" w:cs="Arial"/>
                <w:b/>
                <w:sz w:val="22"/>
                <w:szCs w:val="22"/>
              </w:rPr>
            </w:pPr>
          </w:p>
        </w:tc>
      </w:tr>
      <w:tr w:rsidRPr="00B62CC6" w:rsidR="00110406" w:rsidTr="6A7C2366" w14:paraId="58195871" w14:textId="77777777">
        <w:tc>
          <w:tcPr>
            <w:tcW w:w="8602" w:type="dxa"/>
            <w:shd w:val="clear" w:color="auto" w:fill="auto"/>
            <w:tcMar/>
          </w:tcPr>
          <w:p w:rsidRPr="00B62CC6" w:rsidR="002D47AD" w:rsidP="00596FC9" w:rsidRDefault="002D47AD" w14:paraId="231F2E04" w14:textId="77777777">
            <w:pPr>
              <w:spacing w:before="60" w:after="60"/>
              <w:ind w:left="34"/>
              <w:rPr>
                <w:rFonts w:ascii="Arial" w:hAnsi="Arial" w:cs="Arial"/>
                <w:sz w:val="22"/>
                <w:szCs w:val="22"/>
              </w:rPr>
            </w:pPr>
            <w:r w:rsidRPr="00B62CC6">
              <w:rPr>
                <w:rFonts w:ascii="Arial" w:hAnsi="Arial" w:cs="Arial"/>
                <w:sz w:val="22"/>
                <w:szCs w:val="22"/>
              </w:rPr>
              <w:t>I declare that the information I have given on this form is true, correct</w:t>
            </w:r>
            <w:r w:rsidRPr="00B62CC6" w:rsidR="00D35089">
              <w:rPr>
                <w:rFonts w:ascii="Arial" w:hAnsi="Arial" w:cs="Arial"/>
                <w:sz w:val="22"/>
                <w:szCs w:val="22"/>
              </w:rPr>
              <w:t xml:space="preserve"> and </w:t>
            </w:r>
            <w:r w:rsidRPr="00B62CC6">
              <w:rPr>
                <w:rFonts w:ascii="Arial" w:hAnsi="Arial" w:cs="Arial"/>
                <w:sz w:val="22"/>
                <w:szCs w:val="22"/>
              </w:rPr>
              <w:t xml:space="preserve">complete, to the best of my </w:t>
            </w:r>
            <w:r w:rsidRPr="00B62CC6" w:rsidR="002675AF">
              <w:rPr>
                <w:rFonts w:ascii="Arial" w:hAnsi="Arial" w:cs="Arial"/>
                <w:sz w:val="22"/>
                <w:szCs w:val="22"/>
              </w:rPr>
              <w:t>knowledge</w:t>
            </w:r>
            <w:r w:rsidRPr="00B62CC6" w:rsidR="00D35089">
              <w:rPr>
                <w:rFonts w:ascii="Arial" w:hAnsi="Arial" w:cs="Arial"/>
                <w:sz w:val="22"/>
                <w:szCs w:val="22"/>
              </w:rPr>
              <w:t>.</w:t>
            </w:r>
          </w:p>
        </w:tc>
        <w:tc>
          <w:tcPr>
            <w:tcW w:w="990" w:type="dxa"/>
            <w:shd w:val="clear" w:color="auto" w:fill="auto"/>
            <w:tcMar>
              <w:left w:w="284" w:type="dxa"/>
              <w:right w:w="284" w:type="dxa"/>
            </w:tcMar>
            <w:vAlign w:val="center"/>
          </w:tcPr>
          <w:p w:rsidRPr="00B62CC6" w:rsidR="00110406" w:rsidP="00297B29" w:rsidRDefault="00110406" w14:paraId="7E3526AB" w14:textId="77777777">
            <w:pPr>
              <w:jc w:val="both"/>
              <w:rPr>
                <w:rFonts w:ascii="Arial" w:hAnsi="Arial" w:cs="Arial"/>
                <w:b/>
                <w:sz w:val="22"/>
                <w:szCs w:val="22"/>
              </w:rPr>
            </w:pPr>
          </w:p>
        </w:tc>
      </w:tr>
      <w:tr w:rsidRPr="00B62CC6" w:rsidR="00474A90" w:rsidTr="6A7C2366" w14:paraId="3812BE0C" w14:textId="77777777">
        <w:tc>
          <w:tcPr>
            <w:tcW w:w="9592" w:type="dxa"/>
            <w:gridSpan w:val="2"/>
            <w:shd w:val="clear" w:color="auto" w:fill="auto"/>
            <w:tcMar/>
          </w:tcPr>
          <w:p w:rsidRPr="00B62CC6" w:rsidR="00474A90" w:rsidP="00297B29" w:rsidRDefault="00474A90" w14:paraId="5F62DDA9" w14:textId="77777777">
            <w:pPr>
              <w:jc w:val="both"/>
              <w:rPr>
                <w:rFonts w:ascii="Arial" w:hAnsi="Arial" w:cs="Arial"/>
                <w:sz w:val="22"/>
                <w:szCs w:val="22"/>
              </w:rPr>
            </w:pPr>
          </w:p>
          <w:p w:rsidR="6A7C2366" w:rsidP="6A7C2366" w:rsidRDefault="6A7C2366" w14:paraId="5BE24364" w14:textId="69610504">
            <w:pPr>
              <w:pStyle w:val="Normal"/>
              <w:jc w:val="both"/>
              <w:rPr>
                <w:rFonts w:ascii="Arial" w:hAnsi="Arial" w:cs="Arial"/>
                <w:sz w:val="22"/>
                <w:szCs w:val="22"/>
              </w:rPr>
            </w:pPr>
          </w:p>
          <w:p w:rsidRPr="00B62CC6" w:rsidR="00384A89" w:rsidP="00384A89" w:rsidRDefault="00474A90" w14:paraId="51208CCF" w14:textId="48367C8D">
            <w:pPr>
              <w:jc w:val="both"/>
              <w:rPr>
                <w:rFonts w:ascii="Arial" w:hAnsi="Arial" w:cs="Arial"/>
                <w:sz w:val="22"/>
                <w:szCs w:val="22"/>
              </w:rPr>
            </w:pPr>
            <w:r w:rsidRPr="6A7C2366" w:rsidR="5C652A33">
              <w:rPr>
                <w:rFonts w:ascii="Arial" w:hAnsi="Arial" w:cs="Arial"/>
                <w:b w:val="1"/>
                <w:bCs w:val="1"/>
                <w:sz w:val="22"/>
                <w:szCs w:val="22"/>
              </w:rPr>
              <w:t>Signed</w:t>
            </w:r>
            <w:r w:rsidRPr="6A7C2366" w:rsidR="5C652A33">
              <w:rPr>
                <w:rFonts w:ascii="Arial" w:hAnsi="Arial" w:cs="Arial"/>
                <w:sz w:val="22"/>
                <w:szCs w:val="22"/>
              </w:rPr>
              <w:t xml:space="preserve">: </w:t>
            </w:r>
            <w:r>
              <w:tab/>
            </w:r>
            <w:r>
              <w:tab/>
            </w:r>
            <w:r w:rsidRPr="6A7C2366" w:rsidR="00384A89">
              <w:rPr>
                <w:rFonts w:ascii="Arial" w:hAnsi="Arial" w:cs="Arial"/>
                <w:sz w:val="22"/>
                <w:szCs w:val="22"/>
              </w:rPr>
              <w:t xml:space="preserve">   </w:t>
            </w:r>
            <w:r w:rsidRPr="6A7C2366" w:rsidR="00384A89">
              <w:rPr>
                <w:rFonts w:ascii="Arial" w:hAnsi="Arial" w:cs="Arial"/>
                <w:sz w:val="22"/>
                <w:szCs w:val="22"/>
                <w:u w:val="dotted"/>
              </w:rPr>
              <w:t>________________________________________________________</w:t>
            </w:r>
          </w:p>
          <w:p w:rsidRPr="00B62CC6" w:rsidR="00474A90" w:rsidP="00297B29" w:rsidRDefault="00474A90" w14:paraId="6A8129E7" w14:textId="77777777">
            <w:pPr>
              <w:jc w:val="both"/>
              <w:rPr>
                <w:rFonts w:ascii="Arial" w:hAnsi="Arial" w:cs="Arial"/>
                <w:sz w:val="22"/>
                <w:szCs w:val="22"/>
              </w:rPr>
            </w:pPr>
          </w:p>
          <w:p w:rsidRPr="00B62CC6" w:rsidR="00474A90" w:rsidP="00297B29" w:rsidRDefault="00474A90" w14:paraId="78316DFD" w14:textId="77777777">
            <w:pPr>
              <w:jc w:val="both"/>
              <w:rPr>
                <w:rFonts w:ascii="Arial" w:hAnsi="Arial" w:cs="Arial"/>
                <w:sz w:val="22"/>
                <w:szCs w:val="22"/>
              </w:rPr>
            </w:pPr>
            <w:r w:rsidRPr="00B62CC6">
              <w:rPr>
                <w:rFonts w:ascii="Arial" w:hAnsi="Arial" w:cs="Arial"/>
                <w:b/>
                <w:sz w:val="22"/>
                <w:szCs w:val="22"/>
              </w:rPr>
              <w:t>Date</w:t>
            </w:r>
            <w:r w:rsidRPr="00B62CC6">
              <w:rPr>
                <w:rFonts w:ascii="Arial" w:hAnsi="Arial" w:cs="Arial"/>
                <w:sz w:val="22"/>
                <w:szCs w:val="22"/>
              </w:rPr>
              <w:t xml:space="preserve">: </w:t>
            </w:r>
            <w:r w:rsidRPr="00B62CC6">
              <w:rPr>
                <w:rFonts w:ascii="Arial" w:hAnsi="Arial" w:cs="Arial"/>
                <w:sz w:val="22"/>
                <w:szCs w:val="22"/>
              </w:rPr>
              <w:tab/>
            </w:r>
            <w:r w:rsidRPr="00B62CC6">
              <w:rPr>
                <w:rFonts w:ascii="Arial" w:hAnsi="Arial" w:cs="Arial"/>
                <w:sz w:val="22"/>
                <w:szCs w:val="22"/>
              </w:rPr>
              <w:tab/>
            </w:r>
            <w:r w:rsidRPr="00B62CC6">
              <w:rPr>
                <w:rFonts w:ascii="Arial" w:hAnsi="Arial" w:cs="Arial"/>
                <w:sz w:val="22"/>
                <w:szCs w:val="22"/>
              </w:rPr>
              <w:tab/>
            </w:r>
            <w:r w:rsidRPr="00B62CC6" w:rsidR="00434A8F">
              <w:rPr>
                <w:rFonts w:ascii="Arial" w:hAnsi="Arial" w:cs="Arial"/>
                <w:sz w:val="22"/>
                <w:szCs w:val="22"/>
                <w:u w:val="dotted"/>
              </w:rPr>
              <w:t>________________________________________________________</w:t>
            </w:r>
          </w:p>
          <w:p w:rsidRPr="00B62CC6" w:rsidR="00474A90" w:rsidP="00297B29" w:rsidRDefault="00474A90" w14:paraId="1B557268" w14:textId="77777777">
            <w:pPr>
              <w:jc w:val="both"/>
              <w:rPr>
                <w:rFonts w:ascii="Arial" w:hAnsi="Arial" w:cs="Arial"/>
                <w:b/>
                <w:sz w:val="22"/>
                <w:szCs w:val="22"/>
              </w:rPr>
            </w:pPr>
          </w:p>
        </w:tc>
      </w:tr>
    </w:tbl>
    <w:p w:rsidRPr="00B62CC6" w:rsidR="00021749" w:rsidP="00F804D8" w:rsidRDefault="00021749" w14:paraId="4211AA07" w14:textId="77777777">
      <w:pPr>
        <w:rPr>
          <w:rFonts w:ascii="Arial" w:hAnsi="Arial" w:cs="Arial"/>
          <w:sz w:val="22"/>
          <w:szCs w:val="22"/>
        </w:rPr>
      </w:pPr>
    </w:p>
    <w:p w:rsidRPr="00B62CC6" w:rsidR="00D35089" w:rsidP="00D35089" w:rsidRDefault="00D35089" w14:paraId="3CE96917" w14:textId="77777777">
      <w:pPr>
        <w:jc w:val="center"/>
        <w:rPr>
          <w:rFonts w:ascii="Arial" w:hAnsi="Arial" w:cs="Arial"/>
          <w:sz w:val="22"/>
          <w:szCs w:val="22"/>
        </w:rPr>
      </w:pPr>
    </w:p>
    <w:p w:rsidR="00655346" w:rsidP="00840405" w:rsidRDefault="00655346" w14:paraId="4E02057F" w14:textId="77777777">
      <w:pPr>
        <w:jc w:val="center"/>
        <w:rPr>
          <w:rFonts w:ascii="Arial" w:hAnsi="Arial" w:cs="Arial"/>
          <w:sz w:val="22"/>
          <w:szCs w:val="22"/>
        </w:rPr>
      </w:pPr>
      <w:r>
        <w:rPr>
          <w:rFonts w:ascii="Arial" w:hAnsi="Arial" w:cs="Arial"/>
          <w:sz w:val="22"/>
          <w:szCs w:val="22"/>
        </w:rPr>
        <w:t>A</w:t>
      </w:r>
      <w:r w:rsidR="00384A89">
        <w:rPr>
          <w:rFonts w:ascii="Arial" w:hAnsi="Arial" w:cs="Arial"/>
          <w:sz w:val="22"/>
          <w:szCs w:val="22"/>
        </w:rPr>
        <w:t xml:space="preserve"> formal acknowledgement of your appeal</w:t>
      </w:r>
      <w:r>
        <w:rPr>
          <w:rFonts w:ascii="Arial" w:hAnsi="Arial" w:cs="Arial"/>
          <w:sz w:val="22"/>
          <w:szCs w:val="22"/>
        </w:rPr>
        <w:t xml:space="preserve"> request will be issued</w:t>
      </w:r>
    </w:p>
    <w:p w:rsidRPr="00B62CC6" w:rsidR="00D35089" w:rsidP="00840405" w:rsidRDefault="00646D25" w14:paraId="54B203A2" w14:textId="0141A275">
      <w:pPr>
        <w:jc w:val="center"/>
        <w:rPr>
          <w:rFonts w:ascii="Arial" w:hAnsi="Arial" w:cs="Arial"/>
          <w:sz w:val="22"/>
          <w:szCs w:val="22"/>
        </w:rPr>
      </w:pPr>
      <w:r w:rsidRPr="00B62CC6">
        <w:rPr>
          <w:rFonts w:ascii="Arial" w:hAnsi="Arial" w:cs="Arial"/>
          <w:sz w:val="22"/>
          <w:szCs w:val="22"/>
        </w:rPr>
        <w:t>normally</w:t>
      </w:r>
      <w:r w:rsidRPr="00B62CC6" w:rsidR="00D35089">
        <w:rPr>
          <w:rFonts w:ascii="Arial" w:hAnsi="Arial" w:cs="Arial"/>
          <w:sz w:val="22"/>
          <w:szCs w:val="22"/>
        </w:rPr>
        <w:t xml:space="preserve"> within </w:t>
      </w:r>
      <w:r w:rsidRPr="00B62CC6" w:rsidR="00453C09">
        <w:rPr>
          <w:rFonts w:ascii="Arial" w:hAnsi="Arial" w:cs="Arial"/>
          <w:sz w:val="22"/>
          <w:szCs w:val="22"/>
        </w:rPr>
        <w:t>5 wor</w:t>
      </w:r>
      <w:bookmarkStart w:name="_GoBack" w:id="0"/>
      <w:bookmarkEnd w:id="0"/>
      <w:r w:rsidRPr="00B62CC6" w:rsidR="00453C09">
        <w:rPr>
          <w:rFonts w:ascii="Arial" w:hAnsi="Arial" w:cs="Arial"/>
          <w:sz w:val="22"/>
          <w:szCs w:val="22"/>
        </w:rPr>
        <w:t xml:space="preserve">king </w:t>
      </w:r>
      <w:r w:rsidRPr="00B62CC6" w:rsidR="00D35089">
        <w:rPr>
          <w:rFonts w:ascii="Arial" w:hAnsi="Arial" w:cs="Arial"/>
          <w:sz w:val="22"/>
          <w:szCs w:val="22"/>
        </w:rPr>
        <w:t>days.</w:t>
      </w:r>
    </w:p>
    <w:sectPr w:rsidRPr="00B62CC6" w:rsidR="00D35089" w:rsidSect="00384A89">
      <w:headerReference w:type="default" r:id="rId15"/>
      <w:footerReference w:type="even" r:id="rId16"/>
      <w:footerReference w:type="default" r:id="rId17"/>
      <w:headerReference w:type="first" r:id="rId18"/>
      <w:pgSz w:w="11906" w:h="16838" w:orient="portrait"/>
      <w:pgMar w:top="993" w:right="1556" w:bottom="1418" w:left="136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5E9" w:rsidRDefault="006A15E9" w14:paraId="67AB67A1" w14:textId="77777777">
      <w:r>
        <w:separator/>
      </w:r>
    </w:p>
  </w:endnote>
  <w:endnote w:type="continuationSeparator" w:id="0">
    <w:p w:rsidR="006A15E9" w:rsidRDefault="006A15E9" w14:paraId="40F4FA2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629" w:rsidP="00A13D01" w:rsidRDefault="00DB3629" w14:paraId="2CA8105D"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B3629" w:rsidP="008C7884" w:rsidRDefault="00DB3629" w14:paraId="468887F1"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8C7884" w:rsidR="00DB3629" w:rsidP="00A13D01" w:rsidRDefault="00DB3629" w14:paraId="25F6AD4E" w14:textId="766D8659">
    <w:pPr>
      <w:pStyle w:val="Footer"/>
      <w:framePr w:wrap="around" w:hAnchor="margin" w:vAnchor="text" w:xAlign="right" w:y="1"/>
      <w:rPr>
        <w:rStyle w:val="PageNumber"/>
        <w:sz w:val="22"/>
        <w:szCs w:val="22"/>
      </w:rPr>
    </w:pPr>
    <w:r w:rsidRPr="008C7884">
      <w:rPr>
        <w:rStyle w:val="PageNumber"/>
        <w:sz w:val="22"/>
        <w:szCs w:val="22"/>
      </w:rPr>
      <w:fldChar w:fldCharType="begin"/>
    </w:r>
    <w:r w:rsidRPr="008C7884">
      <w:rPr>
        <w:rStyle w:val="PageNumber"/>
        <w:sz w:val="22"/>
        <w:szCs w:val="22"/>
      </w:rPr>
      <w:instrText xml:space="preserve">PAGE  </w:instrText>
    </w:r>
    <w:r w:rsidRPr="008C7884">
      <w:rPr>
        <w:rStyle w:val="PageNumber"/>
        <w:sz w:val="22"/>
        <w:szCs w:val="22"/>
      </w:rPr>
      <w:fldChar w:fldCharType="separate"/>
    </w:r>
    <w:r w:rsidR="00655346">
      <w:rPr>
        <w:rStyle w:val="PageNumber"/>
        <w:noProof/>
        <w:sz w:val="22"/>
        <w:szCs w:val="22"/>
      </w:rPr>
      <w:t>3</w:t>
    </w:r>
    <w:r w:rsidRPr="008C7884">
      <w:rPr>
        <w:rStyle w:val="PageNumber"/>
        <w:sz w:val="22"/>
        <w:szCs w:val="22"/>
      </w:rPr>
      <w:fldChar w:fldCharType="end"/>
    </w:r>
  </w:p>
  <w:p w:rsidR="00DB3629" w:rsidP="00453C09" w:rsidRDefault="00DB3629" w14:paraId="03634BF4" w14:textId="522DA42B">
    <w:pPr>
      <w:ind w:right="-864"/>
      <w:rPr>
        <w:rFonts w:ascii="Arial" w:hAnsi="Arial" w:cs="Arial"/>
        <w:sz w:val="16"/>
        <w:szCs w:val="16"/>
      </w:rPr>
    </w:pPr>
    <w:r w:rsidRPr="00434A8F">
      <w:rPr>
        <w:rFonts w:ascii="Arial" w:hAnsi="Arial" w:cs="Arial"/>
        <w:i/>
        <w:sz w:val="16"/>
        <w:szCs w:val="16"/>
      </w:rPr>
      <w:t>Form issued by</w:t>
    </w:r>
    <w:r w:rsidRPr="00434A8F">
      <w:rPr>
        <w:rFonts w:ascii="Arial" w:hAnsi="Arial" w:cs="Arial"/>
        <w:sz w:val="16"/>
        <w:szCs w:val="16"/>
      </w:rPr>
      <w:t xml:space="preserve">: </w:t>
    </w:r>
    <w:r w:rsidR="00C706A7">
      <w:rPr>
        <w:rFonts w:ascii="Arial" w:hAnsi="Arial" w:cs="Arial"/>
        <w:sz w:val="16"/>
        <w:szCs w:val="16"/>
      </w:rPr>
      <w:t xml:space="preserve">PRC </w:t>
    </w:r>
    <w:r>
      <w:rPr>
        <w:rFonts w:ascii="Arial" w:hAnsi="Arial" w:cs="Arial"/>
        <w:sz w:val="16"/>
        <w:szCs w:val="16"/>
      </w:rPr>
      <w:t xml:space="preserve">Fees </w:t>
    </w:r>
    <w:r w:rsidR="00C706A7">
      <w:rPr>
        <w:rFonts w:ascii="Arial" w:hAnsi="Arial" w:cs="Arial"/>
        <w:sz w:val="16"/>
        <w:szCs w:val="16"/>
      </w:rPr>
      <w:t xml:space="preserve">and Funding </w:t>
    </w:r>
    <w:r>
      <w:rPr>
        <w:rFonts w:ascii="Arial" w:hAnsi="Arial" w:cs="Arial"/>
        <w:sz w:val="16"/>
        <w:szCs w:val="16"/>
      </w:rPr>
      <w:t>Sub-Committee</w:t>
    </w:r>
  </w:p>
  <w:p w:rsidR="00DB3629" w:rsidP="008C7884" w:rsidRDefault="00DB3629" w14:paraId="13656F1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5E9" w:rsidRDefault="006A15E9" w14:paraId="37AF5122" w14:textId="77777777">
      <w:r>
        <w:separator/>
      </w:r>
    </w:p>
  </w:footnote>
  <w:footnote w:type="continuationSeparator" w:id="0">
    <w:p w:rsidR="006A15E9" w:rsidRDefault="006A15E9" w14:paraId="2FA57BB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3132B" w:rsidR="00DB3629" w:rsidP="0043132B" w:rsidRDefault="00DB3629" w14:paraId="249B84C0" w14:textId="77777777">
    <w:pPr>
      <w:pStyle w:val="Header"/>
      <w:jc w:val="right"/>
      <w:rPr>
        <w:rFonts w:ascii="Arial" w:hAnsi="Arial" w:cs="Arial"/>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629" w:rsidP="004562F8" w:rsidRDefault="00DB3629" w14:paraId="6847349F" w14:textId="77777777">
    <w:pPr>
      <w:pStyle w:val="Header"/>
      <w:tabs>
        <w:tab w:val="clear" w:pos="8306"/>
        <w:tab w:val="right" w:pos="10206"/>
      </w:tabs>
      <w:rPr>
        <w:rFonts w:ascii="Arial" w:hAnsi="Arial"/>
      </w:rPr>
    </w:pPr>
    <w:r>
      <w:tab/>
    </w:r>
    <w:r>
      <w:tab/>
    </w:r>
    <w:r>
      <w:rPr>
        <w:rFonts w:ascii="Arial" w:hAnsi="Arial"/>
      </w:rPr>
      <w:t>Form: SCP3</w:t>
    </w:r>
  </w:p>
  <w:p w:rsidRPr="004562F8" w:rsidR="00DB3629" w:rsidP="004562F8" w:rsidRDefault="00DB3629" w14:paraId="0EBA950D" w14:textId="77777777">
    <w:pPr>
      <w:pStyle w:val="Header"/>
      <w:tabs>
        <w:tab w:val="clear" w:pos="8306"/>
        <w:tab w:val="right" w:pos="10206"/>
      </w:tabs>
      <w:rPr>
        <w:rFonts w:ascii="Arial" w:hAnsi="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2F0EE62"/>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9DC7531"/>
    <w:multiLevelType w:val="singleLevel"/>
    <w:tmpl w:val="08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0D146159"/>
    <w:multiLevelType w:val="hybridMultilevel"/>
    <w:tmpl w:val="905C8FE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D22EF9"/>
    <w:multiLevelType w:val="singleLevel"/>
    <w:tmpl w:val="08090001"/>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2A425DF3"/>
    <w:multiLevelType w:val="hybridMultilevel"/>
    <w:tmpl w:val="21D2E16E"/>
    <w:lvl w:ilvl="0" w:tplc="69D0B59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6F491F"/>
    <w:multiLevelType w:val="hybridMultilevel"/>
    <w:tmpl w:val="830620B2"/>
    <w:lvl w:ilvl="0" w:tplc="9578B95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hint="default" w:ascii="Symbol" w:hAnsi="Symbol"/>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32A36607"/>
    <w:multiLevelType w:val="hybridMultilevel"/>
    <w:tmpl w:val="C2EC6758"/>
    <w:lvl w:ilvl="0" w:tplc="8554573A">
      <w:start w:val="1"/>
      <w:numFmt w:val="decimal"/>
      <w:lvlText w:val="%1."/>
      <w:lvlJc w:val="left"/>
      <w:pPr>
        <w:ind w:left="147" w:hanging="435"/>
      </w:pPr>
      <w:rPr>
        <w:rFonts w:hint="default"/>
      </w:rPr>
    </w:lvl>
    <w:lvl w:ilvl="1" w:tplc="08090019" w:tentative="1">
      <w:start w:val="1"/>
      <w:numFmt w:val="lowerLetter"/>
      <w:lvlText w:val="%2."/>
      <w:lvlJc w:val="left"/>
      <w:pPr>
        <w:ind w:left="792" w:hanging="360"/>
      </w:pPr>
    </w:lvl>
    <w:lvl w:ilvl="2" w:tplc="0809001B" w:tentative="1">
      <w:start w:val="1"/>
      <w:numFmt w:val="lowerRoman"/>
      <w:lvlText w:val="%3."/>
      <w:lvlJc w:val="right"/>
      <w:pPr>
        <w:ind w:left="1512" w:hanging="180"/>
      </w:pPr>
    </w:lvl>
    <w:lvl w:ilvl="3" w:tplc="0809000F" w:tentative="1">
      <w:start w:val="1"/>
      <w:numFmt w:val="decimal"/>
      <w:lvlText w:val="%4."/>
      <w:lvlJc w:val="left"/>
      <w:pPr>
        <w:ind w:left="2232" w:hanging="360"/>
      </w:pPr>
    </w:lvl>
    <w:lvl w:ilvl="4" w:tplc="08090019" w:tentative="1">
      <w:start w:val="1"/>
      <w:numFmt w:val="lowerLetter"/>
      <w:lvlText w:val="%5."/>
      <w:lvlJc w:val="left"/>
      <w:pPr>
        <w:ind w:left="2952" w:hanging="360"/>
      </w:pPr>
    </w:lvl>
    <w:lvl w:ilvl="5" w:tplc="0809001B" w:tentative="1">
      <w:start w:val="1"/>
      <w:numFmt w:val="lowerRoman"/>
      <w:lvlText w:val="%6."/>
      <w:lvlJc w:val="right"/>
      <w:pPr>
        <w:ind w:left="3672" w:hanging="180"/>
      </w:pPr>
    </w:lvl>
    <w:lvl w:ilvl="6" w:tplc="0809000F" w:tentative="1">
      <w:start w:val="1"/>
      <w:numFmt w:val="decimal"/>
      <w:lvlText w:val="%7."/>
      <w:lvlJc w:val="left"/>
      <w:pPr>
        <w:ind w:left="4392" w:hanging="360"/>
      </w:pPr>
    </w:lvl>
    <w:lvl w:ilvl="7" w:tplc="08090019" w:tentative="1">
      <w:start w:val="1"/>
      <w:numFmt w:val="lowerLetter"/>
      <w:lvlText w:val="%8."/>
      <w:lvlJc w:val="left"/>
      <w:pPr>
        <w:ind w:left="5112" w:hanging="360"/>
      </w:pPr>
    </w:lvl>
    <w:lvl w:ilvl="8" w:tplc="0809001B" w:tentative="1">
      <w:start w:val="1"/>
      <w:numFmt w:val="lowerRoman"/>
      <w:lvlText w:val="%9."/>
      <w:lvlJc w:val="right"/>
      <w:pPr>
        <w:ind w:left="5832" w:hanging="180"/>
      </w:pPr>
    </w:lvl>
  </w:abstractNum>
  <w:abstractNum w:abstractNumId="9" w15:restartNumberingAfterBreak="0">
    <w:nsid w:val="3B352D32"/>
    <w:multiLevelType w:val="singleLevel"/>
    <w:tmpl w:val="08090001"/>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407B7DA6"/>
    <w:multiLevelType w:val="hybridMultilevel"/>
    <w:tmpl w:val="50E4B53E"/>
    <w:lvl w:ilvl="0" w:tplc="2DEE5D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0D5299"/>
    <w:multiLevelType w:val="hybridMultilevel"/>
    <w:tmpl w:val="13F6050C"/>
    <w:lvl w:ilvl="0" w:tplc="69845C0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865325"/>
    <w:multiLevelType w:val="hybridMultilevel"/>
    <w:tmpl w:val="30385FA2"/>
    <w:lvl w:ilvl="0" w:tplc="9B326CD8">
      <w:numFmt w:val="bullet"/>
      <w:lvlText w:val="-"/>
      <w:lvlJc w:val="left"/>
      <w:pPr>
        <w:ind w:left="1067" w:hanging="360"/>
      </w:pPr>
      <w:rPr>
        <w:rFonts w:hint="default" w:ascii="Arial" w:hAnsi="Arial" w:eastAsia="Times New Roman" w:cs="Arial"/>
      </w:rPr>
    </w:lvl>
    <w:lvl w:ilvl="1" w:tplc="08090003" w:tentative="1">
      <w:start w:val="1"/>
      <w:numFmt w:val="bullet"/>
      <w:lvlText w:val="o"/>
      <w:lvlJc w:val="left"/>
      <w:pPr>
        <w:ind w:left="1787" w:hanging="360"/>
      </w:pPr>
      <w:rPr>
        <w:rFonts w:hint="default" w:ascii="Courier New" w:hAnsi="Courier New" w:cs="Courier New"/>
      </w:rPr>
    </w:lvl>
    <w:lvl w:ilvl="2" w:tplc="08090005" w:tentative="1">
      <w:start w:val="1"/>
      <w:numFmt w:val="bullet"/>
      <w:lvlText w:val=""/>
      <w:lvlJc w:val="left"/>
      <w:pPr>
        <w:ind w:left="2507" w:hanging="360"/>
      </w:pPr>
      <w:rPr>
        <w:rFonts w:hint="default" w:ascii="Wingdings" w:hAnsi="Wingdings"/>
      </w:rPr>
    </w:lvl>
    <w:lvl w:ilvl="3" w:tplc="08090001" w:tentative="1">
      <w:start w:val="1"/>
      <w:numFmt w:val="bullet"/>
      <w:lvlText w:val=""/>
      <w:lvlJc w:val="left"/>
      <w:pPr>
        <w:ind w:left="3227" w:hanging="360"/>
      </w:pPr>
      <w:rPr>
        <w:rFonts w:hint="default" w:ascii="Symbol" w:hAnsi="Symbol"/>
      </w:rPr>
    </w:lvl>
    <w:lvl w:ilvl="4" w:tplc="08090003" w:tentative="1">
      <w:start w:val="1"/>
      <w:numFmt w:val="bullet"/>
      <w:lvlText w:val="o"/>
      <w:lvlJc w:val="left"/>
      <w:pPr>
        <w:ind w:left="3947" w:hanging="360"/>
      </w:pPr>
      <w:rPr>
        <w:rFonts w:hint="default" w:ascii="Courier New" w:hAnsi="Courier New" w:cs="Courier New"/>
      </w:rPr>
    </w:lvl>
    <w:lvl w:ilvl="5" w:tplc="08090005" w:tentative="1">
      <w:start w:val="1"/>
      <w:numFmt w:val="bullet"/>
      <w:lvlText w:val=""/>
      <w:lvlJc w:val="left"/>
      <w:pPr>
        <w:ind w:left="4667" w:hanging="360"/>
      </w:pPr>
      <w:rPr>
        <w:rFonts w:hint="default" w:ascii="Wingdings" w:hAnsi="Wingdings"/>
      </w:rPr>
    </w:lvl>
    <w:lvl w:ilvl="6" w:tplc="08090001" w:tentative="1">
      <w:start w:val="1"/>
      <w:numFmt w:val="bullet"/>
      <w:lvlText w:val=""/>
      <w:lvlJc w:val="left"/>
      <w:pPr>
        <w:ind w:left="5387" w:hanging="360"/>
      </w:pPr>
      <w:rPr>
        <w:rFonts w:hint="default" w:ascii="Symbol" w:hAnsi="Symbol"/>
      </w:rPr>
    </w:lvl>
    <w:lvl w:ilvl="7" w:tplc="08090003" w:tentative="1">
      <w:start w:val="1"/>
      <w:numFmt w:val="bullet"/>
      <w:lvlText w:val="o"/>
      <w:lvlJc w:val="left"/>
      <w:pPr>
        <w:ind w:left="6107" w:hanging="360"/>
      </w:pPr>
      <w:rPr>
        <w:rFonts w:hint="default" w:ascii="Courier New" w:hAnsi="Courier New" w:cs="Courier New"/>
      </w:rPr>
    </w:lvl>
    <w:lvl w:ilvl="8" w:tplc="08090005" w:tentative="1">
      <w:start w:val="1"/>
      <w:numFmt w:val="bullet"/>
      <w:lvlText w:val=""/>
      <w:lvlJc w:val="left"/>
      <w:pPr>
        <w:ind w:left="6827" w:hanging="360"/>
      </w:pPr>
      <w:rPr>
        <w:rFonts w:hint="default" w:ascii="Wingdings" w:hAnsi="Wingdings"/>
      </w:rPr>
    </w:lvl>
  </w:abstractNum>
  <w:abstractNum w:abstractNumId="13" w15:restartNumberingAfterBreak="0">
    <w:nsid w:val="4A502A15"/>
    <w:multiLevelType w:val="hybridMultilevel"/>
    <w:tmpl w:val="A89CE230"/>
    <w:lvl w:ilvl="0" w:tplc="68E0D2C0">
      <w:start w:val="1"/>
      <w:numFmt w:val="decimal"/>
      <w:lvlText w:val="%1."/>
      <w:lvlJc w:val="left"/>
      <w:pPr>
        <w:ind w:left="72" w:hanging="360"/>
      </w:pPr>
      <w:rPr>
        <w:rFonts w:hint="default"/>
      </w:rPr>
    </w:lvl>
    <w:lvl w:ilvl="1" w:tplc="08090019" w:tentative="1">
      <w:start w:val="1"/>
      <w:numFmt w:val="lowerLetter"/>
      <w:lvlText w:val="%2."/>
      <w:lvlJc w:val="left"/>
      <w:pPr>
        <w:ind w:left="792" w:hanging="360"/>
      </w:pPr>
    </w:lvl>
    <w:lvl w:ilvl="2" w:tplc="0809001B" w:tentative="1">
      <w:start w:val="1"/>
      <w:numFmt w:val="lowerRoman"/>
      <w:lvlText w:val="%3."/>
      <w:lvlJc w:val="right"/>
      <w:pPr>
        <w:ind w:left="1512" w:hanging="180"/>
      </w:pPr>
    </w:lvl>
    <w:lvl w:ilvl="3" w:tplc="0809000F" w:tentative="1">
      <w:start w:val="1"/>
      <w:numFmt w:val="decimal"/>
      <w:lvlText w:val="%4."/>
      <w:lvlJc w:val="left"/>
      <w:pPr>
        <w:ind w:left="2232" w:hanging="360"/>
      </w:pPr>
    </w:lvl>
    <w:lvl w:ilvl="4" w:tplc="08090019" w:tentative="1">
      <w:start w:val="1"/>
      <w:numFmt w:val="lowerLetter"/>
      <w:lvlText w:val="%5."/>
      <w:lvlJc w:val="left"/>
      <w:pPr>
        <w:ind w:left="2952" w:hanging="360"/>
      </w:pPr>
    </w:lvl>
    <w:lvl w:ilvl="5" w:tplc="0809001B" w:tentative="1">
      <w:start w:val="1"/>
      <w:numFmt w:val="lowerRoman"/>
      <w:lvlText w:val="%6."/>
      <w:lvlJc w:val="right"/>
      <w:pPr>
        <w:ind w:left="3672" w:hanging="180"/>
      </w:pPr>
    </w:lvl>
    <w:lvl w:ilvl="6" w:tplc="0809000F" w:tentative="1">
      <w:start w:val="1"/>
      <w:numFmt w:val="decimal"/>
      <w:lvlText w:val="%7."/>
      <w:lvlJc w:val="left"/>
      <w:pPr>
        <w:ind w:left="4392" w:hanging="360"/>
      </w:pPr>
    </w:lvl>
    <w:lvl w:ilvl="7" w:tplc="08090019" w:tentative="1">
      <w:start w:val="1"/>
      <w:numFmt w:val="lowerLetter"/>
      <w:lvlText w:val="%8."/>
      <w:lvlJc w:val="left"/>
      <w:pPr>
        <w:ind w:left="5112" w:hanging="360"/>
      </w:pPr>
    </w:lvl>
    <w:lvl w:ilvl="8" w:tplc="0809001B" w:tentative="1">
      <w:start w:val="1"/>
      <w:numFmt w:val="lowerRoman"/>
      <w:lvlText w:val="%9."/>
      <w:lvlJc w:val="right"/>
      <w:pPr>
        <w:ind w:left="5832" w:hanging="180"/>
      </w:pPr>
    </w:lvl>
  </w:abstractNum>
  <w:abstractNum w:abstractNumId="14" w15:restartNumberingAfterBreak="0">
    <w:nsid w:val="6B630A41"/>
    <w:multiLevelType w:val="singleLevel"/>
    <w:tmpl w:val="08090001"/>
    <w:lvl w:ilvl="0">
      <w:start w:val="1"/>
      <w:numFmt w:val="bullet"/>
      <w:lvlText w:val=""/>
      <w:lvlJc w:val="left"/>
      <w:pPr>
        <w:tabs>
          <w:tab w:val="num" w:pos="360"/>
        </w:tabs>
        <w:ind w:left="360" w:hanging="360"/>
      </w:pPr>
      <w:rPr>
        <w:rFonts w:hint="default" w:ascii="Symbol" w:hAnsi="Symbol"/>
      </w:rPr>
    </w:lvl>
  </w:abstractNum>
  <w:abstractNum w:abstractNumId="15" w15:restartNumberingAfterBreak="0">
    <w:nsid w:val="7CE47AC2"/>
    <w:multiLevelType w:val="hybridMultilevel"/>
    <w:tmpl w:val="7E82D668"/>
    <w:lvl w:ilvl="0" w:tplc="08090001">
      <w:start w:val="1"/>
      <w:numFmt w:val="bullet"/>
      <w:lvlText w:val=""/>
      <w:lvlJc w:val="left"/>
      <w:pPr>
        <w:ind w:left="780" w:hanging="360"/>
      </w:pPr>
      <w:rPr>
        <w:rFonts w:hint="default" w:ascii="Symbol" w:hAnsi="Symbol"/>
      </w:rPr>
    </w:lvl>
    <w:lvl w:ilvl="1" w:tplc="F3187654">
      <w:start w:val="1"/>
      <w:numFmt w:val="lowerLetter"/>
      <w:lvlText w:val="%2)"/>
      <w:lvlJc w:val="left"/>
      <w:pPr>
        <w:ind w:left="1500" w:hanging="360"/>
      </w:pPr>
      <w:rPr>
        <w:rFonts w:hint="default" w:ascii="Arial" w:hAnsi="Arial" w:cs="Arial"/>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num w:numId="1">
    <w:abstractNumId w:val="14"/>
  </w:num>
  <w:num w:numId="2">
    <w:abstractNumId w:val="7"/>
  </w:num>
  <w:num w:numId="3">
    <w:abstractNumId w:val="9"/>
  </w:num>
  <w:num w:numId="4">
    <w:abstractNumId w:val="1"/>
  </w:num>
  <w:num w:numId="5">
    <w:abstractNumId w:val="6"/>
  </w:num>
  <w:num w:numId="6">
    <w:abstractNumId w:val="3"/>
  </w:num>
  <w:num w:numId="7">
    <w:abstractNumId w:val="11"/>
  </w:num>
  <w:num w:numId="8">
    <w:abstractNumId w:val="5"/>
  </w:num>
  <w:num w:numId="9">
    <w:abstractNumId w:val="4"/>
  </w:num>
  <w:num w:numId="10">
    <w:abstractNumId w:val="10"/>
  </w:num>
  <w:num w:numId="11">
    <w:abstractNumId w:val="8"/>
  </w:num>
  <w:num w:numId="12">
    <w:abstractNumId w:val="12"/>
  </w:num>
  <w:num w:numId="13">
    <w:abstractNumId w:val="13"/>
  </w:num>
  <w:num w:numId="14">
    <w:abstractNumId w:val="15"/>
  </w:num>
  <w:num w:numId="15">
    <w:abstractNumId w:val="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288"/>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rAwNTYwMTM1NTNS0lEKTi0uzszPAykwrgUAI5NwKSwAAAA="/>
  </w:docVars>
  <w:rsids>
    <w:rsidRoot w:val="0011749A"/>
    <w:rsid w:val="00002580"/>
    <w:rsid w:val="0000501B"/>
    <w:rsid w:val="00006E3B"/>
    <w:rsid w:val="00021749"/>
    <w:rsid w:val="00025D11"/>
    <w:rsid w:val="00027681"/>
    <w:rsid w:val="00035260"/>
    <w:rsid w:val="00041404"/>
    <w:rsid w:val="00044937"/>
    <w:rsid w:val="00047BDF"/>
    <w:rsid w:val="00052A6F"/>
    <w:rsid w:val="00063BE6"/>
    <w:rsid w:val="000659C3"/>
    <w:rsid w:val="000707DB"/>
    <w:rsid w:val="00071CC7"/>
    <w:rsid w:val="000774AA"/>
    <w:rsid w:val="0009303B"/>
    <w:rsid w:val="000A0E04"/>
    <w:rsid w:val="000A1DDE"/>
    <w:rsid w:val="000A43A9"/>
    <w:rsid w:val="000A4A2A"/>
    <w:rsid w:val="000A71B2"/>
    <w:rsid w:val="000B5DE4"/>
    <w:rsid w:val="000C5C0A"/>
    <w:rsid w:val="000C6AA1"/>
    <w:rsid w:val="000D0979"/>
    <w:rsid w:val="000D2D14"/>
    <w:rsid w:val="000E2148"/>
    <w:rsid w:val="000E4552"/>
    <w:rsid w:val="000E4FA9"/>
    <w:rsid w:val="000E5A6F"/>
    <w:rsid w:val="000F2B78"/>
    <w:rsid w:val="000F4681"/>
    <w:rsid w:val="001015D8"/>
    <w:rsid w:val="0010462F"/>
    <w:rsid w:val="00105EB0"/>
    <w:rsid w:val="001100EC"/>
    <w:rsid w:val="00110406"/>
    <w:rsid w:val="001121F7"/>
    <w:rsid w:val="00116AFB"/>
    <w:rsid w:val="0011749A"/>
    <w:rsid w:val="001265D6"/>
    <w:rsid w:val="00126AA5"/>
    <w:rsid w:val="001278B4"/>
    <w:rsid w:val="0014703E"/>
    <w:rsid w:val="0015048C"/>
    <w:rsid w:val="0015368E"/>
    <w:rsid w:val="00156EAA"/>
    <w:rsid w:val="00160810"/>
    <w:rsid w:val="00161427"/>
    <w:rsid w:val="00161F9B"/>
    <w:rsid w:val="00163649"/>
    <w:rsid w:val="00166481"/>
    <w:rsid w:val="00182855"/>
    <w:rsid w:val="00182A14"/>
    <w:rsid w:val="00185274"/>
    <w:rsid w:val="0018536D"/>
    <w:rsid w:val="00193F70"/>
    <w:rsid w:val="001968FD"/>
    <w:rsid w:val="001A1D47"/>
    <w:rsid w:val="001A52E7"/>
    <w:rsid w:val="001B6F32"/>
    <w:rsid w:val="001C6D4C"/>
    <w:rsid w:val="001D09E8"/>
    <w:rsid w:val="001E63AF"/>
    <w:rsid w:val="001F2591"/>
    <w:rsid w:val="0020445F"/>
    <w:rsid w:val="002219CB"/>
    <w:rsid w:val="0022471F"/>
    <w:rsid w:val="002278AE"/>
    <w:rsid w:val="00235E73"/>
    <w:rsid w:val="00244C2B"/>
    <w:rsid w:val="00247FD4"/>
    <w:rsid w:val="00254045"/>
    <w:rsid w:val="00255CF7"/>
    <w:rsid w:val="0026401A"/>
    <w:rsid w:val="00266159"/>
    <w:rsid w:val="002675A7"/>
    <w:rsid w:val="002675AF"/>
    <w:rsid w:val="00267718"/>
    <w:rsid w:val="00275974"/>
    <w:rsid w:val="00281732"/>
    <w:rsid w:val="00284F91"/>
    <w:rsid w:val="0029122A"/>
    <w:rsid w:val="00291BE4"/>
    <w:rsid w:val="00293DD7"/>
    <w:rsid w:val="00294EB6"/>
    <w:rsid w:val="00297B29"/>
    <w:rsid w:val="002A237D"/>
    <w:rsid w:val="002A2719"/>
    <w:rsid w:val="002B3CE4"/>
    <w:rsid w:val="002B3F4B"/>
    <w:rsid w:val="002B6A58"/>
    <w:rsid w:val="002B7401"/>
    <w:rsid w:val="002C1FDA"/>
    <w:rsid w:val="002D47AD"/>
    <w:rsid w:val="002E7AE4"/>
    <w:rsid w:val="002E7D09"/>
    <w:rsid w:val="002F0E17"/>
    <w:rsid w:val="003010FC"/>
    <w:rsid w:val="003033BB"/>
    <w:rsid w:val="00303CB7"/>
    <w:rsid w:val="0030450D"/>
    <w:rsid w:val="00305F72"/>
    <w:rsid w:val="0030792E"/>
    <w:rsid w:val="00311889"/>
    <w:rsid w:val="0031418D"/>
    <w:rsid w:val="00315885"/>
    <w:rsid w:val="003159A1"/>
    <w:rsid w:val="003255FB"/>
    <w:rsid w:val="00331C1A"/>
    <w:rsid w:val="00332EF0"/>
    <w:rsid w:val="00337D99"/>
    <w:rsid w:val="00337F66"/>
    <w:rsid w:val="00350868"/>
    <w:rsid w:val="003515C0"/>
    <w:rsid w:val="0035335D"/>
    <w:rsid w:val="003543F7"/>
    <w:rsid w:val="003569BA"/>
    <w:rsid w:val="0037315C"/>
    <w:rsid w:val="00373417"/>
    <w:rsid w:val="00374395"/>
    <w:rsid w:val="003830EF"/>
    <w:rsid w:val="00384A89"/>
    <w:rsid w:val="00393052"/>
    <w:rsid w:val="00397AE8"/>
    <w:rsid w:val="003A2F2B"/>
    <w:rsid w:val="003A4D41"/>
    <w:rsid w:val="003B016C"/>
    <w:rsid w:val="003B0E04"/>
    <w:rsid w:val="003B0E7E"/>
    <w:rsid w:val="003B44FF"/>
    <w:rsid w:val="003B5AA2"/>
    <w:rsid w:val="003C12D0"/>
    <w:rsid w:val="003C3506"/>
    <w:rsid w:val="003C4AF4"/>
    <w:rsid w:val="003C6807"/>
    <w:rsid w:val="003F1246"/>
    <w:rsid w:val="003F1C79"/>
    <w:rsid w:val="00405B30"/>
    <w:rsid w:val="004105AF"/>
    <w:rsid w:val="00415C85"/>
    <w:rsid w:val="00415D2E"/>
    <w:rsid w:val="004234B8"/>
    <w:rsid w:val="0042455D"/>
    <w:rsid w:val="00425C7E"/>
    <w:rsid w:val="0043132B"/>
    <w:rsid w:val="004318A1"/>
    <w:rsid w:val="00431FDD"/>
    <w:rsid w:val="00432142"/>
    <w:rsid w:val="00434A8F"/>
    <w:rsid w:val="00434E4A"/>
    <w:rsid w:val="004370E2"/>
    <w:rsid w:val="00440147"/>
    <w:rsid w:val="00440A95"/>
    <w:rsid w:val="00444DD1"/>
    <w:rsid w:val="004460B7"/>
    <w:rsid w:val="0044657D"/>
    <w:rsid w:val="00452285"/>
    <w:rsid w:val="00453960"/>
    <w:rsid w:val="00453C09"/>
    <w:rsid w:val="004556A7"/>
    <w:rsid w:val="004562F8"/>
    <w:rsid w:val="00456EE9"/>
    <w:rsid w:val="00460CE5"/>
    <w:rsid w:val="00461F2D"/>
    <w:rsid w:val="00462C26"/>
    <w:rsid w:val="00462DA9"/>
    <w:rsid w:val="004664B5"/>
    <w:rsid w:val="00470B1C"/>
    <w:rsid w:val="00474A90"/>
    <w:rsid w:val="00477835"/>
    <w:rsid w:val="0049040F"/>
    <w:rsid w:val="00490763"/>
    <w:rsid w:val="00491882"/>
    <w:rsid w:val="00494CF0"/>
    <w:rsid w:val="00495EA4"/>
    <w:rsid w:val="00496B42"/>
    <w:rsid w:val="004A5F9D"/>
    <w:rsid w:val="004A6DCA"/>
    <w:rsid w:val="004B2BCB"/>
    <w:rsid w:val="004B4877"/>
    <w:rsid w:val="004C0CE6"/>
    <w:rsid w:val="004D14D7"/>
    <w:rsid w:val="004E2293"/>
    <w:rsid w:val="004F4A7A"/>
    <w:rsid w:val="004F7C83"/>
    <w:rsid w:val="00500141"/>
    <w:rsid w:val="00514253"/>
    <w:rsid w:val="00534494"/>
    <w:rsid w:val="00545265"/>
    <w:rsid w:val="00547392"/>
    <w:rsid w:val="00551C44"/>
    <w:rsid w:val="00551E6C"/>
    <w:rsid w:val="0055456D"/>
    <w:rsid w:val="00556C9B"/>
    <w:rsid w:val="00556CC8"/>
    <w:rsid w:val="00563B4F"/>
    <w:rsid w:val="00564F29"/>
    <w:rsid w:val="0057054A"/>
    <w:rsid w:val="005721D2"/>
    <w:rsid w:val="00576EC3"/>
    <w:rsid w:val="00577ABF"/>
    <w:rsid w:val="0058368D"/>
    <w:rsid w:val="00585C51"/>
    <w:rsid w:val="00591CFC"/>
    <w:rsid w:val="00596AB3"/>
    <w:rsid w:val="00596FC9"/>
    <w:rsid w:val="005A3A0C"/>
    <w:rsid w:val="005A5666"/>
    <w:rsid w:val="005A5831"/>
    <w:rsid w:val="005A5CCF"/>
    <w:rsid w:val="005A65AA"/>
    <w:rsid w:val="005A65EA"/>
    <w:rsid w:val="005B01C9"/>
    <w:rsid w:val="005B6FCA"/>
    <w:rsid w:val="005C03E1"/>
    <w:rsid w:val="005C5F34"/>
    <w:rsid w:val="005C66B1"/>
    <w:rsid w:val="005C77B2"/>
    <w:rsid w:val="005D002E"/>
    <w:rsid w:val="005D0CF2"/>
    <w:rsid w:val="005D31C4"/>
    <w:rsid w:val="005F3821"/>
    <w:rsid w:val="005F652F"/>
    <w:rsid w:val="00602880"/>
    <w:rsid w:val="00611D63"/>
    <w:rsid w:val="006159DE"/>
    <w:rsid w:val="00625B84"/>
    <w:rsid w:val="00632115"/>
    <w:rsid w:val="006446C9"/>
    <w:rsid w:val="00646D25"/>
    <w:rsid w:val="0065100A"/>
    <w:rsid w:val="00655346"/>
    <w:rsid w:val="006604A1"/>
    <w:rsid w:val="00663633"/>
    <w:rsid w:val="00667434"/>
    <w:rsid w:val="0068001C"/>
    <w:rsid w:val="00681446"/>
    <w:rsid w:val="006857BF"/>
    <w:rsid w:val="006902A7"/>
    <w:rsid w:val="006979C3"/>
    <w:rsid w:val="006A15E9"/>
    <w:rsid w:val="006A382D"/>
    <w:rsid w:val="006A57C2"/>
    <w:rsid w:val="006B1882"/>
    <w:rsid w:val="006B732D"/>
    <w:rsid w:val="006C0A3C"/>
    <w:rsid w:val="006C192F"/>
    <w:rsid w:val="006C1BBD"/>
    <w:rsid w:val="006C2A42"/>
    <w:rsid w:val="006C6DB0"/>
    <w:rsid w:val="006D371E"/>
    <w:rsid w:val="006D465C"/>
    <w:rsid w:val="006D5CDC"/>
    <w:rsid w:val="006E0467"/>
    <w:rsid w:val="006E0C63"/>
    <w:rsid w:val="006E345E"/>
    <w:rsid w:val="006E7085"/>
    <w:rsid w:val="006E74CC"/>
    <w:rsid w:val="006F1B96"/>
    <w:rsid w:val="00701EC9"/>
    <w:rsid w:val="00712B89"/>
    <w:rsid w:val="00715CC8"/>
    <w:rsid w:val="007177D7"/>
    <w:rsid w:val="0072284F"/>
    <w:rsid w:val="00736E00"/>
    <w:rsid w:val="007454C0"/>
    <w:rsid w:val="00751DF1"/>
    <w:rsid w:val="0075573B"/>
    <w:rsid w:val="00765E95"/>
    <w:rsid w:val="007744C1"/>
    <w:rsid w:val="00774AE9"/>
    <w:rsid w:val="00774ED2"/>
    <w:rsid w:val="00780B31"/>
    <w:rsid w:val="007847EC"/>
    <w:rsid w:val="00792AC6"/>
    <w:rsid w:val="007B1973"/>
    <w:rsid w:val="007B3C67"/>
    <w:rsid w:val="007B3ED5"/>
    <w:rsid w:val="007C4C08"/>
    <w:rsid w:val="007E5A02"/>
    <w:rsid w:val="007E7C02"/>
    <w:rsid w:val="007F2872"/>
    <w:rsid w:val="007F3B18"/>
    <w:rsid w:val="008221A7"/>
    <w:rsid w:val="00832B25"/>
    <w:rsid w:val="00833206"/>
    <w:rsid w:val="00840405"/>
    <w:rsid w:val="00844B57"/>
    <w:rsid w:val="00851138"/>
    <w:rsid w:val="00856A73"/>
    <w:rsid w:val="008574F8"/>
    <w:rsid w:val="008609BA"/>
    <w:rsid w:val="00862DC8"/>
    <w:rsid w:val="008633FA"/>
    <w:rsid w:val="0087189D"/>
    <w:rsid w:val="00872098"/>
    <w:rsid w:val="00873A9C"/>
    <w:rsid w:val="00876D07"/>
    <w:rsid w:val="00884C5F"/>
    <w:rsid w:val="0089051D"/>
    <w:rsid w:val="00890CF7"/>
    <w:rsid w:val="00890DF1"/>
    <w:rsid w:val="0089352D"/>
    <w:rsid w:val="00893A53"/>
    <w:rsid w:val="008A1E85"/>
    <w:rsid w:val="008A5DB3"/>
    <w:rsid w:val="008A5E08"/>
    <w:rsid w:val="008C1205"/>
    <w:rsid w:val="008C5912"/>
    <w:rsid w:val="008C6193"/>
    <w:rsid w:val="008C6AAE"/>
    <w:rsid w:val="008C7884"/>
    <w:rsid w:val="008D4272"/>
    <w:rsid w:val="008D4450"/>
    <w:rsid w:val="008E2873"/>
    <w:rsid w:val="008E500F"/>
    <w:rsid w:val="008F121C"/>
    <w:rsid w:val="008F3A6E"/>
    <w:rsid w:val="008F3D5B"/>
    <w:rsid w:val="0090269F"/>
    <w:rsid w:val="009057AA"/>
    <w:rsid w:val="00912000"/>
    <w:rsid w:val="00917C4C"/>
    <w:rsid w:val="009366A7"/>
    <w:rsid w:val="00950150"/>
    <w:rsid w:val="00951F62"/>
    <w:rsid w:val="00953FEF"/>
    <w:rsid w:val="00966E35"/>
    <w:rsid w:val="00976191"/>
    <w:rsid w:val="009835B8"/>
    <w:rsid w:val="0098708D"/>
    <w:rsid w:val="009971F3"/>
    <w:rsid w:val="00997D6C"/>
    <w:rsid w:val="009A0B56"/>
    <w:rsid w:val="009B1150"/>
    <w:rsid w:val="009B1FA9"/>
    <w:rsid w:val="009B36DF"/>
    <w:rsid w:val="009B386F"/>
    <w:rsid w:val="009B4808"/>
    <w:rsid w:val="009B6648"/>
    <w:rsid w:val="009C15DE"/>
    <w:rsid w:val="009C30F7"/>
    <w:rsid w:val="009C54F2"/>
    <w:rsid w:val="009D4908"/>
    <w:rsid w:val="009E0682"/>
    <w:rsid w:val="009F02A1"/>
    <w:rsid w:val="009F7BA8"/>
    <w:rsid w:val="00A034C9"/>
    <w:rsid w:val="00A044A7"/>
    <w:rsid w:val="00A11516"/>
    <w:rsid w:val="00A121AC"/>
    <w:rsid w:val="00A13D01"/>
    <w:rsid w:val="00A14C2F"/>
    <w:rsid w:val="00A32AE6"/>
    <w:rsid w:val="00A3391D"/>
    <w:rsid w:val="00A33B00"/>
    <w:rsid w:val="00A655A5"/>
    <w:rsid w:val="00A6602F"/>
    <w:rsid w:val="00A70A35"/>
    <w:rsid w:val="00A75388"/>
    <w:rsid w:val="00A77801"/>
    <w:rsid w:val="00A82458"/>
    <w:rsid w:val="00A83365"/>
    <w:rsid w:val="00A92547"/>
    <w:rsid w:val="00A92CEC"/>
    <w:rsid w:val="00A95AB6"/>
    <w:rsid w:val="00A95FE4"/>
    <w:rsid w:val="00A96CF2"/>
    <w:rsid w:val="00AB052F"/>
    <w:rsid w:val="00AB7F52"/>
    <w:rsid w:val="00AC04E7"/>
    <w:rsid w:val="00AC1623"/>
    <w:rsid w:val="00AC31F2"/>
    <w:rsid w:val="00AD2A35"/>
    <w:rsid w:val="00AE448B"/>
    <w:rsid w:val="00AE6536"/>
    <w:rsid w:val="00AF16C1"/>
    <w:rsid w:val="00B0093A"/>
    <w:rsid w:val="00B11DD8"/>
    <w:rsid w:val="00B12CC7"/>
    <w:rsid w:val="00B1385F"/>
    <w:rsid w:val="00B20F25"/>
    <w:rsid w:val="00B216ED"/>
    <w:rsid w:val="00B22A0C"/>
    <w:rsid w:val="00B23353"/>
    <w:rsid w:val="00B23C68"/>
    <w:rsid w:val="00B23DF6"/>
    <w:rsid w:val="00B27AA4"/>
    <w:rsid w:val="00B4111F"/>
    <w:rsid w:val="00B45D37"/>
    <w:rsid w:val="00B47036"/>
    <w:rsid w:val="00B50ADB"/>
    <w:rsid w:val="00B51554"/>
    <w:rsid w:val="00B575E6"/>
    <w:rsid w:val="00B61E31"/>
    <w:rsid w:val="00B62CC6"/>
    <w:rsid w:val="00B6376F"/>
    <w:rsid w:val="00B676DA"/>
    <w:rsid w:val="00B75158"/>
    <w:rsid w:val="00B75A0B"/>
    <w:rsid w:val="00B77E49"/>
    <w:rsid w:val="00B9319A"/>
    <w:rsid w:val="00BA27A7"/>
    <w:rsid w:val="00BA5CBB"/>
    <w:rsid w:val="00BA7295"/>
    <w:rsid w:val="00BB43B2"/>
    <w:rsid w:val="00BB4B1C"/>
    <w:rsid w:val="00BB6D6A"/>
    <w:rsid w:val="00BC0673"/>
    <w:rsid w:val="00BC606D"/>
    <w:rsid w:val="00BD080F"/>
    <w:rsid w:val="00BE071B"/>
    <w:rsid w:val="00BE4132"/>
    <w:rsid w:val="00BE4B2C"/>
    <w:rsid w:val="00BE6EEC"/>
    <w:rsid w:val="00BF1511"/>
    <w:rsid w:val="00BF3A48"/>
    <w:rsid w:val="00C0584E"/>
    <w:rsid w:val="00C065CD"/>
    <w:rsid w:val="00C10156"/>
    <w:rsid w:val="00C11703"/>
    <w:rsid w:val="00C21405"/>
    <w:rsid w:val="00C309A5"/>
    <w:rsid w:val="00C30EF7"/>
    <w:rsid w:val="00C37CD1"/>
    <w:rsid w:val="00C40795"/>
    <w:rsid w:val="00C40C7C"/>
    <w:rsid w:val="00C43972"/>
    <w:rsid w:val="00C44211"/>
    <w:rsid w:val="00C572E4"/>
    <w:rsid w:val="00C5741D"/>
    <w:rsid w:val="00C629AF"/>
    <w:rsid w:val="00C64C45"/>
    <w:rsid w:val="00C651EC"/>
    <w:rsid w:val="00C66004"/>
    <w:rsid w:val="00C706A7"/>
    <w:rsid w:val="00C75662"/>
    <w:rsid w:val="00C75C0E"/>
    <w:rsid w:val="00C82FCD"/>
    <w:rsid w:val="00C93DB4"/>
    <w:rsid w:val="00C952BF"/>
    <w:rsid w:val="00C96133"/>
    <w:rsid w:val="00CA77B9"/>
    <w:rsid w:val="00CB6024"/>
    <w:rsid w:val="00CC17E4"/>
    <w:rsid w:val="00CC3399"/>
    <w:rsid w:val="00CC5EDB"/>
    <w:rsid w:val="00CC6E0F"/>
    <w:rsid w:val="00CD0ACF"/>
    <w:rsid w:val="00CD26D5"/>
    <w:rsid w:val="00CD4F35"/>
    <w:rsid w:val="00CD634D"/>
    <w:rsid w:val="00CD6C59"/>
    <w:rsid w:val="00CE3D3D"/>
    <w:rsid w:val="00CF07D8"/>
    <w:rsid w:val="00CF14D2"/>
    <w:rsid w:val="00CF358D"/>
    <w:rsid w:val="00CF6D0B"/>
    <w:rsid w:val="00D02CB6"/>
    <w:rsid w:val="00D03BCA"/>
    <w:rsid w:val="00D063A9"/>
    <w:rsid w:val="00D11822"/>
    <w:rsid w:val="00D12BC6"/>
    <w:rsid w:val="00D22BF7"/>
    <w:rsid w:val="00D23EC2"/>
    <w:rsid w:val="00D35089"/>
    <w:rsid w:val="00D406ED"/>
    <w:rsid w:val="00D43FBA"/>
    <w:rsid w:val="00D53F86"/>
    <w:rsid w:val="00D57C18"/>
    <w:rsid w:val="00D6169B"/>
    <w:rsid w:val="00D67211"/>
    <w:rsid w:val="00D7131D"/>
    <w:rsid w:val="00D91693"/>
    <w:rsid w:val="00D926C8"/>
    <w:rsid w:val="00D97A7F"/>
    <w:rsid w:val="00DA5CAB"/>
    <w:rsid w:val="00DB3629"/>
    <w:rsid w:val="00DB5FEE"/>
    <w:rsid w:val="00DC6BCD"/>
    <w:rsid w:val="00DD50AE"/>
    <w:rsid w:val="00DD6306"/>
    <w:rsid w:val="00DE11CE"/>
    <w:rsid w:val="00DF5DDA"/>
    <w:rsid w:val="00DF7261"/>
    <w:rsid w:val="00E008F5"/>
    <w:rsid w:val="00E02672"/>
    <w:rsid w:val="00E055B4"/>
    <w:rsid w:val="00E07C35"/>
    <w:rsid w:val="00E11543"/>
    <w:rsid w:val="00E120A2"/>
    <w:rsid w:val="00E129AB"/>
    <w:rsid w:val="00E134C6"/>
    <w:rsid w:val="00E146FD"/>
    <w:rsid w:val="00E334FA"/>
    <w:rsid w:val="00E33CA3"/>
    <w:rsid w:val="00E44EE9"/>
    <w:rsid w:val="00E52F6D"/>
    <w:rsid w:val="00E570FD"/>
    <w:rsid w:val="00E605C9"/>
    <w:rsid w:val="00E63EB8"/>
    <w:rsid w:val="00E72926"/>
    <w:rsid w:val="00E936F0"/>
    <w:rsid w:val="00E939D1"/>
    <w:rsid w:val="00EA09F9"/>
    <w:rsid w:val="00EA0D67"/>
    <w:rsid w:val="00EA4DD9"/>
    <w:rsid w:val="00EA666F"/>
    <w:rsid w:val="00EA7AE0"/>
    <w:rsid w:val="00EA7C42"/>
    <w:rsid w:val="00EB2021"/>
    <w:rsid w:val="00EB22CD"/>
    <w:rsid w:val="00EB271B"/>
    <w:rsid w:val="00EB352C"/>
    <w:rsid w:val="00EB4896"/>
    <w:rsid w:val="00EB6528"/>
    <w:rsid w:val="00EC012A"/>
    <w:rsid w:val="00EC07AA"/>
    <w:rsid w:val="00EC17E1"/>
    <w:rsid w:val="00EC2D13"/>
    <w:rsid w:val="00ED1ACD"/>
    <w:rsid w:val="00ED3235"/>
    <w:rsid w:val="00ED7E0D"/>
    <w:rsid w:val="00EE1126"/>
    <w:rsid w:val="00EE32B7"/>
    <w:rsid w:val="00EE37D9"/>
    <w:rsid w:val="00EE5187"/>
    <w:rsid w:val="00EF1120"/>
    <w:rsid w:val="00EF1C90"/>
    <w:rsid w:val="00EF51BB"/>
    <w:rsid w:val="00F02930"/>
    <w:rsid w:val="00F03F07"/>
    <w:rsid w:val="00F047B5"/>
    <w:rsid w:val="00F13778"/>
    <w:rsid w:val="00F170AB"/>
    <w:rsid w:val="00F244ED"/>
    <w:rsid w:val="00F26090"/>
    <w:rsid w:val="00F27FC0"/>
    <w:rsid w:val="00F30681"/>
    <w:rsid w:val="00F32C8C"/>
    <w:rsid w:val="00F372BC"/>
    <w:rsid w:val="00F615CF"/>
    <w:rsid w:val="00F620FE"/>
    <w:rsid w:val="00F63132"/>
    <w:rsid w:val="00F65448"/>
    <w:rsid w:val="00F67617"/>
    <w:rsid w:val="00F71A9F"/>
    <w:rsid w:val="00F75635"/>
    <w:rsid w:val="00F765B8"/>
    <w:rsid w:val="00F804D8"/>
    <w:rsid w:val="00F80BAF"/>
    <w:rsid w:val="00F82FB2"/>
    <w:rsid w:val="00F95B3F"/>
    <w:rsid w:val="00F96BB0"/>
    <w:rsid w:val="00FA1B74"/>
    <w:rsid w:val="00FC53BE"/>
    <w:rsid w:val="00FD46A8"/>
    <w:rsid w:val="00FF4879"/>
    <w:rsid w:val="00FF6E16"/>
    <w:rsid w:val="00FF6F5E"/>
    <w:rsid w:val="318FE606"/>
    <w:rsid w:val="35583931"/>
    <w:rsid w:val="37FF278A"/>
    <w:rsid w:val="382AC45C"/>
    <w:rsid w:val="41A609D0"/>
    <w:rsid w:val="4DDC7F6A"/>
    <w:rsid w:val="4E8C7A5E"/>
    <w:rsid w:val="50284ABF"/>
    <w:rsid w:val="51C41B20"/>
    <w:rsid w:val="5C652A33"/>
    <w:rsid w:val="62B4D980"/>
    <w:rsid w:val="6500A4D5"/>
    <w:rsid w:val="6A7C2366"/>
    <w:rsid w:val="714DEF16"/>
    <w:rsid w:val="7D4C7A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6FE36F5"/>
  <w15:chartTrackingRefBased/>
  <w15:docId w15:val="{D39FD19F-46DE-4AC9-B7F3-C342FFD75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qFormat/>
    <w:pPr>
      <w:keepNext/>
      <w:outlineLvl w:val="3"/>
    </w:pPr>
    <w:rPr>
      <w:sz w:val="24"/>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3" w:customStyle="1">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styleId="CommentReference">
    <w:name w:val="annotation reference"/>
    <w:rsid w:val="00585C51"/>
    <w:rPr>
      <w:sz w:val="16"/>
      <w:szCs w:val="16"/>
    </w:rPr>
  </w:style>
  <w:style w:type="paragraph" w:styleId="CommentText">
    <w:name w:val="annotation text"/>
    <w:basedOn w:val="Normal"/>
    <w:link w:val="CommentTextChar"/>
    <w:rsid w:val="00585C51"/>
  </w:style>
  <w:style w:type="character" w:styleId="CommentTextChar" w:customStyle="1">
    <w:name w:val="Comment Text Char"/>
    <w:link w:val="CommentText"/>
    <w:rsid w:val="00585C51"/>
    <w:rPr>
      <w:lang w:eastAsia="en-US"/>
    </w:rPr>
  </w:style>
  <w:style w:type="paragraph" w:styleId="CommentSubject">
    <w:name w:val="annotation subject"/>
    <w:basedOn w:val="CommentText"/>
    <w:next w:val="CommentText"/>
    <w:link w:val="CommentSubjectChar"/>
    <w:rsid w:val="00585C51"/>
    <w:rPr>
      <w:b/>
      <w:bCs/>
    </w:rPr>
  </w:style>
  <w:style w:type="character" w:styleId="CommentSubjectChar" w:customStyle="1">
    <w:name w:val="Comment Subject Char"/>
    <w:link w:val="CommentSubject"/>
    <w:rsid w:val="00585C51"/>
    <w:rPr>
      <w:b/>
      <w:bCs/>
      <w:lang w:eastAsia="en-US"/>
    </w:rPr>
  </w:style>
  <w:style w:type="character" w:styleId="UnresolvedMention" w:customStyle="1">
    <w:name w:val="Unresolved Mention"/>
    <w:uiPriority w:val="99"/>
    <w:semiHidden/>
    <w:unhideWhenUsed/>
    <w:rsid w:val="00D03BCA"/>
    <w:rPr>
      <w:color w:val="808080"/>
      <w:shd w:val="clear" w:color="auto" w:fill="E6E6E6"/>
    </w:rPr>
  </w:style>
  <w:style w:type="character" w:styleId="HeaderChar" w:customStyle="1">
    <w:name w:val="Header Char"/>
    <w:basedOn w:val="DefaultParagraphFont"/>
    <w:link w:val="Header"/>
    <w:uiPriority w:val="99"/>
    <w:rsid w:val="00FC53B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920227">
      <w:bodyDiv w:val="1"/>
      <w:marLeft w:val="0"/>
      <w:marRight w:val="0"/>
      <w:marTop w:val="0"/>
      <w:marBottom w:val="0"/>
      <w:divBdr>
        <w:top w:val="none" w:sz="0" w:space="0" w:color="auto"/>
        <w:left w:val="none" w:sz="0" w:space="0" w:color="auto"/>
        <w:bottom w:val="none" w:sz="0" w:space="0" w:color="auto"/>
        <w:right w:val="none" w:sz="0" w:space="0" w:color="auto"/>
      </w:divBdr>
      <w:divsChild>
        <w:div w:id="633214074">
          <w:marLeft w:val="0"/>
          <w:marRight w:val="0"/>
          <w:marTop w:val="0"/>
          <w:marBottom w:val="0"/>
          <w:divBdr>
            <w:top w:val="none" w:sz="0" w:space="0" w:color="auto"/>
            <w:left w:val="single" w:sz="6" w:space="15" w:color="006666"/>
            <w:bottom w:val="single" w:sz="6" w:space="0" w:color="006666"/>
            <w:right w:val="single" w:sz="6" w:space="15" w:color="006666"/>
          </w:divBdr>
          <w:divsChild>
            <w:div w:id="1355769217">
              <w:marLeft w:val="0"/>
              <w:marRight w:val="0"/>
              <w:marTop w:val="0"/>
              <w:marBottom w:val="0"/>
              <w:divBdr>
                <w:top w:val="none" w:sz="0" w:space="0" w:color="auto"/>
                <w:left w:val="none" w:sz="0" w:space="0" w:color="auto"/>
                <w:bottom w:val="none" w:sz="0" w:space="0" w:color="auto"/>
                <w:right w:val="none" w:sz="0" w:space="0" w:color="auto"/>
              </w:divBdr>
              <w:divsChild>
                <w:div w:id="31780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77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ukcisa.org.uk/" TargetMode="Externa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FeeStatusAppeals@admin.cam.ac.uk"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fee-status.admin.cam.ac.uk/" TargetMode="External"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lca44@cam.ac.uk?subject=Notaro-2021.03.05%20Fee%20status%20appeal"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797938c-af3f-406a-ac24-d9b3e57c1b2f" xsi:nil="true"/>
    <lcf76f155ced4ddcb4097134ff3c332f xmlns="7ff617fc-cf05-4374-a660-1ebd495de66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1F234337B21B49B377295E6A7D8796" ma:contentTypeVersion="13" ma:contentTypeDescription="Create a new document." ma:contentTypeScope="" ma:versionID="7e4bc35c99355bce83a357fc360feb4f">
  <xsd:schema xmlns:xsd="http://www.w3.org/2001/XMLSchema" xmlns:xs="http://www.w3.org/2001/XMLSchema" xmlns:p="http://schemas.microsoft.com/office/2006/metadata/properties" xmlns:ns2="7ff617fc-cf05-4374-a660-1ebd495de667" xmlns:ns3="6797938c-af3f-406a-ac24-d9b3e57c1b2f" targetNamespace="http://schemas.microsoft.com/office/2006/metadata/properties" ma:root="true" ma:fieldsID="0f14f09f3c090c6c3d67ba6ddaa06595" ns2:_="" ns3:_="">
    <xsd:import namespace="7ff617fc-cf05-4374-a660-1ebd495de667"/>
    <xsd:import namespace="6797938c-af3f-406a-ac24-d9b3e57c1b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617fc-cf05-4374-a660-1ebd495de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27f011-1a9c-4bbb-bffd-f61e666ec8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97938c-af3f-406a-ac24-d9b3e57c1b2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09ddbc7-7742-48bd-baf2-5c04a23f8574}" ma:internalName="TaxCatchAll" ma:showField="CatchAllData" ma:web="6797938c-af3f-406a-ac24-d9b3e57c1b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32E76-64A1-44C1-B786-39283E66AAE5}">
  <ds:schemaRefs>
    <ds:schemaRef ds:uri="http://schemas.microsoft.com/sharepoint/v3/contenttype/forms"/>
  </ds:schemaRefs>
</ds:datastoreItem>
</file>

<file path=customXml/itemProps2.xml><?xml version="1.0" encoding="utf-8"?>
<ds:datastoreItem xmlns:ds="http://schemas.openxmlformats.org/officeDocument/2006/customXml" ds:itemID="{E792B167-DF3D-4AFB-9922-B1DB229E837D}">
  <ds:schemaRefs>
    <ds:schemaRef ds:uri="http://schemas.microsoft.com/office/2006/documentManagement/types"/>
    <ds:schemaRef ds:uri="http://purl.org/dc/terms/"/>
    <ds:schemaRef ds:uri="http://purl.org/dc/elements/1.1/"/>
    <ds:schemaRef ds:uri="http://www.w3.org/XML/1998/namespace"/>
    <ds:schemaRef ds:uri="http://purl.org/dc/dcmitype/"/>
    <ds:schemaRef ds:uri="http://schemas.microsoft.com/office/2006/metadata/properties"/>
    <ds:schemaRef ds:uri="http://schemas.microsoft.com/office/infopath/2007/PartnerControls"/>
    <ds:schemaRef ds:uri="http://schemas.openxmlformats.org/package/2006/metadata/core-properties"/>
    <ds:schemaRef ds:uri="d8a3731f-9bfd-4447-a124-5511b03f34b6"/>
    <ds:schemaRef ds:uri="f0f8c9ba-acbd-492a-af8c-71a9e6b36afe"/>
  </ds:schemaRefs>
</ds:datastoreItem>
</file>

<file path=customXml/itemProps3.xml><?xml version="1.0" encoding="utf-8"?>
<ds:datastoreItem xmlns:ds="http://schemas.openxmlformats.org/officeDocument/2006/customXml" ds:itemID="{2499314E-9B39-492F-B8C5-4029EB3910EA}"/>
</file>

<file path=customXml/itemProps4.xml><?xml version="1.0" encoding="utf-8"?>
<ds:datastoreItem xmlns:ds="http://schemas.openxmlformats.org/officeDocument/2006/customXml" ds:itemID="{911B3CD7-4E60-423B-B922-95C79E3D75B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ambridg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Susan Reed</dc:creator>
  <cp:keywords>Student Complaints Procedure form</cp:keywords>
  <dc:description/>
  <cp:lastModifiedBy>Alison McKeegan</cp:lastModifiedBy>
  <cp:revision>3</cp:revision>
  <cp:lastPrinted>2016-10-03T09:06:00Z</cp:lastPrinted>
  <dcterms:created xsi:type="dcterms:W3CDTF">2021-03-05T14:22:00Z</dcterms:created>
  <dcterms:modified xsi:type="dcterms:W3CDTF">2022-08-10T14: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F234337B21B49B377295E6A7D8796</vt:lpwstr>
  </property>
</Properties>
</file>